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26418E" w14:paraId="21FC66D7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4F83D5F2" w14:textId="77777777" w:rsidR="000A03B2" w:rsidRPr="00B57B36" w:rsidRDefault="00450247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7A685A79" wp14:editId="1063D284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</w:p>
          <w:p w14:paraId="0FB39203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</w:p>
          <w:p w14:paraId="76F5428C" w14:textId="77777777" w:rsidR="000A03B2" w:rsidRPr="00B57B36" w:rsidRDefault="00450247" w:rsidP="00B57E6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D46B7E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9</w:t>
            </w:r>
            <w:r w:rsidR="00B57E6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1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20</w:t>
            </w:r>
            <w:r w:rsidR="00DF5072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A06DD4F" w14:textId="77777777" w:rsidR="000A03B2" w:rsidRPr="00B57B36" w:rsidRDefault="00450247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346501A2" w14:textId="77777777" w:rsidR="000A03B2" w:rsidRPr="00B57B36" w:rsidRDefault="00450247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608FBD7C" wp14:editId="05652C58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418E" w14:paraId="5DE29767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6B02086A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809C132" w14:textId="77777777" w:rsidR="000A03B2" w:rsidRPr="00B57B36" w:rsidRDefault="00450247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39456A37" w14:textId="77777777" w:rsidR="000A03B2" w:rsidRPr="00B57B36" w:rsidRDefault="00450247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37088BA9" w14:textId="77777777" w:rsidR="000A03B2" w:rsidRPr="000D0268" w:rsidRDefault="00450247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26418E" w14:paraId="0C852F1B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58D72F6C" w14:textId="77777777" w:rsidR="00300E56" w:rsidRPr="00271820" w:rsidRDefault="00450247" w:rsidP="00B57E6F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val="it-IT" w:eastAsia="it-IT"/>
              </w:rPr>
            </w:pPr>
            <w:r w:rsidRPr="00271820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="00904C62" w:rsidRPr="00271820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 xml:space="preserve"> </w:t>
            </w:r>
            <w:r w:rsidR="00B57E6F" w:rsidRPr="00271820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Valerio Cozzani, </w:t>
            </w:r>
            <w:r w:rsidR="001331DF" w:rsidRPr="00271820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>Bruno Fabiano</w:t>
            </w:r>
            <w:r w:rsidR="00B57E6F" w:rsidRPr="00271820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, </w:t>
            </w:r>
            <w:r w:rsidR="00B57E6F" w:rsidRPr="00271820">
              <w:rPr>
                <w:rFonts w:ascii="Tahoma" w:hAnsi="Tahoma" w:cs="Tahoma"/>
                <w:bCs/>
                <w:color w:val="000000"/>
                <w:sz w:val="14"/>
                <w:szCs w:val="14"/>
                <w:lang w:val="it-IT" w:eastAsia="it-IT"/>
              </w:rPr>
              <w:t>Genserik Reniers</w:t>
            </w:r>
          </w:p>
          <w:p w14:paraId="52431661" w14:textId="77777777" w:rsidR="000A03B2" w:rsidRPr="00B57B36" w:rsidRDefault="00450247" w:rsidP="00B57E6F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</w:t>
            </w:r>
            <w:r w:rsidR="00DF5072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2</w:t>
            </w:r>
            <w:r w:rsidR="00E72EAD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2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, AIDIC Servizi S.r.l.</w:t>
            </w:r>
          </w:p>
          <w:p w14:paraId="72BE6066" w14:textId="77777777" w:rsidR="000A03B2" w:rsidRPr="00B57B36" w:rsidRDefault="00300E56" w:rsidP="00B57E6F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>
              <w:rPr>
                <w:rFonts w:ascii="Tahoma" w:hAnsi="Tahoma" w:cs="Tahoma"/>
                <w:sz w:val="14"/>
                <w:szCs w:val="14"/>
              </w:rPr>
              <w:t>978-88-</w:t>
            </w:r>
            <w:r w:rsidR="008D32B9" w:rsidRPr="00EF06D9">
              <w:rPr>
                <w:rFonts w:ascii="Tahoma" w:hAnsi="Tahoma" w:cs="Tahoma"/>
                <w:sz w:val="14"/>
                <w:szCs w:val="14"/>
              </w:rPr>
              <w:t>95608</w:t>
            </w:r>
            <w:r w:rsidR="00D46B7E">
              <w:rPr>
                <w:rFonts w:ascii="Tahoma" w:hAnsi="Tahoma" w:cs="Tahoma"/>
                <w:sz w:val="14"/>
                <w:szCs w:val="14"/>
              </w:rPr>
              <w:t>-8</w:t>
            </w:r>
            <w:r w:rsidR="00B57E6F">
              <w:rPr>
                <w:rFonts w:ascii="Tahoma" w:hAnsi="Tahoma" w:cs="Tahoma"/>
                <w:sz w:val="14"/>
                <w:szCs w:val="14"/>
              </w:rPr>
              <w:t>9</w:t>
            </w:r>
            <w:r w:rsidR="00D46B7E">
              <w:rPr>
                <w:rFonts w:ascii="Tahoma" w:hAnsi="Tahoma" w:cs="Tahoma"/>
                <w:sz w:val="14"/>
                <w:szCs w:val="14"/>
              </w:rPr>
              <w:t>-</w:t>
            </w:r>
            <w:r w:rsidR="00B57E6F">
              <w:rPr>
                <w:rFonts w:ascii="Tahoma" w:hAnsi="Tahoma" w:cs="Tahoma"/>
                <w:sz w:val="14"/>
                <w:szCs w:val="14"/>
              </w:rPr>
              <w:t>1</w:t>
            </w:r>
            <w:r w:rsidR="007B48F9"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6C6CD0A2" w14:textId="77777777" w:rsidR="000A03B2" w:rsidRPr="00B57B36" w:rsidRDefault="000A03B2" w:rsidP="000A03B2">
      <w:pPr>
        <w:pStyle w:val="CETAuthors"/>
        <w:sectPr w:rsidR="000A03B2" w:rsidRPr="00B57B36" w:rsidSect="00CD5FE2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258CCF0A" w14:textId="77777777" w:rsidR="00271820" w:rsidRPr="000028C6" w:rsidRDefault="00450247" w:rsidP="00B57E6F">
      <w:pPr>
        <w:pStyle w:val="CETAuthors"/>
        <w:rPr>
          <w:noProof w:val="0"/>
          <w:sz w:val="32"/>
        </w:rPr>
      </w:pPr>
      <w:r w:rsidRPr="000028C6">
        <w:rPr>
          <w:noProof w:val="0"/>
          <w:sz w:val="32"/>
        </w:rPr>
        <w:t>Electrification of a small furnace</w:t>
      </w:r>
    </w:p>
    <w:p w14:paraId="25EF7399" w14:textId="77777777" w:rsidR="00B57E6F" w:rsidRPr="000028C6" w:rsidRDefault="00450247" w:rsidP="00B57E6F">
      <w:pPr>
        <w:pStyle w:val="CETAuthors"/>
      </w:pPr>
      <w:r w:rsidRPr="000028C6">
        <w:t>Mazzarotta B.</w:t>
      </w:r>
      <w:r w:rsidRPr="000028C6">
        <w:rPr>
          <w:vertAlign w:val="superscript"/>
        </w:rPr>
        <w:t>a</w:t>
      </w:r>
      <w:r w:rsidR="00530FA0" w:rsidRPr="000028C6">
        <w:rPr>
          <w:vertAlign w:val="superscript"/>
        </w:rPr>
        <w:t>,</w:t>
      </w:r>
      <w:r w:rsidRPr="000028C6">
        <w:rPr>
          <w:vertAlign w:val="superscript"/>
        </w:rPr>
        <w:t>*</w:t>
      </w:r>
      <w:r w:rsidRPr="000028C6">
        <w:t>, Rinaldi E.</w:t>
      </w:r>
      <w:r w:rsidRPr="000028C6">
        <w:rPr>
          <w:vertAlign w:val="superscript"/>
        </w:rPr>
        <w:t>a</w:t>
      </w:r>
      <w:r w:rsidRPr="000028C6">
        <w:t>, Vona G.</w:t>
      </w:r>
      <w:r w:rsidRPr="000028C6">
        <w:rPr>
          <w:vertAlign w:val="superscript"/>
        </w:rPr>
        <w:t>a</w:t>
      </w:r>
      <w:r w:rsidRPr="000028C6">
        <w:t>, Magli F.</w:t>
      </w:r>
      <w:r w:rsidRPr="000028C6">
        <w:rPr>
          <w:vertAlign w:val="superscript"/>
        </w:rPr>
        <w:t>b</w:t>
      </w:r>
      <w:r w:rsidRPr="000028C6">
        <w:t>, Romagnuolo S.</w:t>
      </w:r>
      <w:r w:rsidRPr="000028C6">
        <w:rPr>
          <w:vertAlign w:val="superscript"/>
        </w:rPr>
        <w:t>b</w:t>
      </w:r>
    </w:p>
    <w:p w14:paraId="6E327A90" w14:textId="77777777" w:rsidR="00B57E6F" w:rsidRPr="00271820" w:rsidRDefault="00450247" w:rsidP="00B57E6F">
      <w:pPr>
        <w:pStyle w:val="CETAddress"/>
        <w:rPr>
          <w:lang w:val="it-IT"/>
        </w:rPr>
      </w:pPr>
      <w:r w:rsidRPr="00271820">
        <w:rPr>
          <w:vertAlign w:val="superscript"/>
          <w:lang w:val="it-IT"/>
        </w:rPr>
        <w:t>a</w:t>
      </w:r>
      <w:r w:rsidR="002C7255">
        <w:rPr>
          <w:vertAlign w:val="superscript"/>
          <w:lang w:val="it-IT"/>
        </w:rPr>
        <w:t xml:space="preserve"> </w:t>
      </w:r>
      <w:r w:rsidR="00271820" w:rsidRPr="00271820">
        <w:rPr>
          <w:lang w:val="it-IT"/>
        </w:rPr>
        <w:t>Dip</w:t>
      </w:r>
      <w:r w:rsidR="006569D2">
        <w:rPr>
          <w:lang w:val="it-IT"/>
        </w:rPr>
        <w:t>.</w:t>
      </w:r>
      <w:r w:rsidR="00271820" w:rsidRPr="00271820">
        <w:rPr>
          <w:lang w:val="it-IT"/>
        </w:rPr>
        <w:t xml:space="preserve"> Ingegneria Chimica Materiali Ambie</w:t>
      </w:r>
      <w:r w:rsidR="001F29F3">
        <w:rPr>
          <w:lang w:val="it-IT"/>
        </w:rPr>
        <w:t>n</w:t>
      </w:r>
      <w:r w:rsidR="00271820" w:rsidRPr="00271820">
        <w:rPr>
          <w:lang w:val="it-IT"/>
        </w:rPr>
        <w:t xml:space="preserve">te, Università di </w:t>
      </w:r>
      <w:r w:rsidR="00271820">
        <w:rPr>
          <w:lang w:val="it-IT"/>
        </w:rPr>
        <w:t>Roma “La Sapienza”, Via Eudossiana 18, 00184, Roma (Italy)</w:t>
      </w:r>
      <w:r w:rsidRPr="00271820">
        <w:rPr>
          <w:lang w:val="it-IT"/>
        </w:rPr>
        <w:t xml:space="preserve"> </w:t>
      </w:r>
    </w:p>
    <w:p w14:paraId="2194D92E" w14:textId="77777777" w:rsidR="00B57E6F" w:rsidRPr="00271820" w:rsidRDefault="00450247" w:rsidP="00B57E6F">
      <w:pPr>
        <w:pStyle w:val="CETAddress"/>
        <w:rPr>
          <w:lang w:val="it-IT"/>
        </w:rPr>
      </w:pPr>
      <w:r w:rsidRPr="00271820">
        <w:rPr>
          <w:vertAlign w:val="superscript"/>
          <w:lang w:val="it-IT"/>
        </w:rPr>
        <w:t>b</w:t>
      </w:r>
      <w:r w:rsidR="002C7255">
        <w:rPr>
          <w:vertAlign w:val="superscript"/>
          <w:lang w:val="it-IT"/>
        </w:rPr>
        <w:t xml:space="preserve"> </w:t>
      </w:r>
      <w:r w:rsidR="00D90978" w:rsidRPr="00D90978">
        <w:rPr>
          <w:lang w:val="it-IT"/>
        </w:rPr>
        <w:t>KT – Kinetics Technology (Gruppo Maire Tecnimont)</w:t>
      </w:r>
      <w:r w:rsidR="00271820" w:rsidRPr="00271820">
        <w:rPr>
          <w:lang w:val="it-IT"/>
        </w:rPr>
        <w:t>, Via</w:t>
      </w:r>
      <w:r w:rsidR="00271820">
        <w:rPr>
          <w:lang w:val="it-IT"/>
        </w:rPr>
        <w:t>le</w:t>
      </w:r>
      <w:r w:rsidR="00271820" w:rsidRPr="00271820">
        <w:rPr>
          <w:lang w:val="it-IT"/>
        </w:rPr>
        <w:t xml:space="preserve"> del Castello della Magliana</w:t>
      </w:r>
      <w:r w:rsidR="00271820">
        <w:rPr>
          <w:lang w:val="it-IT"/>
        </w:rPr>
        <w:t xml:space="preserve"> 27</w:t>
      </w:r>
      <w:r w:rsidR="00271820" w:rsidRPr="00271820">
        <w:rPr>
          <w:lang w:val="it-IT"/>
        </w:rPr>
        <w:t xml:space="preserve"> , 00</w:t>
      </w:r>
      <w:r w:rsidR="00271820">
        <w:rPr>
          <w:lang w:val="it-IT"/>
        </w:rPr>
        <w:t>148</w:t>
      </w:r>
      <w:r w:rsidR="00271820" w:rsidRPr="00271820">
        <w:rPr>
          <w:lang w:val="it-IT"/>
        </w:rPr>
        <w:t>, Roma (Italy)</w:t>
      </w:r>
      <w:r w:rsidRPr="00271820">
        <w:rPr>
          <w:lang w:val="it-IT"/>
        </w:rPr>
        <w:t xml:space="preserve"> </w:t>
      </w:r>
    </w:p>
    <w:p w14:paraId="665C7EB8" w14:textId="77777777" w:rsidR="00B57E6F" w:rsidRPr="00B57B36" w:rsidRDefault="00450247" w:rsidP="00B57E6F">
      <w:pPr>
        <w:pStyle w:val="CETemail"/>
      </w:pPr>
      <w:r w:rsidRPr="00271820">
        <w:rPr>
          <w:lang w:val="it-IT"/>
        </w:rPr>
        <w:t xml:space="preserve"> </w:t>
      </w:r>
      <w:r w:rsidR="00271820">
        <w:t>barbara.mazzarotta</w:t>
      </w:r>
      <w:r w:rsidRPr="00B57B36">
        <w:t>@</w:t>
      </w:r>
      <w:r w:rsidR="00271820">
        <w:t>uniroma1.it</w:t>
      </w:r>
    </w:p>
    <w:p w14:paraId="05763DDA" w14:textId="77777777" w:rsidR="00BF5855" w:rsidRPr="00271820" w:rsidRDefault="00450247" w:rsidP="00BF5855">
      <w:pPr>
        <w:pStyle w:val="CETBodytext"/>
        <w:rPr>
          <w:b/>
        </w:rPr>
      </w:pPr>
      <w:r w:rsidRPr="00271820">
        <w:t xml:space="preserve">The electrification of </w:t>
      </w:r>
      <w:r w:rsidR="002C7255">
        <w:t xml:space="preserve">industrial </w:t>
      </w:r>
      <w:r w:rsidRPr="00271820">
        <w:t>furnace</w:t>
      </w:r>
      <w:r w:rsidR="002C7255">
        <w:t xml:space="preserve">s may be desirable to lower carbon dioxide emission, provided that electricity is produced using </w:t>
      </w:r>
      <w:r w:rsidR="001830DE">
        <w:t>“</w:t>
      </w:r>
      <w:r w:rsidR="002C7255">
        <w:t>green</w:t>
      </w:r>
      <w:r w:rsidR="001830DE">
        <w:t>”</w:t>
      </w:r>
      <w:r w:rsidR="002C7255">
        <w:t xml:space="preserve"> source</w:t>
      </w:r>
      <w:r w:rsidR="00201F16">
        <w:t>s</w:t>
      </w:r>
      <w:r w:rsidR="002C7255">
        <w:t xml:space="preserve">. Electrical </w:t>
      </w:r>
      <w:r w:rsidRPr="00271820">
        <w:t>heating elements are available in a variety of shapes, material</w:t>
      </w:r>
      <w:r w:rsidR="001830DE">
        <w:t>s</w:t>
      </w:r>
      <w:r w:rsidRPr="00271820">
        <w:t>, and sizes</w:t>
      </w:r>
      <w:r w:rsidR="004A4807">
        <w:t xml:space="preserve">, which can be used to design </w:t>
      </w:r>
      <w:r w:rsidRPr="00271820">
        <w:t>an electrical furnace</w:t>
      </w:r>
      <w:r w:rsidR="004A4807">
        <w:t xml:space="preserve"> where the tubes are not </w:t>
      </w:r>
      <w:r w:rsidRPr="00271820">
        <w:t xml:space="preserve">necessarily </w:t>
      </w:r>
      <w:r w:rsidR="004A4807">
        <w:t>arranged in 1 or 2 rows close to the wall as</w:t>
      </w:r>
      <w:r w:rsidRPr="00271820">
        <w:t xml:space="preserve"> </w:t>
      </w:r>
      <w:r w:rsidR="004A4807">
        <w:t>in</w:t>
      </w:r>
      <w:r w:rsidRPr="00271820">
        <w:t xml:space="preserve"> </w:t>
      </w:r>
      <w:r w:rsidR="004A4807">
        <w:t xml:space="preserve">a </w:t>
      </w:r>
      <w:r w:rsidRPr="00271820">
        <w:t xml:space="preserve">traditional </w:t>
      </w:r>
      <w:r w:rsidR="002C7255">
        <w:t xml:space="preserve">fuel </w:t>
      </w:r>
      <w:r w:rsidRPr="00271820">
        <w:t>furnace.</w:t>
      </w:r>
      <w:r w:rsidRPr="00BF5855">
        <w:t xml:space="preserve"> </w:t>
      </w:r>
    </w:p>
    <w:p w14:paraId="242F81FB" w14:textId="77777777" w:rsidR="002C7255" w:rsidRDefault="00450247" w:rsidP="00530FA0">
      <w:pPr>
        <w:pStyle w:val="CETBodytext"/>
        <w:rPr>
          <w:b/>
        </w:rPr>
      </w:pPr>
      <w:r w:rsidRPr="00271820">
        <w:t xml:space="preserve">This work presents </w:t>
      </w:r>
      <w:r w:rsidR="004D7B25">
        <w:t xml:space="preserve">some design solutions for a small cylindrical </w:t>
      </w:r>
      <w:r w:rsidRPr="00271820">
        <w:t>furnace</w:t>
      </w:r>
      <w:r w:rsidR="00BF5855">
        <w:t xml:space="preserve">, </w:t>
      </w:r>
      <w:r w:rsidR="004D7B25">
        <w:t xml:space="preserve">using </w:t>
      </w:r>
      <w:r w:rsidRPr="00271820">
        <w:t>vertical tubes for the pro</w:t>
      </w:r>
      <w:r w:rsidRPr="00271820">
        <w:t xml:space="preserve">cess fluid and </w:t>
      </w:r>
      <w:r w:rsidR="004D7B25">
        <w:t xml:space="preserve">vertical </w:t>
      </w:r>
      <w:r w:rsidR="00BF5855">
        <w:t>Tubothal</w:t>
      </w:r>
      <w:r w:rsidR="00BF5855">
        <w:rPr>
          <w:rFonts w:cs="Arial"/>
        </w:rPr>
        <w:t>®</w:t>
      </w:r>
      <w:r w:rsidR="00BF5855">
        <w:t xml:space="preserve"> </w:t>
      </w:r>
      <w:r w:rsidRPr="00271820">
        <w:t xml:space="preserve">cylindrical </w:t>
      </w:r>
      <w:r w:rsidR="001830DE">
        <w:t>heaters</w:t>
      </w:r>
      <w:r w:rsidRPr="00271820">
        <w:t xml:space="preserve"> of the same length. The basic layout recalls that of a hive: the tubes are placed at the corners of a hexagon, </w:t>
      </w:r>
      <w:r w:rsidR="004D7B25">
        <w:t>with</w:t>
      </w:r>
      <w:r w:rsidRPr="00271820">
        <w:t xml:space="preserve"> the </w:t>
      </w:r>
      <w:r w:rsidR="001830DE">
        <w:t>electrical heater</w:t>
      </w:r>
      <w:r w:rsidRPr="00271820">
        <w:t xml:space="preserve"> at the cent</w:t>
      </w:r>
      <w:r w:rsidR="00F61204">
        <w:t>e</w:t>
      </w:r>
      <w:r w:rsidR="004D7B25">
        <w:t>r: r</w:t>
      </w:r>
      <w:r w:rsidRPr="00271820">
        <w:t xml:space="preserve">eplicating this hexagonal pattern, tubes and </w:t>
      </w:r>
      <w:r w:rsidR="001830DE">
        <w:t>heaters</w:t>
      </w:r>
      <w:r w:rsidRPr="00271820">
        <w:t xml:space="preserve"> take up all the section of the furnace</w:t>
      </w:r>
      <w:r w:rsidR="004D7B25">
        <w:t xml:space="preserve">. </w:t>
      </w:r>
      <w:r w:rsidR="00F14CA9">
        <w:t xml:space="preserve">Radiant </w:t>
      </w:r>
      <w:r w:rsidR="00F14CA9" w:rsidRPr="00271820">
        <w:t xml:space="preserve">heat </w:t>
      </w:r>
      <w:r w:rsidR="00F14CA9">
        <w:t xml:space="preserve">is mutually </w:t>
      </w:r>
      <w:r w:rsidR="00F14CA9" w:rsidRPr="00271820">
        <w:t>exchange</w:t>
      </w:r>
      <w:r w:rsidR="00F14CA9">
        <w:t xml:space="preserve">d between each element (tube, heating device and refractory lining) and all the other elements in sight, being </w:t>
      </w:r>
      <w:r w:rsidR="00F14CA9" w:rsidRPr="00271820">
        <w:t>a function of the absolute temperature</w:t>
      </w:r>
      <w:r w:rsidR="00F14CA9">
        <w:t>,</w:t>
      </w:r>
      <w:r w:rsidR="00F14CA9" w:rsidRPr="00271820">
        <w:t xml:space="preserve"> </w:t>
      </w:r>
      <w:r w:rsidR="001830DE">
        <w:t xml:space="preserve">and </w:t>
      </w:r>
      <w:r w:rsidR="00F14CA9" w:rsidRPr="00271820">
        <w:t xml:space="preserve">the geometry and the location of </w:t>
      </w:r>
      <w:r w:rsidR="00F14CA9">
        <w:t>each couple of elements.</w:t>
      </w:r>
      <w:r w:rsidR="00596A09" w:rsidRPr="00596A09">
        <w:t xml:space="preserve"> </w:t>
      </w:r>
      <w:r w:rsidR="00596A09">
        <w:t>D</w:t>
      </w:r>
      <w:r w:rsidR="00596A09" w:rsidRPr="00530FA0">
        <w:t xml:space="preserve">epending on the flow arrangement of the process fluid, each tube may be at different temperature, and the same </w:t>
      </w:r>
      <w:r w:rsidR="00596A09">
        <w:t>is true</w:t>
      </w:r>
      <w:r w:rsidR="00596A09" w:rsidRPr="00530FA0">
        <w:t xml:space="preserve"> for </w:t>
      </w:r>
      <w:r w:rsidR="001830DE">
        <w:t>each</w:t>
      </w:r>
      <w:r w:rsidR="00596A09" w:rsidRPr="00530FA0">
        <w:t xml:space="preserve"> heat</w:t>
      </w:r>
      <w:r w:rsidR="001830DE">
        <w:t>er</w:t>
      </w:r>
      <w:r w:rsidR="00596A09" w:rsidRPr="00530FA0">
        <w:t>, d</w:t>
      </w:r>
      <w:r w:rsidR="001830DE">
        <w:t>epending on</w:t>
      </w:r>
      <w:r w:rsidR="00596A09" w:rsidRPr="00530FA0">
        <w:t xml:space="preserve"> their different location inside the furnace</w:t>
      </w:r>
      <w:r w:rsidR="00596A09">
        <w:t>.</w:t>
      </w:r>
      <w:r w:rsidR="00F14CA9">
        <w:t xml:space="preserve"> </w:t>
      </w:r>
      <w:r w:rsidR="00201F16">
        <w:t>Accordingly, the problem involves a great number of variables and heat transfer equations, and a Matlab code was arranged to</w:t>
      </w:r>
      <w:r w:rsidR="001830DE">
        <w:t xml:space="preserve"> </w:t>
      </w:r>
      <w:r w:rsidR="00201F16">
        <w:t>determine temperatures and heat exchanged by each element.</w:t>
      </w:r>
      <w:r w:rsidR="00F14CA9">
        <w:t xml:space="preserve"> </w:t>
      </w:r>
      <w:r w:rsidR="000D6F8D" w:rsidRPr="00271820">
        <w:t xml:space="preserve">The </w:t>
      </w:r>
      <w:r w:rsidR="000D6F8D">
        <w:t>feasibility of the proposed arrangements was assessed by comparing temperatures and power outputs of Tubothal</w:t>
      </w:r>
      <w:r w:rsidR="000D6F8D">
        <w:rPr>
          <w:rFonts w:cs="Arial"/>
        </w:rPr>
        <w:t>®</w:t>
      </w:r>
      <w:r w:rsidR="000D6F8D">
        <w:t xml:space="preserve"> heating elements with the manufacturer data; it is interesting to notice that, for all tested configurations, </w:t>
      </w:r>
      <w:r w:rsidRPr="00271820">
        <w:t xml:space="preserve">refractory lining </w:t>
      </w:r>
      <w:r w:rsidR="000D6F8D">
        <w:t xml:space="preserve">was found to provide around 50% of </w:t>
      </w:r>
      <w:r w:rsidRPr="00271820">
        <w:t>the heat globally supplied to the process fluid.</w:t>
      </w:r>
    </w:p>
    <w:p w14:paraId="4D9A2CFC" w14:textId="77777777" w:rsidR="00600535" w:rsidRPr="00530FA0" w:rsidRDefault="00450247" w:rsidP="00530FA0">
      <w:pPr>
        <w:pStyle w:val="CETHeading1"/>
      </w:pPr>
      <w:r w:rsidRPr="00530FA0">
        <w:t>Introduction</w:t>
      </w:r>
    </w:p>
    <w:p w14:paraId="2EBC9F3B" w14:textId="77777777" w:rsidR="002C7255" w:rsidRPr="00530FA0" w:rsidRDefault="00450247" w:rsidP="00530FA0">
      <w:pPr>
        <w:pStyle w:val="CETBodytext"/>
      </w:pPr>
      <w:r w:rsidRPr="00530FA0">
        <w:t>Climate cha</w:t>
      </w:r>
      <w:r w:rsidRPr="00530FA0">
        <w:t>nges show that we need to lower, as soon as possible, the carbon impact of human activities: to achieve the EU’s objective of climate neutrality by 2050, increasingly restrictive limits to the use of fossil fuels are being imposed</w:t>
      </w:r>
      <w:r w:rsidR="000D6F8D">
        <w:t>. T</w:t>
      </w:r>
      <w:r w:rsidRPr="00530FA0">
        <w:t xml:space="preserve">his scenario </w:t>
      </w:r>
      <w:r w:rsidR="000D6F8D">
        <w:t>forces</w:t>
      </w:r>
      <w:r w:rsidRPr="00530FA0">
        <w:t xml:space="preserve"> </w:t>
      </w:r>
      <w:r w:rsidR="000028C6">
        <w:t xml:space="preserve">the </w:t>
      </w:r>
      <w:r w:rsidRPr="00530FA0">
        <w:t xml:space="preserve">process industry to </w:t>
      </w:r>
      <w:r w:rsidR="000D6F8D">
        <w:t xml:space="preserve">undertake measures </w:t>
      </w:r>
      <w:r w:rsidRPr="00530FA0">
        <w:t xml:space="preserve">to reduce </w:t>
      </w:r>
      <w:r w:rsidR="006E1C8D">
        <w:t>its</w:t>
      </w:r>
      <w:r w:rsidRPr="00530FA0">
        <w:t xml:space="preserve"> emissions</w:t>
      </w:r>
      <w:r w:rsidR="000D6F8D">
        <w:t>, by</w:t>
      </w:r>
      <w:r w:rsidRPr="00530FA0">
        <w:t xml:space="preserve"> improv</w:t>
      </w:r>
      <w:r w:rsidR="000D6F8D">
        <w:t>ing</w:t>
      </w:r>
      <w:r w:rsidRPr="00530FA0">
        <w:t xml:space="preserve"> </w:t>
      </w:r>
      <w:r w:rsidR="000D6F8D">
        <w:t xml:space="preserve">equipment </w:t>
      </w:r>
      <w:r w:rsidRPr="00530FA0">
        <w:t>efficiency</w:t>
      </w:r>
      <w:r w:rsidR="000D6F8D">
        <w:t>, achieving better</w:t>
      </w:r>
      <w:r w:rsidRPr="00530FA0">
        <w:t xml:space="preserve"> heat integration </w:t>
      </w:r>
      <w:r w:rsidR="00331FA1">
        <w:t>in</w:t>
      </w:r>
      <w:r w:rsidRPr="00530FA0">
        <w:t xml:space="preserve"> the process, </w:t>
      </w:r>
      <w:r w:rsidR="000D6F8D">
        <w:t xml:space="preserve">adopting </w:t>
      </w:r>
      <w:r w:rsidRPr="00530FA0">
        <w:t>techniques for CO</w:t>
      </w:r>
      <w:r w:rsidRPr="00C5340B">
        <w:rPr>
          <w:vertAlign w:val="subscript"/>
        </w:rPr>
        <w:t>2</w:t>
      </w:r>
      <w:r w:rsidRPr="00530FA0">
        <w:t xml:space="preserve"> capture and storage, and us</w:t>
      </w:r>
      <w:r w:rsidR="000D6F8D">
        <w:t>ing</w:t>
      </w:r>
      <w:r w:rsidRPr="00530FA0">
        <w:t xml:space="preserve"> cleaner energy sources, such as hydrogen or electricity. The conversion of heating consumption</w:t>
      </w:r>
      <w:r w:rsidR="00331FA1">
        <w:t>s of industrial furnaces,</w:t>
      </w:r>
      <w:r w:rsidRPr="00530FA0">
        <w:t xml:space="preserve"> </w:t>
      </w:r>
      <w:r w:rsidR="00331FA1" w:rsidRPr="00530FA0">
        <w:t>mostly based on the combustion of heavy liquid fuels</w:t>
      </w:r>
      <w:r w:rsidR="00331FA1">
        <w:t>,</w:t>
      </w:r>
      <w:r w:rsidR="00331FA1" w:rsidRPr="00530FA0">
        <w:t xml:space="preserve"> </w:t>
      </w:r>
      <w:r w:rsidRPr="00530FA0">
        <w:t>into electrical one</w:t>
      </w:r>
      <w:r w:rsidR="00331FA1">
        <w:t>s</w:t>
      </w:r>
      <w:r w:rsidRPr="00530FA0">
        <w:t xml:space="preserve"> may represent an important step in the energy transition rou</w:t>
      </w:r>
      <w:r w:rsidRPr="00530FA0">
        <w:t xml:space="preserve">te, </w:t>
      </w:r>
      <w:r w:rsidR="001830DE">
        <w:t>if</w:t>
      </w:r>
      <w:r w:rsidRPr="00530FA0">
        <w:t xml:space="preserve"> electricity is produced by renewable sources (</w:t>
      </w:r>
      <w:r w:rsidR="00C5340B">
        <w:t>wind power</w:t>
      </w:r>
      <w:r w:rsidRPr="00530FA0">
        <w:t xml:space="preserve">, solar, etc.), which are increasingly available. </w:t>
      </w:r>
    </w:p>
    <w:p w14:paraId="1535728D" w14:textId="77777777" w:rsidR="00596A09" w:rsidRPr="00254AF6" w:rsidRDefault="00450247" w:rsidP="00530FA0">
      <w:pPr>
        <w:pStyle w:val="CETBodytext"/>
      </w:pPr>
      <w:r w:rsidRPr="00530FA0">
        <w:t xml:space="preserve">The electrification of a furnace implies the use of </w:t>
      </w:r>
      <w:r w:rsidR="00013BE9" w:rsidRPr="00530FA0">
        <w:t xml:space="preserve">resistive </w:t>
      </w:r>
      <w:r w:rsidR="00331FA1">
        <w:t xml:space="preserve">radiant </w:t>
      </w:r>
      <w:r w:rsidR="001830DE">
        <w:t>heaters</w:t>
      </w:r>
      <w:r w:rsidRPr="00530FA0">
        <w:t>, which are available in a variety of shapes</w:t>
      </w:r>
      <w:r w:rsidR="00C5340B">
        <w:t>,</w:t>
      </w:r>
      <w:r w:rsidR="00881597" w:rsidRPr="00530FA0">
        <w:t xml:space="preserve"> i</w:t>
      </w:r>
      <w:r w:rsidR="000D7B9D" w:rsidRPr="00530FA0">
        <w:t>nclud</w:t>
      </w:r>
      <w:r w:rsidR="00C5340B">
        <w:t>ing</w:t>
      </w:r>
      <w:r w:rsidR="000D7B9D" w:rsidRPr="00530FA0">
        <w:t xml:space="preserve"> rectangular panels, half-cylinders</w:t>
      </w:r>
      <w:r w:rsidR="001830DE">
        <w:t>,</w:t>
      </w:r>
      <w:r w:rsidR="000D7B9D" w:rsidRPr="00530FA0">
        <w:t xml:space="preserve"> and tubes</w:t>
      </w:r>
      <w:r w:rsidR="00881597" w:rsidRPr="00530FA0">
        <w:t xml:space="preserve">. </w:t>
      </w:r>
      <w:r w:rsidR="00201F16" w:rsidRPr="00254AF6">
        <w:t>In traditional fuel furnaces, only 1 or 2 rows of tubes close to the walls can be provided, since additional tubes may prevent radiant heat to reach the tubes behind them. On the contrary, t</w:t>
      </w:r>
      <w:r w:rsidR="00881597" w:rsidRPr="00254AF6">
        <w:t xml:space="preserve">he </w:t>
      </w:r>
      <w:r w:rsidR="00331FA1" w:rsidRPr="00254AF6">
        <w:t xml:space="preserve">use of </w:t>
      </w:r>
      <w:r w:rsidR="00201F16" w:rsidRPr="00254AF6">
        <w:t xml:space="preserve">electrical heaters </w:t>
      </w:r>
      <w:r w:rsidR="00331FA1" w:rsidRPr="00254AF6">
        <w:t xml:space="preserve">allows </w:t>
      </w:r>
      <w:r w:rsidR="000028C6">
        <w:t>devising</w:t>
      </w:r>
      <w:r w:rsidR="00331FA1" w:rsidRPr="00254AF6">
        <w:t xml:space="preserve"> design solutions</w:t>
      </w:r>
      <w:r w:rsidR="00201F16" w:rsidRPr="00254AF6">
        <w:t xml:space="preserve"> where </w:t>
      </w:r>
      <w:r w:rsidR="00331FA1" w:rsidRPr="00254AF6">
        <w:t xml:space="preserve">tubes and heating elements </w:t>
      </w:r>
      <w:r w:rsidR="00201F16" w:rsidRPr="00254AF6">
        <w:t xml:space="preserve">can be alternated </w:t>
      </w:r>
      <w:r w:rsidR="00331FA1" w:rsidRPr="00254AF6">
        <w:t xml:space="preserve">in the whole radiant section of the furnace, </w:t>
      </w:r>
      <w:r w:rsidR="00201F16" w:rsidRPr="00254AF6">
        <w:t xml:space="preserve">with the aim to </w:t>
      </w:r>
      <w:r w:rsidR="00331FA1" w:rsidRPr="00254AF6">
        <w:t>maximiz</w:t>
      </w:r>
      <w:r w:rsidR="00201F16" w:rsidRPr="00254AF6">
        <w:t>e</w:t>
      </w:r>
      <w:r w:rsidR="00331FA1" w:rsidRPr="00254AF6">
        <w:t xml:space="preserve"> radiant heat exchange</w:t>
      </w:r>
      <w:r w:rsidR="00254AF6" w:rsidRPr="00254AF6">
        <w:t xml:space="preserve"> </w:t>
      </w:r>
      <w:r w:rsidR="000028C6">
        <w:t>obtaining</w:t>
      </w:r>
      <w:r w:rsidR="00254AF6" w:rsidRPr="00254AF6">
        <w:t xml:space="preserve"> a compact geometry.</w:t>
      </w:r>
      <w:r w:rsidRPr="00254AF6">
        <w:t xml:space="preserve"> </w:t>
      </w:r>
    </w:p>
    <w:p w14:paraId="3E785614" w14:textId="77777777" w:rsidR="00F17EC1" w:rsidRDefault="00450247" w:rsidP="00530FA0">
      <w:pPr>
        <w:pStyle w:val="CETBodytext"/>
      </w:pPr>
      <w:r w:rsidRPr="00530FA0">
        <w:t xml:space="preserve">In the present work, a </w:t>
      </w:r>
      <w:r w:rsidR="00596A09">
        <w:t>study case of a small cylindrical furnace, provided only with an electrical radiant section</w:t>
      </w:r>
      <w:r w:rsidR="001830DE">
        <w:t>,</w:t>
      </w:r>
      <w:r w:rsidR="00596A09">
        <w:t xml:space="preserve"> is presented. The design is based on the use of commercial cylindrical radiant heating elements of almost the same dimensions (</w:t>
      </w:r>
      <w:r w:rsidR="001830DE">
        <w:t xml:space="preserve">length and </w:t>
      </w:r>
      <w:r w:rsidR="00596A09">
        <w:t xml:space="preserve">diameter) </w:t>
      </w:r>
      <w:r w:rsidR="000028C6">
        <w:t>as</w:t>
      </w:r>
      <w:r w:rsidR="00596A09">
        <w:t xml:space="preserve"> the tubes</w:t>
      </w:r>
      <w:r>
        <w:t>. A</w:t>
      </w:r>
      <w:r w:rsidR="00596A09">
        <w:t xml:space="preserve"> </w:t>
      </w:r>
      <w:r w:rsidRPr="00530FA0">
        <w:t xml:space="preserve">sort of “hive” structure is </w:t>
      </w:r>
      <w:r w:rsidR="006E1C8D">
        <w:t>devised</w:t>
      </w:r>
      <w:r w:rsidRPr="00530FA0">
        <w:t>,</w:t>
      </w:r>
      <w:r w:rsidR="006E1C8D">
        <w:t xml:space="preserve"> with </w:t>
      </w:r>
      <w:r w:rsidR="00596A09">
        <w:t>vertical</w:t>
      </w:r>
      <w:r w:rsidR="006E1C8D">
        <w:t xml:space="preserve"> tubes at the corners of a hexagon and </w:t>
      </w:r>
      <w:r w:rsidR="00596A09">
        <w:t xml:space="preserve">a vertical </w:t>
      </w:r>
      <w:r w:rsidR="006E1C8D">
        <w:t xml:space="preserve">heating element at the center. </w:t>
      </w:r>
      <w:r w:rsidR="00596A09">
        <w:t>S</w:t>
      </w:r>
      <w:r w:rsidR="006A01F4" w:rsidRPr="00530FA0">
        <w:t xml:space="preserve">ome different arrangements are </w:t>
      </w:r>
      <w:r w:rsidR="00596A09">
        <w:t xml:space="preserve">obtained replicating this hexagonal pattern, </w:t>
      </w:r>
      <w:r>
        <w:t xml:space="preserve">varying the number of heating elements, </w:t>
      </w:r>
      <w:r w:rsidR="00856433">
        <w:t xml:space="preserve">and </w:t>
      </w:r>
      <w:r w:rsidR="00596A09">
        <w:t xml:space="preserve">the </w:t>
      </w:r>
      <w:r>
        <w:t>results are discuss</w:t>
      </w:r>
      <w:r w:rsidR="00856433">
        <w:t xml:space="preserve">ed, </w:t>
      </w:r>
      <w:r>
        <w:t xml:space="preserve">comparing the obtained values of temperature and heat </w:t>
      </w:r>
      <w:r w:rsidR="003C4B9B">
        <w:t>power</w:t>
      </w:r>
      <w:r>
        <w:t xml:space="preserve"> of the heating elements with the manufacturer data.</w:t>
      </w:r>
    </w:p>
    <w:p w14:paraId="298B025A" w14:textId="77777777" w:rsidR="006A01F4" w:rsidRDefault="00450247" w:rsidP="00A00A47">
      <w:pPr>
        <w:pStyle w:val="CETHeading1"/>
      </w:pPr>
      <w:r>
        <w:lastRenderedPageBreak/>
        <w:t>Design of the electric furnace</w:t>
      </w:r>
    </w:p>
    <w:p w14:paraId="54E5FC4E" w14:textId="77777777" w:rsidR="002C20B1" w:rsidRPr="00530FA0" w:rsidRDefault="00450247" w:rsidP="00530FA0">
      <w:pPr>
        <w:pStyle w:val="CETBodytext"/>
      </w:pPr>
      <w:r w:rsidRPr="00530FA0">
        <w:t xml:space="preserve">The case study is a </w:t>
      </w:r>
      <w:r w:rsidR="00CC0FD3" w:rsidRPr="00530FA0">
        <w:t xml:space="preserve">cylindrical </w:t>
      </w:r>
      <w:r w:rsidRPr="00530FA0">
        <w:t xml:space="preserve">furnace used to heat the charge to a reformer: </w:t>
      </w:r>
      <w:r w:rsidR="00AB7FF8" w:rsidRPr="00530FA0">
        <w:t>in particular, 36000 kg/h of a</w:t>
      </w:r>
      <w:r w:rsidRPr="00530FA0">
        <w:t xml:space="preserve"> hydrocarbon vapors and hydrogen</w:t>
      </w:r>
      <w:r w:rsidR="00AB7FF8" w:rsidRPr="00530FA0">
        <w:t xml:space="preserve"> mixture</w:t>
      </w:r>
      <w:r w:rsidRPr="00530FA0">
        <w:t xml:space="preserve">, </w:t>
      </w:r>
      <w:r w:rsidR="00746747" w:rsidRPr="00530FA0">
        <w:t xml:space="preserve">at a pressure of 2750 kPa, </w:t>
      </w:r>
      <w:r w:rsidR="00254AF6">
        <w:t>should</w:t>
      </w:r>
      <w:r w:rsidRPr="00530FA0">
        <w:t xml:space="preserve"> be heated from 2</w:t>
      </w:r>
      <w:r w:rsidR="00746747" w:rsidRPr="00530FA0">
        <w:t>80</w:t>
      </w:r>
      <w:r w:rsidRPr="00530FA0">
        <w:t xml:space="preserve"> to 350 °C, requiring a </w:t>
      </w:r>
      <w:r w:rsidR="00746747" w:rsidRPr="00530FA0">
        <w:t xml:space="preserve">duty </w:t>
      </w:r>
      <w:r w:rsidRPr="00530FA0">
        <w:t>of</w:t>
      </w:r>
      <w:r w:rsidR="00746747" w:rsidRPr="00530FA0">
        <w:t xml:space="preserve"> 2000 kW</w:t>
      </w:r>
      <w:r w:rsidR="00946310">
        <w:t>, which was increased to 2020 kW, a</w:t>
      </w:r>
      <w:r w:rsidRPr="00530FA0">
        <w:t>ssuming 1% heat losses</w:t>
      </w:r>
      <w:r w:rsidR="00946310">
        <w:t xml:space="preserve"> through the walls</w:t>
      </w:r>
      <w:r w:rsidR="00746747" w:rsidRPr="00530FA0">
        <w:t xml:space="preserve">. </w:t>
      </w:r>
    </w:p>
    <w:p w14:paraId="160D0C5D" w14:textId="77777777" w:rsidR="00746747" w:rsidRPr="00530FA0" w:rsidRDefault="00450247" w:rsidP="00530FA0">
      <w:pPr>
        <w:pStyle w:val="CETBodytext"/>
      </w:pPr>
      <w:r w:rsidRPr="00530FA0">
        <w:t xml:space="preserve">The average properties of </w:t>
      </w:r>
      <w:r w:rsidRPr="00530FA0">
        <w:t>the mixture are listed in Table 1.</w:t>
      </w:r>
    </w:p>
    <w:p w14:paraId="0D9FFEF7" w14:textId="77777777" w:rsidR="00FC73A8" w:rsidRPr="00146029" w:rsidRDefault="00450247" w:rsidP="00530FA0">
      <w:pPr>
        <w:pStyle w:val="CETTabletitle"/>
      </w:pPr>
      <w:r w:rsidRPr="00146029">
        <w:t xml:space="preserve">Table 1: </w:t>
      </w:r>
      <w:r>
        <w:t xml:space="preserve">Average properties of the mixture </w:t>
      </w:r>
    </w:p>
    <w:tbl>
      <w:tblPr>
        <w:tblW w:w="5000" w:type="pct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788"/>
        <w:gridCol w:w="1490"/>
        <w:gridCol w:w="1490"/>
        <w:gridCol w:w="2084"/>
        <w:gridCol w:w="1935"/>
      </w:tblGrid>
      <w:tr w:rsidR="0026418E" w14:paraId="1A7F8E7E" w14:textId="77777777" w:rsidTr="00856433">
        <w:tc>
          <w:tcPr>
            <w:tcW w:w="1017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E04FF87" w14:textId="77777777" w:rsidR="00FC73A8" w:rsidRPr="00B57B36" w:rsidRDefault="00450247" w:rsidP="00FC73A8">
            <w:pPr>
              <w:pStyle w:val="CETBodytext"/>
              <w:jc w:val="center"/>
              <w:rPr>
                <w:lang w:val="en-GB"/>
              </w:rPr>
            </w:pPr>
            <w:r>
              <w:t>Molecular weight (kg/kmol)</w:t>
            </w:r>
          </w:p>
        </w:tc>
        <w:tc>
          <w:tcPr>
            <w:tcW w:w="848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0CBC7EB" w14:textId="77777777" w:rsidR="00FC73A8" w:rsidRDefault="00450247" w:rsidP="008874B1">
            <w:pPr>
              <w:pStyle w:val="CETBodytext"/>
              <w:jc w:val="center"/>
            </w:pPr>
            <w:r>
              <w:t>Density</w:t>
            </w:r>
          </w:p>
          <w:p w14:paraId="14C14F1A" w14:textId="77777777" w:rsidR="00FC73A8" w:rsidRDefault="00450247" w:rsidP="008874B1">
            <w:pPr>
              <w:pStyle w:val="CETBodytext"/>
              <w:jc w:val="center"/>
            </w:pPr>
            <w:r>
              <w:t>(kg/m</w:t>
            </w:r>
            <w:r w:rsidRPr="00FC73A8">
              <w:rPr>
                <w:vertAlign w:val="superscript"/>
              </w:rPr>
              <w:t>3</w:t>
            </w:r>
            <w:r>
              <w:t>)</w:t>
            </w:r>
          </w:p>
        </w:tc>
        <w:tc>
          <w:tcPr>
            <w:tcW w:w="848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7044BEC" w14:textId="77777777" w:rsidR="00FC73A8" w:rsidRPr="00B57B36" w:rsidRDefault="00450247" w:rsidP="008874B1">
            <w:pPr>
              <w:pStyle w:val="CETBodytext"/>
              <w:jc w:val="center"/>
              <w:rPr>
                <w:lang w:val="en-GB"/>
              </w:rPr>
            </w:pPr>
            <w:r>
              <w:t>Heat capacity (J/kg°C)</w:t>
            </w:r>
          </w:p>
        </w:tc>
        <w:tc>
          <w:tcPr>
            <w:tcW w:w="1186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AE16E68" w14:textId="77777777" w:rsidR="00FC73A8" w:rsidRDefault="00450247" w:rsidP="008874B1">
            <w:pPr>
              <w:pStyle w:val="CETBodytext"/>
              <w:jc w:val="center"/>
            </w:pPr>
            <w:r>
              <w:t>Thermal conductivity</w:t>
            </w:r>
          </w:p>
          <w:p w14:paraId="1555652C" w14:textId="77777777" w:rsidR="00FC73A8" w:rsidRPr="00B57B36" w:rsidRDefault="00450247" w:rsidP="008874B1">
            <w:pPr>
              <w:pStyle w:val="CETBodytext"/>
              <w:jc w:val="center"/>
              <w:rPr>
                <w:lang w:val="en-GB"/>
              </w:rPr>
            </w:pPr>
            <w:r>
              <w:t>(W/m°C)</w:t>
            </w:r>
          </w:p>
        </w:tc>
        <w:tc>
          <w:tcPr>
            <w:tcW w:w="1101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8171737" w14:textId="77777777" w:rsidR="00FC73A8" w:rsidRDefault="00450247" w:rsidP="008874B1">
            <w:pPr>
              <w:pStyle w:val="CETBodytext"/>
              <w:ind w:right="-1"/>
              <w:jc w:val="center"/>
            </w:pPr>
            <w:r>
              <w:t>Viscosity</w:t>
            </w:r>
          </w:p>
          <w:p w14:paraId="78E23E5E" w14:textId="77777777" w:rsidR="00FC73A8" w:rsidRPr="00B57B36" w:rsidRDefault="00450247" w:rsidP="008874B1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t>(mPa</w:t>
            </w:r>
            <w:r>
              <w:rPr>
                <w:rFonts w:cs="Arial"/>
              </w:rPr>
              <w:t>∙</w:t>
            </w:r>
            <w:r>
              <w:t>s)</w:t>
            </w:r>
          </w:p>
        </w:tc>
      </w:tr>
      <w:tr w:rsidR="0026418E" w14:paraId="02E2165A" w14:textId="77777777" w:rsidTr="00856433">
        <w:tc>
          <w:tcPr>
            <w:tcW w:w="1017" w:type="pct"/>
            <w:shd w:val="clear" w:color="auto" w:fill="FFFFFF"/>
          </w:tcPr>
          <w:p w14:paraId="2A8A3272" w14:textId="77777777" w:rsidR="00FC73A8" w:rsidRPr="00B57B36" w:rsidRDefault="00450247" w:rsidP="008874B1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56</w:t>
            </w:r>
          </w:p>
        </w:tc>
        <w:tc>
          <w:tcPr>
            <w:tcW w:w="848" w:type="pct"/>
            <w:shd w:val="clear" w:color="auto" w:fill="FFFFFF"/>
          </w:tcPr>
          <w:p w14:paraId="12BDFB82" w14:textId="77777777" w:rsidR="00FC73A8" w:rsidRDefault="00450247" w:rsidP="008874B1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31.5</w:t>
            </w:r>
          </w:p>
        </w:tc>
        <w:tc>
          <w:tcPr>
            <w:tcW w:w="848" w:type="pct"/>
            <w:shd w:val="clear" w:color="auto" w:fill="FFFFFF"/>
          </w:tcPr>
          <w:p w14:paraId="1D6677A1" w14:textId="77777777" w:rsidR="00FC73A8" w:rsidRPr="00B57B36" w:rsidRDefault="00450247" w:rsidP="008874B1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2857</w:t>
            </w:r>
          </w:p>
        </w:tc>
        <w:tc>
          <w:tcPr>
            <w:tcW w:w="1186" w:type="pct"/>
            <w:shd w:val="clear" w:color="auto" w:fill="FFFFFF"/>
          </w:tcPr>
          <w:p w14:paraId="7F082750" w14:textId="77777777" w:rsidR="00FC73A8" w:rsidRPr="00B57B36" w:rsidRDefault="00450247" w:rsidP="00FC73A8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0.057</w:t>
            </w:r>
          </w:p>
        </w:tc>
        <w:tc>
          <w:tcPr>
            <w:tcW w:w="1101" w:type="pct"/>
            <w:shd w:val="clear" w:color="auto" w:fill="FFFFFF"/>
          </w:tcPr>
          <w:p w14:paraId="76D9215E" w14:textId="77777777" w:rsidR="00FC73A8" w:rsidRPr="00B57B36" w:rsidRDefault="00450247" w:rsidP="00FC73A8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014</w:t>
            </w:r>
          </w:p>
        </w:tc>
      </w:tr>
    </w:tbl>
    <w:p w14:paraId="36803045" w14:textId="77777777" w:rsidR="00856433" w:rsidRDefault="00856433" w:rsidP="00856433">
      <w:pPr>
        <w:pStyle w:val="CETBodytext"/>
      </w:pPr>
    </w:p>
    <w:p w14:paraId="6EC89C09" w14:textId="77777777" w:rsidR="00856433" w:rsidRDefault="00450247" w:rsidP="00856433">
      <w:pPr>
        <w:pStyle w:val="CETBodytext"/>
      </w:pPr>
      <w:r w:rsidRPr="00856433">
        <w:t xml:space="preserve">The process fluid flows in vertical standard stainless steel 6” tubes, </w:t>
      </w:r>
      <w:r w:rsidR="00254AF6" w:rsidRPr="00856433">
        <w:t>schedule 40</w:t>
      </w:r>
      <w:r w:rsidR="00254AF6">
        <w:t xml:space="preserve">, </w:t>
      </w:r>
      <w:r w:rsidRPr="00856433">
        <w:t>20 ft long</w:t>
      </w:r>
      <w:r>
        <w:t xml:space="preserve"> (</w:t>
      </w:r>
      <w:r w:rsidRPr="00856433">
        <w:t>length 6.096 m, outer diameter 168.3 mm, and thickness 7.11 mm</w:t>
      </w:r>
      <w:r>
        <w:t>)</w:t>
      </w:r>
      <w:r w:rsidRPr="00856433">
        <w:t>. Preliminary estimates indicate that 2-passes should be used for the process fluid and that 24 t</w:t>
      </w:r>
      <w:r w:rsidRPr="00856433">
        <w:t>ubes will be required.</w:t>
      </w:r>
      <w:r w:rsidR="006569D2" w:rsidRPr="006569D2">
        <w:t xml:space="preserve"> The heat </w:t>
      </w:r>
      <w:r w:rsidR="006569D2" w:rsidRPr="003E00FB">
        <w:t>transfer coefficient</w:t>
      </w:r>
      <w:r w:rsidR="006569D2" w:rsidRPr="006569D2">
        <w:t xml:space="preserve"> of the process fluid was estimated with the usual equations (Sinnot and Towler, 2020) and resulted</w:t>
      </w:r>
      <w:r w:rsidR="009A7E6D">
        <w:t xml:space="preserve"> in</w:t>
      </w:r>
      <w:r w:rsidR="006569D2" w:rsidRPr="006569D2">
        <w:t xml:space="preserve"> h</w:t>
      </w:r>
      <w:r w:rsidR="006569D2" w:rsidRPr="006569D2">
        <w:rPr>
          <w:vertAlign w:val="subscript"/>
        </w:rPr>
        <w:t>PF</w:t>
      </w:r>
      <w:r w:rsidR="006569D2" w:rsidRPr="006569D2">
        <w:t xml:space="preserve"> = </w:t>
      </w:r>
      <w:r w:rsidR="003E00FB" w:rsidRPr="00F17EC1">
        <w:t>1036</w:t>
      </w:r>
      <w:r w:rsidR="00F17EC1">
        <w:t xml:space="preserve"> </w:t>
      </w:r>
      <w:r w:rsidR="006569D2" w:rsidRPr="006569D2">
        <w:t>W/m</w:t>
      </w:r>
      <w:r w:rsidR="006569D2" w:rsidRPr="006569D2">
        <w:rPr>
          <w:vertAlign w:val="superscript"/>
        </w:rPr>
        <w:t>2</w:t>
      </w:r>
      <w:r w:rsidR="006569D2" w:rsidRPr="006569D2">
        <w:t>K.</w:t>
      </w:r>
    </w:p>
    <w:p w14:paraId="2116F55D" w14:textId="77777777" w:rsidR="00963038" w:rsidRPr="00530FA0" w:rsidRDefault="00450247" w:rsidP="00856433">
      <w:pPr>
        <w:pStyle w:val="CETheadingx"/>
      </w:pPr>
      <w:r w:rsidRPr="00530FA0">
        <w:t>Heating elements</w:t>
      </w:r>
    </w:p>
    <w:p w14:paraId="08CFC070" w14:textId="77777777" w:rsidR="00214ED6" w:rsidRDefault="00450247" w:rsidP="00530FA0">
      <w:pPr>
        <w:pStyle w:val="CETBodytext"/>
      </w:pPr>
      <w:r w:rsidRPr="00D7081A">
        <w:t xml:space="preserve">Electrical heating </w:t>
      </w:r>
      <w:r w:rsidR="00254AF6">
        <w:t xml:space="preserve">converts </w:t>
      </w:r>
      <w:r w:rsidR="00254AF6" w:rsidRPr="00D7081A">
        <w:t>electricity into heat</w:t>
      </w:r>
      <w:r w:rsidR="00254AF6">
        <w:t>, by</w:t>
      </w:r>
      <w:r w:rsidRPr="00D7081A">
        <w:t xml:space="preserve"> </w:t>
      </w:r>
      <w:r w:rsidR="009A7E6D">
        <w:t xml:space="preserve">the </w:t>
      </w:r>
      <w:r w:rsidRPr="00D7081A">
        <w:t xml:space="preserve">Joule </w:t>
      </w:r>
      <w:r w:rsidRPr="00D7081A">
        <w:t>effect</w:t>
      </w:r>
      <w:r w:rsidR="00254AF6">
        <w:t>;</w:t>
      </w:r>
      <w:r w:rsidRPr="00D7081A">
        <w:t xml:space="preserve"> </w:t>
      </w:r>
      <w:r w:rsidR="00F17EC1" w:rsidRPr="00D7081A">
        <w:t>performance</w:t>
      </w:r>
      <w:r w:rsidR="00F17EC1">
        <w:t>s</w:t>
      </w:r>
      <w:r w:rsidR="00F17EC1" w:rsidRPr="00D7081A">
        <w:t xml:space="preserve"> and operating life of the heating elements </w:t>
      </w:r>
      <w:r w:rsidR="00F17EC1">
        <w:t>depend on the</w:t>
      </w:r>
      <w:r w:rsidRPr="00D7081A">
        <w:t xml:space="preserve"> </w:t>
      </w:r>
      <w:r w:rsidR="00F17EC1">
        <w:t xml:space="preserve">used </w:t>
      </w:r>
      <w:r w:rsidRPr="00D7081A">
        <w:t>material</w:t>
      </w:r>
      <w:r w:rsidR="00F17EC1">
        <w:t xml:space="preserve">, which should be </w:t>
      </w:r>
      <w:r w:rsidR="00AA3FBD">
        <w:t>ductil</w:t>
      </w:r>
      <w:r w:rsidR="00F17EC1">
        <w:t>e</w:t>
      </w:r>
      <w:r w:rsidR="00AA3FBD">
        <w:t>,</w:t>
      </w:r>
      <w:r w:rsidR="00F17EC1">
        <w:t xml:space="preserve"> should </w:t>
      </w:r>
      <w:r w:rsidR="000028C6">
        <w:t>exhibit</w:t>
      </w:r>
      <w:r w:rsidR="00AA3FBD">
        <w:t xml:space="preserve"> </w:t>
      </w:r>
      <w:r w:rsidR="009A7E6D">
        <w:t xml:space="preserve">a </w:t>
      </w:r>
      <w:r w:rsidRPr="00AE4480">
        <w:t>high melting point</w:t>
      </w:r>
      <w:r w:rsidR="00AA3FBD">
        <w:t xml:space="preserve"> and </w:t>
      </w:r>
      <w:r w:rsidR="00AE4480" w:rsidRPr="00AE4480">
        <w:t xml:space="preserve">resistivity, </w:t>
      </w:r>
      <w:r w:rsidR="00F17EC1">
        <w:t xml:space="preserve">and </w:t>
      </w:r>
      <w:r w:rsidR="00AE4480" w:rsidRPr="00AE4480">
        <w:t>good stress</w:t>
      </w:r>
      <w:r w:rsidR="00AA3FBD">
        <w:t>, oxidation</w:t>
      </w:r>
      <w:r w:rsidR="009A7E6D">
        <w:t>,</w:t>
      </w:r>
      <w:r w:rsidR="00AA3FBD">
        <w:t xml:space="preserve"> and corrosion </w:t>
      </w:r>
      <w:r w:rsidR="00AE4480" w:rsidRPr="00AE4480">
        <w:t xml:space="preserve">resistance. </w:t>
      </w:r>
      <w:r>
        <w:rPr>
          <w:lang w:val="en-GB"/>
        </w:rPr>
        <w:t>In the present work reference i</w:t>
      </w:r>
      <w:r>
        <w:rPr>
          <w:lang w:val="en-GB"/>
        </w:rPr>
        <w:t xml:space="preserve">s made to </w:t>
      </w:r>
      <w:r w:rsidR="00831FE0">
        <w:rPr>
          <w:lang w:val="en-GB"/>
        </w:rPr>
        <w:t>Tubothal</w:t>
      </w:r>
      <w:r w:rsidR="00831FE0" w:rsidRPr="00D7081A">
        <w:rPr>
          <w:rFonts w:cs="Arial"/>
          <w:lang w:val="en-GB"/>
        </w:rPr>
        <w:t>®</w:t>
      </w:r>
      <w:r w:rsidR="00831FE0">
        <w:rPr>
          <w:lang w:val="en-GB"/>
        </w:rPr>
        <w:t xml:space="preserve"> elements (see Figure 1</w:t>
      </w:r>
      <w:r w:rsidR="00B42ACA">
        <w:rPr>
          <w:lang w:val="en-GB"/>
        </w:rPr>
        <w:t>a</w:t>
      </w:r>
      <w:r w:rsidR="00831FE0">
        <w:rPr>
          <w:lang w:val="en-GB"/>
        </w:rPr>
        <w:t>)</w:t>
      </w:r>
      <w:r w:rsidR="00856433">
        <w:rPr>
          <w:lang w:val="en-GB"/>
        </w:rPr>
        <w:t xml:space="preserve">, </w:t>
      </w:r>
      <w:r w:rsidR="00F17EC1">
        <w:rPr>
          <w:lang w:val="en-GB"/>
        </w:rPr>
        <w:t xml:space="preserve">high-power, </w:t>
      </w:r>
      <w:r w:rsidR="009A7E6D">
        <w:rPr>
          <w:lang w:val="en-GB"/>
        </w:rPr>
        <w:t>long-life</w:t>
      </w:r>
      <w:r w:rsidR="00F17EC1">
        <w:rPr>
          <w:lang w:val="en-GB"/>
        </w:rPr>
        <w:t xml:space="preserve"> cartridge heaters, for vertical or horizontal mounting, coming in diameters ranging from 68 to 170 mm and lengths from 0.5 to 6 m (Kanthal, 2020a). The</w:t>
      </w:r>
      <w:r>
        <w:rPr>
          <w:lang w:val="en-GB"/>
        </w:rPr>
        <w:t>y</w:t>
      </w:r>
      <w:r w:rsidR="00F17EC1">
        <w:rPr>
          <w:lang w:val="en-GB"/>
        </w:rPr>
        <w:t xml:space="preserve"> are </w:t>
      </w:r>
      <w:r w:rsidR="00856433">
        <w:rPr>
          <w:lang w:val="en-GB"/>
        </w:rPr>
        <w:t>made in</w:t>
      </w:r>
      <w:r>
        <w:rPr>
          <w:lang w:val="en-GB"/>
        </w:rPr>
        <w:t xml:space="preserve"> </w:t>
      </w:r>
      <w:r w:rsidR="00856433" w:rsidRPr="00530FA0">
        <w:t>Kanthal APM™ alloy (72.2% Fe, 22% Cr, 5.8 Al)</w:t>
      </w:r>
      <w:r w:rsidR="00856433">
        <w:t>, which</w:t>
      </w:r>
      <w:r w:rsidR="00856433" w:rsidRPr="00530FA0">
        <w:t xml:space="preserve"> can operate continuously at 1425 °C</w:t>
      </w:r>
      <w:r>
        <w:t>.</w:t>
      </w:r>
    </w:p>
    <w:p w14:paraId="25163F63" w14:textId="77777777" w:rsidR="00043B40" w:rsidRDefault="00450247" w:rsidP="00530FA0">
      <w:pPr>
        <w:pStyle w:val="CETBodytext"/>
        <w:rPr>
          <w:lang w:val="en-GB"/>
        </w:rPr>
      </w:pPr>
      <w:r w:rsidRPr="00530FA0">
        <w:t xml:space="preserve">The maximum design power outputs for all standard element diameters at different furnaces temperatures is shown in Figure 1b: for each element diameter, the power output increases linearly </w:t>
      </w:r>
      <w:r w:rsidR="006E1C8D">
        <w:t>with</w:t>
      </w:r>
      <w:r w:rsidR="000E74BF">
        <w:t xml:space="preserve"> </w:t>
      </w:r>
      <w:r w:rsidRPr="00530FA0">
        <w:t>the length</w:t>
      </w:r>
      <w:r w:rsidR="00F17EC1">
        <w:t>, and decrease</w:t>
      </w:r>
      <w:r w:rsidR="00254AF6">
        <w:t>s</w:t>
      </w:r>
      <w:r w:rsidR="00F17EC1">
        <w:t xml:space="preserve"> as the furnace temperature is increased</w:t>
      </w:r>
      <w:r w:rsidRPr="00530FA0">
        <w:t>.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65"/>
        <w:gridCol w:w="222"/>
      </w:tblGrid>
      <w:tr w:rsidR="0026418E" w14:paraId="0B0CB125" w14:textId="77777777" w:rsidTr="00530FA0">
        <w:tc>
          <w:tcPr>
            <w:tcW w:w="8781" w:type="dxa"/>
          </w:tcPr>
          <w:p w14:paraId="618A835E" w14:textId="77777777" w:rsidR="00B42ACA" w:rsidRPr="00530FA0" w:rsidRDefault="00450247" w:rsidP="00530FA0">
            <w:pPr>
              <w:pStyle w:val="CETBodytext"/>
              <w:spacing w:line="240" w:lineRule="auto"/>
              <w:rPr>
                <w:sz w:val="2"/>
                <w:szCs w:val="2"/>
                <w:lang w:val="en-GB"/>
              </w:rPr>
            </w:pPr>
            <w:r w:rsidRPr="00530FA0">
              <w:rPr>
                <w:noProof/>
                <w:sz w:val="2"/>
                <w:szCs w:val="2"/>
                <w:lang w:val="it-IT" w:eastAsia="it-IT"/>
              </w:rPr>
              <mc:AlternateContent>
                <mc:Choice Requires="wpg">
                  <w:drawing>
                    <wp:anchor distT="0" distB="0" distL="114300" distR="114300" simplePos="0" relativeHeight="251662336" behindDoc="0" locked="0" layoutInCell="1" allowOverlap="1" wp14:anchorId="1562EDD5" wp14:editId="0F4AD142">
                      <wp:simplePos x="0" y="0"/>
                      <wp:positionH relativeFrom="column">
                        <wp:posOffset>-55245</wp:posOffset>
                      </wp:positionH>
                      <wp:positionV relativeFrom="paragraph">
                        <wp:posOffset>11430</wp:posOffset>
                      </wp:positionV>
                      <wp:extent cx="5461635" cy="2292985"/>
                      <wp:effectExtent l="0" t="0" r="5715" b="0"/>
                      <wp:wrapTopAndBottom/>
                      <wp:docPr id="28" name="Gruppo 2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461635" cy="2292985"/>
                                <a:chOff x="0" y="10902"/>
                                <a:chExt cx="5462586" cy="2295960"/>
                              </a:xfrm>
                            </wpg:grpSpPr>
                            <wpg:grpSp>
                              <wpg:cNvPr id="25" name="Gruppo 25"/>
                              <wpg:cNvGrpSpPr/>
                              <wpg:grpSpPr>
                                <a:xfrm>
                                  <a:off x="0" y="167304"/>
                                  <a:ext cx="1952468" cy="1799237"/>
                                  <a:chOff x="77695" y="125506"/>
                                  <a:chExt cx="1953517" cy="1799773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20" name="Immagine 20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r="17639" b="30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1618606" y="155388"/>
                                    <a:ext cx="412606" cy="170329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  <wpg:grpSp>
                                <wpg:cNvPr id="24" name="Gruppo 24"/>
                                <wpg:cNvGrpSpPr/>
                                <wpg:grpSpPr>
                                  <a:xfrm>
                                    <a:off x="77695" y="125506"/>
                                    <a:ext cx="1555948" cy="1799773"/>
                                    <a:chOff x="77695" y="17930"/>
                                    <a:chExt cx="1555948" cy="1799773"/>
                                  </a:xfrm>
                                </wpg:grpSpPr>
                                <wpg:grpSp>
                                  <wpg:cNvPr id="22" name="Gruppo 22"/>
                                  <wpg:cNvGrpSpPr/>
                                  <wpg:grpSpPr>
                                    <a:xfrm>
                                      <a:off x="77696" y="168145"/>
                                      <a:ext cx="1555947" cy="1649558"/>
                                      <a:chOff x="77696" y="168145"/>
                                      <a:chExt cx="1555947" cy="1649558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18" name="Immagine 18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4319" t="2046" b="1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77696" y="168145"/>
                                        <a:ext cx="1555947" cy="1582961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  <a:extLst>
                                        <a:ext uri="{53640926-AAD7-44D8-BBD7-CCE9431645EC}">
                                          <a14:shadowObscured xmlns:a14="http://schemas.microsoft.com/office/drawing/2010/main"/>
                                        </a:ext>
                                      </a:extLst>
                                    </pic:spPr>
                                  </pic:pic>
                                  <wps:wsp>
                                    <wps:cNvPr id="21" name="Casella di testo 21"/>
                                    <wps:cNvSpPr txBox="1"/>
                                    <wps:spPr>
                                      <a:xfrm>
                                        <a:off x="987456" y="1603073"/>
                                        <a:ext cx="615280" cy="214630"/>
                                      </a:xfrm>
                                      <a:prstGeom prst="rect">
                                        <a:avLst/>
                                      </a:prstGeom>
                                      <a:solidFill>
                                        <a:schemeClr val="bg1"/>
                                      </a:solidFill>
                                      <a:ln w="6350">
                                        <a:noFill/>
                                      </a:ln>
                                      <a:effectLst/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dk1"/>
                                      </a:fontRef>
                                    </wps:style>
                                    <wps:txbx>
                                      <w:txbxContent>
                                        <w:p w14:paraId="5E146860" w14:textId="77777777" w:rsidR="004A4807" w:rsidRPr="00F74CE1" w:rsidRDefault="00450247" w:rsidP="00F74CE1">
                                          <w:pPr>
                                            <w:jc w:val="right"/>
                                            <w:rPr>
                                              <w:lang w:val="it-IT"/>
                                            </w:rPr>
                                          </w:pPr>
                                          <w:r>
                                            <w:rPr>
                                              <w:lang w:val="it-IT"/>
                                            </w:rPr>
                                            <w:t>(a)</w:t>
                                          </w:r>
                                        </w:p>
                                      </w:txbxContent>
                                    </wps:txbx>
              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</wpg:grpSp>
                                <wps:wsp>
                                  <wps:cNvPr id="23" name="Rettangolo 23"/>
                                  <wps:cNvSpPr/>
                                  <wps:spPr>
                                    <a:xfrm>
                                      <a:off x="77695" y="17930"/>
                                      <a:ext cx="1027585" cy="40640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wpg:grpSp>
                            </wpg:grpSp>
                            <wpg:grpSp>
                              <wpg:cNvPr id="27" name="Gruppo 27"/>
                              <wpg:cNvGrpSpPr/>
                              <wpg:grpSpPr>
                                <a:xfrm>
                                  <a:off x="2093197" y="10902"/>
                                  <a:ext cx="3369389" cy="2295960"/>
                                  <a:chOff x="-333302" y="10902"/>
                                  <a:chExt cx="3369911" cy="2295960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19" name="Immagine 19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-333302" y="10902"/>
                                    <a:ext cx="3369911" cy="229596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wps:wsp>
                                <wps:cNvPr id="26" name="Casella di testo 26"/>
                                <wps:cNvSpPr txBox="1"/>
                                <wps:spPr>
                                  <a:xfrm>
                                    <a:off x="2528047" y="1966541"/>
                                    <a:ext cx="352425" cy="2032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6350">
                                    <a:solidFill>
                                      <a:schemeClr val="bg1"/>
                                    </a:solidFill>
                                  </a:ln>
                                  <a:effectLst/>
                                </wps:spPr>
                                <wps:style>
                                  <a:lnRef idx="0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060A8EEC" w14:textId="77777777" w:rsidR="004A4807" w:rsidRPr="000F4FB9" w:rsidRDefault="00450247">
                                      <w:pPr>
                                        <w:rPr>
                                          <w:lang w:val="it-IT"/>
                                        </w:rPr>
                                      </w:pPr>
                                      <w:r>
                                        <w:rPr>
                                          <w:lang w:val="it-IT"/>
                                        </w:rPr>
                                        <w:t>(b)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562EDD5" id="Gruppo 28" o:spid="_x0000_s1026" style="position:absolute;left:0;text-align:left;margin-left:-4.35pt;margin-top:.9pt;width:430.05pt;height:180.55pt;z-index:251662336;mso-width-relative:margin;mso-height-relative:margin" coordorigin=",109" coordsize="54625,22959" o:gfxdata="UEsDBBQABgAIAAAAIQD9yzhMFQEAAEcCAAATAAAAW0NvbnRlbnRfVHlwZXNdLnhtbJSSQU7DMBBF&#10;90jcwfIWJQ5dIISadEHKEhAqB7CcSWIRjy2PCentsdNWgipFYumZeX/+t73eTGZgI3jSFkt+mxec&#10;ASrbaOxK/r57yu45oyCxkYNFKPkeiG+q66v1bu+AWKSRSt6H4B6EINWDkZRbBxg7rfVGhnj0nXBS&#10;fcgOxKoo7oSyGABDFpIGr9Y1tPJzCGw7xfLBCZiWs8fDXFpVcm0SP2WpIxYZh90ik+rLhIeBzh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">
                      <v:group id="Gruppo 25" o:spid="_x0000_s1027" style="position:absolute;top:1673;width:19524;height:17992" coordorigin="776,1255" coordsize="19535,179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      <v:shapetype id="_x0000_t75" coordsize="21600,21600" o:spt="75" o:preferrelative="t" path="m@4@5l@4@11@9@11@9@5xe" filled="f" stroked="f">
                          <v:stroke joinstyle="miter"/>
                          <v:formulas>
                            <v:f eqn="if lineDrawn pixelLineWidth 0"/>
                            <v:f eqn="sum @0 1 0"/>
                            <v:f eqn="sum 0 0 @1"/>
                            <v:f eqn="prod @2 1 2"/>
                            <v:f eqn="prod @3 21600 pixelWidth"/>
                            <v:f eqn="prod @3 21600 pixelHeight"/>
                            <v:f eqn="sum @0 0 1"/>
                            <v:f eqn="prod @6 1 2"/>
                            <v:f eqn="prod @7 21600 pixelWidth"/>
                            <v:f eqn="sum @8 21600 0"/>
                            <v:f eqn="prod @7 21600 pixelHeight"/>
                            <v:f eqn="sum @10 21600 0"/>
                          </v:formulas>
                          <v:path o:extrusionok="f" gradientshapeok="t" o:connecttype="rect"/>
                          <o:lock v:ext="edit" aspectratio="t"/>
                        </v:shapetype>
                        <v:shape id="Immagine 20" o:spid="_x0000_s1028" type="#_x0000_t75" style="position:absolute;left:16186;top:1553;width:4126;height:170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">
                          <v:imagedata r:id="rId11" o:title="" cropbottom="2016f" cropright="11560f"/>
                        </v:shape>
                        <v:group id="Gruppo 24" o:spid="_x0000_s1029" style="position:absolute;left:776;top:1255;width:15560;height:17997" coordorigin="776,179" coordsize="15559,179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        <v:group id="Gruppo 22" o:spid="_x0000_s1030" style="position:absolute;left:776;top:1681;width:15560;height:16496" coordorigin="776,1681" coordsize="15559,164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          <v:shape id="Immagine 18" o:spid="_x0000_s1031" type="#_x0000_t75" style="position:absolute;left:776;top:1681;width:15560;height:158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">
                              <v:imagedata r:id="rId12" o:title="" croptop="1341f" cropbottom="1f" cropleft="2830f"/>
                            </v:shape>
                            <v:shapetype id="_x0000_t202" coordsize="21600,21600" o:spt="202" path="m,l,21600r21600,l21600,xe">
                              <v:stroke joinstyle="miter"/>
                              <v:path gradientshapeok="t" o:connecttype="rect"/>
                            </v:shapetype>
                            <v:shape id="Casella di testo 21" o:spid="_x0000_s1032" type="#_x0000_t202" style="position:absolute;left:9874;top:16030;width:6153;height:21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" fillcolor="white [3212]" stroked="f" strokeweight=".5pt">
                              <v:textbox inset=",0,,0">
                                <w:txbxContent>
                                  <w:p w14:paraId="5E146860" w14:textId="77777777" w:rsidR="004A4807" w:rsidRPr="00F74CE1" w:rsidRDefault="00450247" w:rsidP="00F74CE1">
                                    <w:pPr>
                                      <w:jc w:val="right"/>
                                      <w:rPr>
                                        <w:lang w:val="it-IT"/>
                                      </w:rPr>
                                    </w:pPr>
                                    <w:r>
                                      <w:rPr>
                                        <w:lang w:val="it-IT"/>
                                      </w:rPr>
                                      <w:t>(a)</w:t>
                                    </w:r>
                                  </w:p>
                                </w:txbxContent>
                              </v:textbox>
                            </v:shape>
                          </v:group>
                          <v:rect id="Rettangolo 23" o:spid="_x0000_s1033" style="position:absolute;left:776;top:179;width:10276;height:40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" fillcolor="white [3212]" strokecolor="white [3212]" strokeweight="2pt"/>
                        </v:group>
                      </v:group>
                      <v:group id="Gruppo 27" o:spid="_x0000_s1034" style="position:absolute;left:20931;top:109;width:33694;height:22959" coordorigin="-3333,109" coordsize="33699,229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      <v:shape id="Immagine 19" o:spid="_x0000_s1035" type="#_x0000_t75" style="position:absolute;left:-3333;top:109;width:33699;height:229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">
                          <v:imagedata r:id="rId13" o:title=""/>
                        </v:shape>
                        <v:shape id="Casella di testo 26" o:spid="_x0000_s1036" type="#_x0000_t202" style="position:absolute;left:25280;top:19665;width:3524;height:2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" fillcolor="white [3212]" strokecolor="white [3212]" strokeweight=".5pt">
                          <v:textbox inset=",0,,0">
                            <w:txbxContent>
                              <w:p w14:paraId="060A8EEC" w14:textId="77777777" w:rsidR="004A4807" w:rsidRPr="000F4FB9" w:rsidRDefault="00450247">
                                <w:pPr>
                                  <w:rPr>
                                    <w:lang w:val="it-IT"/>
                                  </w:rPr>
                                </w:pPr>
                                <w:r>
                                  <w:rPr>
                                    <w:lang w:val="it-IT"/>
                                  </w:rPr>
                                  <w:t>(b)</w:t>
                                </w:r>
                              </w:p>
                            </w:txbxContent>
                          </v:textbox>
                        </v:shape>
                      </v:group>
                      <w10:wrap type="topAndBottom"/>
                    </v:group>
                  </w:pict>
                </mc:Fallback>
              </mc:AlternateContent>
            </w:r>
            <w:r w:rsidR="00F74CE1" w:rsidRPr="00530FA0">
              <w:rPr>
                <w:noProof/>
                <w:sz w:val="2"/>
                <w:szCs w:val="2"/>
                <w:lang w:val="it-IT" w:eastAsia="it-IT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44A9264" wp14:editId="7BDECFC1">
                      <wp:simplePos x="0" y="0"/>
                      <wp:positionH relativeFrom="column">
                        <wp:posOffset>1585371</wp:posOffset>
                      </wp:positionH>
                      <wp:positionV relativeFrom="paragraph">
                        <wp:posOffset>1710167</wp:posOffset>
                      </wp:positionV>
                      <wp:extent cx="687294" cy="154940"/>
                      <wp:effectExtent l="0" t="0" r="17780" b="16510"/>
                      <wp:wrapNone/>
                      <wp:docPr id="9" name="Rettangolo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87294" cy="1549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>
                                <a:solidFill>
                                  <a:sysClr val="window" lastClr="FFFFFF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E267B7" id="Rettangolo 9" o:spid="_x0000_s1026" style="position:absolute;margin-left:124.85pt;margin-top:134.65pt;width:54.1pt;height:12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" fillcolor="window" strokecolor="window" strokeweight="2pt"/>
                  </w:pict>
                </mc:Fallback>
              </mc:AlternateContent>
            </w:r>
          </w:p>
        </w:tc>
        <w:tc>
          <w:tcPr>
            <w:tcW w:w="222" w:type="dxa"/>
          </w:tcPr>
          <w:p w14:paraId="19DE9527" w14:textId="77777777" w:rsidR="00B42ACA" w:rsidRDefault="00B42ACA" w:rsidP="00AE4480">
            <w:pPr>
              <w:pStyle w:val="CETBodytext"/>
              <w:rPr>
                <w:lang w:val="en-GB"/>
              </w:rPr>
            </w:pPr>
          </w:p>
        </w:tc>
      </w:tr>
    </w:tbl>
    <w:p w14:paraId="00F47FDC" w14:textId="77777777" w:rsidR="00CF1AF1" w:rsidRPr="00530FA0" w:rsidRDefault="00450247" w:rsidP="00530FA0">
      <w:pPr>
        <w:pStyle w:val="CETCaption"/>
        <w:rPr>
          <w:rStyle w:val="CETCaptionCarattere"/>
          <w:i/>
        </w:rPr>
      </w:pPr>
      <w:r w:rsidRPr="00530FA0"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D51F9E" wp14:editId="642AB7A7">
                <wp:simplePos x="0" y="0"/>
                <wp:positionH relativeFrom="column">
                  <wp:posOffset>1979818</wp:posOffset>
                </wp:positionH>
                <wp:positionV relativeFrom="paragraph">
                  <wp:posOffset>2139950</wp:posOffset>
                </wp:positionV>
                <wp:extent cx="1171388" cy="53639"/>
                <wp:effectExtent l="0" t="0" r="10160" b="22860"/>
                <wp:wrapNone/>
                <wp:docPr id="11" name="Rettangol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388" cy="53639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50293B" id="Rettangolo 11" o:spid="_x0000_s1026" style="position:absolute;margin-left:155.9pt;margin-top:168.5pt;width:92.25pt;height:4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" fillcolor="window" strokecolor="window" strokeweight="2pt"/>
            </w:pict>
          </mc:Fallback>
        </mc:AlternateContent>
      </w:r>
      <w:r w:rsidRPr="00530FA0">
        <w:rPr>
          <w:rStyle w:val="CETCaptionCarattere"/>
          <w:i/>
        </w:rPr>
        <w:t xml:space="preserve">Figure 1: </w:t>
      </w:r>
      <w:r w:rsidR="00B42ACA" w:rsidRPr="00530FA0">
        <w:rPr>
          <w:rStyle w:val="CETCaptionCarattere"/>
          <w:i/>
        </w:rPr>
        <w:t xml:space="preserve">a) </w:t>
      </w:r>
      <w:r w:rsidRPr="00530FA0">
        <w:rPr>
          <w:rStyle w:val="CETCaptionCarattere"/>
          <w:i/>
        </w:rPr>
        <w:t xml:space="preserve">Tubothal® </w:t>
      </w:r>
      <w:r w:rsidR="006E1C8D">
        <w:rPr>
          <w:rStyle w:val="CETCaptionCarattere"/>
          <w:i/>
        </w:rPr>
        <w:t xml:space="preserve">heating </w:t>
      </w:r>
      <w:r w:rsidRPr="00530FA0">
        <w:rPr>
          <w:rStyle w:val="CETCaptionCarattere"/>
          <w:i/>
        </w:rPr>
        <w:t>element</w:t>
      </w:r>
      <w:r w:rsidR="00B42ACA" w:rsidRPr="00530FA0">
        <w:rPr>
          <w:rStyle w:val="CETCaptionCarattere"/>
          <w:i/>
        </w:rPr>
        <w:t xml:space="preserve">s; b) </w:t>
      </w:r>
      <w:r w:rsidR="005C5B4F" w:rsidRPr="00530FA0">
        <w:rPr>
          <w:rStyle w:val="CETCaptionCarattere"/>
          <w:i/>
        </w:rPr>
        <w:t>M</w:t>
      </w:r>
      <w:r w:rsidR="00B42ACA" w:rsidRPr="00530FA0">
        <w:rPr>
          <w:rStyle w:val="CETCaptionCarattere"/>
          <w:i/>
        </w:rPr>
        <w:t xml:space="preserve">aximum design power outputs for </w:t>
      </w:r>
      <w:r w:rsidR="000F4FB9" w:rsidRPr="00530FA0">
        <w:rPr>
          <w:rStyle w:val="CETCaptionCarattere"/>
          <w:i/>
        </w:rPr>
        <w:t>a</w:t>
      </w:r>
      <w:r w:rsidR="00B42ACA" w:rsidRPr="00530FA0">
        <w:rPr>
          <w:rStyle w:val="CETCaptionCarattere"/>
          <w:i/>
        </w:rPr>
        <w:t>ll standard element diameters at different furnace temperatures</w:t>
      </w:r>
      <w:r w:rsidR="007061CC" w:rsidRPr="00530FA0">
        <w:rPr>
          <w:rStyle w:val="CETCaptionCarattere"/>
          <w:i/>
        </w:rPr>
        <w:t xml:space="preserve"> (Kanthal, 2020b).</w:t>
      </w:r>
    </w:p>
    <w:p w14:paraId="3ED9BCDD" w14:textId="77777777" w:rsidR="00E70A32" w:rsidRPr="00530FA0" w:rsidRDefault="00450247" w:rsidP="00530FA0">
      <w:pPr>
        <w:pStyle w:val="CETBodytext"/>
      </w:pPr>
      <w:r>
        <w:t xml:space="preserve">For the study case, </w:t>
      </w:r>
      <w:r w:rsidR="000F4FB9" w:rsidRPr="00530FA0">
        <w:t>Tubothal® elements</w:t>
      </w:r>
      <w:r w:rsidR="00043B40">
        <w:t xml:space="preserve"> </w:t>
      </w:r>
      <w:r w:rsidR="00254AF6">
        <w:t xml:space="preserve">with length 6 m and </w:t>
      </w:r>
      <w:r w:rsidR="00254AF6" w:rsidRPr="00530FA0">
        <w:t>diameter 170 mm</w:t>
      </w:r>
      <w:r w:rsidR="00043B40">
        <w:t xml:space="preserve"> </w:t>
      </w:r>
      <w:r w:rsidR="009A7E6D">
        <w:t xml:space="preserve">were </w:t>
      </w:r>
      <w:r w:rsidR="00043B40">
        <w:t xml:space="preserve">selected: their </w:t>
      </w:r>
      <w:r w:rsidR="000F4FB9" w:rsidRPr="00530FA0">
        <w:t xml:space="preserve">size </w:t>
      </w:r>
      <w:r w:rsidR="001077FD" w:rsidRPr="00530FA0">
        <w:t>is very similar to that of the tubes</w:t>
      </w:r>
      <w:r w:rsidRPr="00530FA0">
        <w:t xml:space="preserve"> (diameter 168.3 mm, length 6.096 m)</w:t>
      </w:r>
      <w:r w:rsidR="00043B40">
        <w:t xml:space="preserve">. Based on the graph of Figure 1b, </w:t>
      </w:r>
      <w:r w:rsidR="001077FD" w:rsidRPr="00530FA0">
        <w:t xml:space="preserve">one of such Tubothal® will give a maximum power output </w:t>
      </w:r>
      <w:r w:rsidR="009A7E6D">
        <w:t xml:space="preserve">of </w:t>
      </w:r>
      <w:r w:rsidR="001077FD" w:rsidRPr="00530FA0">
        <w:t>around 180 kW</w:t>
      </w:r>
      <w:r w:rsidR="00043B40">
        <w:t xml:space="preserve"> </w:t>
      </w:r>
      <w:r w:rsidR="00043B40" w:rsidRPr="00530FA0">
        <w:t>for a furnace temperature of 1000 °C</w:t>
      </w:r>
      <w:r w:rsidR="00043B40">
        <w:t>: a</w:t>
      </w:r>
      <w:r w:rsidR="001077FD" w:rsidRPr="00530FA0">
        <w:t xml:space="preserve">ccordingly, </w:t>
      </w:r>
      <w:r w:rsidRPr="00530FA0">
        <w:t xml:space="preserve">around </w:t>
      </w:r>
      <w:r w:rsidR="001077FD" w:rsidRPr="00530FA0">
        <w:t xml:space="preserve">11 heating elements </w:t>
      </w:r>
      <w:r>
        <w:t>will be</w:t>
      </w:r>
      <w:r w:rsidR="001077FD" w:rsidRPr="00530FA0">
        <w:t xml:space="preserve"> needed to </w:t>
      </w:r>
      <w:r>
        <w:t>provid</w:t>
      </w:r>
      <w:r w:rsidR="001077FD" w:rsidRPr="00530FA0">
        <w:t xml:space="preserve">e the desired </w:t>
      </w:r>
      <w:r w:rsidR="00946310">
        <w:t xml:space="preserve">total </w:t>
      </w:r>
      <w:r w:rsidRPr="00530FA0">
        <w:t>duty of 20</w:t>
      </w:r>
      <w:r w:rsidR="006E1C8D">
        <w:t>2</w:t>
      </w:r>
      <w:r w:rsidRPr="00530FA0">
        <w:t>0 kW.</w:t>
      </w:r>
    </w:p>
    <w:p w14:paraId="422F4EFD" w14:textId="77777777" w:rsidR="00E70A32" w:rsidRPr="00963038" w:rsidRDefault="00450247" w:rsidP="00856433">
      <w:pPr>
        <w:pStyle w:val="CETheadingx"/>
      </w:pPr>
      <w:r>
        <w:t>Furnace geometry</w:t>
      </w:r>
    </w:p>
    <w:p w14:paraId="2BF62A03" w14:textId="77777777" w:rsidR="00254AF6" w:rsidRDefault="00450247" w:rsidP="004553F7">
      <w:pPr>
        <w:pStyle w:val="CETBodytext"/>
      </w:pPr>
      <w:r w:rsidRPr="00530FA0">
        <w:t xml:space="preserve">A cylindrical furnace was </w:t>
      </w:r>
      <w:r w:rsidR="007413C9">
        <w:t>assumed</w:t>
      </w:r>
      <w:r w:rsidRPr="00530FA0">
        <w:t xml:space="preserve">, </w:t>
      </w:r>
      <w:r w:rsidR="00CC0FD3" w:rsidRPr="00530FA0">
        <w:t xml:space="preserve">consisting only of the radiant section, </w:t>
      </w:r>
      <w:r w:rsidR="00043B40">
        <w:t xml:space="preserve">provided </w:t>
      </w:r>
      <w:r w:rsidR="00794F6A" w:rsidRPr="00530FA0">
        <w:t xml:space="preserve">with vertical tubes, </w:t>
      </w:r>
      <w:r w:rsidR="007413C9">
        <w:t>with a</w:t>
      </w:r>
      <w:r w:rsidRPr="00530FA0">
        <w:t xml:space="preserve"> tube pitch 420 mm</w:t>
      </w:r>
      <w:r w:rsidR="007413C9">
        <w:t xml:space="preserve"> (i.e. 2.5 of outer diameter)</w:t>
      </w:r>
      <w:r>
        <w:t>.</w:t>
      </w:r>
      <w:r w:rsidR="00972303">
        <w:t xml:space="preserve"> </w:t>
      </w:r>
      <w:r w:rsidR="00CC0FD3" w:rsidRPr="00530FA0">
        <w:t xml:space="preserve">The </w:t>
      </w:r>
      <w:r w:rsidR="008D4E6F" w:rsidRPr="00530FA0">
        <w:t xml:space="preserve">use of </w:t>
      </w:r>
      <w:r w:rsidR="00CC0FD3" w:rsidRPr="00530FA0">
        <w:t xml:space="preserve">vertical cylindrical </w:t>
      </w:r>
      <w:r>
        <w:t>heaters</w:t>
      </w:r>
      <w:r w:rsidR="008D4E6F" w:rsidRPr="00530FA0">
        <w:t xml:space="preserve">, </w:t>
      </w:r>
      <w:r w:rsidR="00CC0FD3" w:rsidRPr="00530FA0">
        <w:t xml:space="preserve">approximately the same size </w:t>
      </w:r>
      <w:r w:rsidR="009A7E6D">
        <w:t>as</w:t>
      </w:r>
      <w:r w:rsidR="00CC0FD3" w:rsidRPr="00530FA0">
        <w:t xml:space="preserve"> the tubes</w:t>
      </w:r>
      <w:r w:rsidR="008D4E6F" w:rsidRPr="00530FA0">
        <w:t>, suggest</w:t>
      </w:r>
      <w:r w:rsidR="007413C9">
        <w:t>ed</w:t>
      </w:r>
      <w:r w:rsidR="008D4E6F" w:rsidRPr="00530FA0">
        <w:t xml:space="preserve"> </w:t>
      </w:r>
      <w:r w:rsidR="007413C9">
        <w:t xml:space="preserve">to adopt </w:t>
      </w:r>
      <w:r w:rsidR="00794F6A" w:rsidRPr="00530FA0">
        <w:t xml:space="preserve">a </w:t>
      </w:r>
      <w:r w:rsidR="00986D70" w:rsidRPr="00530FA0">
        <w:t>layout</w:t>
      </w:r>
      <w:r w:rsidR="007413C9">
        <w:t xml:space="preserve"> based on a </w:t>
      </w:r>
      <w:r w:rsidR="00986D70" w:rsidRPr="00530FA0">
        <w:t>“hive” structure</w:t>
      </w:r>
      <w:r>
        <w:t xml:space="preserve">, </w:t>
      </w:r>
      <w:r w:rsidR="008D4E6F" w:rsidRPr="00530FA0">
        <w:t>consist</w:t>
      </w:r>
      <w:r>
        <w:t>ing</w:t>
      </w:r>
      <w:r w:rsidR="008D4E6F" w:rsidRPr="00530FA0">
        <w:t xml:space="preserve"> of 6 tubes, placed at the corners of a hexagon, </w:t>
      </w:r>
      <w:r w:rsidR="007413C9">
        <w:t>with</w:t>
      </w:r>
      <w:r w:rsidR="008D4E6F" w:rsidRPr="00530FA0">
        <w:t xml:space="preserve"> </w:t>
      </w:r>
      <w:r>
        <w:t>the</w:t>
      </w:r>
      <w:r w:rsidR="008D4E6F" w:rsidRPr="00530FA0">
        <w:t xml:space="preserve"> heat</w:t>
      </w:r>
      <w:r>
        <w:t>er</w:t>
      </w:r>
      <w:r w:rsidR="008D4E6F" w:rsidRPr="00530FA0">
        <w:t xml:space="preserve"> in the cen</w:t>
      </w:r>
      <w:r w:rsidR="000E74BF">
        <w:t>ter</w:t>
      </w:r>
      <w:r w:rsidR="003D2804" w:rsidRPr="00530FA0">
        <w:t xml:space="preserve"> (Figure 2a)</w:t>
      </w:r>
      <w:r w:rsidR="008D4E6F" w:rsidRPr="00530FA0">
        <w:t xml:space="preserve">. The hive pattern is replicated to fill the entire </w:t>
      </w:r>
      <w:r w:rsidR="008D4E6F" w:rsidRPr="00530FA0">
        <w:lastRenderedPageBreak/>
        <w:t>section of the furnace, ensuring that each tube will receive the heat radiated by more than one heating element (Figure 2</w:t>
      </w:r>
      <w:r w:rsidR="003D2804" w:rsidRPr="00530FA0">
        <w:t>b</w:t>
      </w:r>
      <w:r w:rsidR="008D4E6F" w:rsidRPr="00530FA0">
        <w:t>)</w:t>
      </w:r>
      <w:r w:rsidR="00076708" w:rsidRPr="00530FA0">
        <w:t>: the black lines show the 2 passes of the process fluid</w:t>
      </w:r>
      <w:r w:rsidR="00986D70" w:rsidRPr="00530FA0">
        <w:t>.</w:t>
      </w:r>
    </w:p>
    <w:p w14:paraId="1DB6705C" w14:textId="77777777" w:rsidR="002C20B1" w:rsidRDefault="00450247" w:rsidP="004553F7">
      <w:pPr>
        <w:pStyle w:val="CETBodytext"/>
      </w:pPr>
      <w:r>
        <w:t>The minimum distance between the center of tubes or heaters and the ref</w:t>
      </w:r>
      <w:r w:rsidR="00017A41">
        <w:t>r</w:t>
      </w:r>
      <w:r>
        <w:t xml:space="preserve">actory lining was also set at 420 mm, </w:t>
      </w:r>
      <w:r w:rsidR="00017A41">
        <w:t xml:space="preserve">giving a </w:t>
      </w:r>
      <w:r w:rsidR="009C3095" w:rsidRPr="00530FA0">
        <w:t xml:space="preserve">diameter of the furnace </w:t>
      </w:r>
      <w:r w:rsidR="00017A41">
        <w:t>equal to</w:t>
      </w:r>
      <w:r w:rsidR="009C3095" w:rsidRPr="00530FA0">
        <w:t xml:space="preserve"> 3.36 m.</w:t>
      </w:r>
    </w:p>
    <w:p w14:paraId="7B0146E5" w14:textId="77777777" w:rsidR="004553F7" w:rsidRDefault="004553F7" w:rsidP="004553F7">
      <w:pPr>
        <w:pStyle w:val="CETBodytext"/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84"/>
        <w:gridCol w:w="4703"/>
      </w:tblGrid>
      <w:tr w:rsidR="0026418E" w14:paraId="6A4C6265" w14:textId="77777777" w:rsidTr="004553F7">
        <w:tc>
          <w:tcPr>
            <w:tcW w:w="4219" w:type="dxa"/>
          </w:tcPr>
          <w:p w14:paraId="7B09B859" w14:textId="77777777" w:rsidR="00810E17" w:rsidRDefault="00450247" w:rsidP="00810E17">
            <w:pPr>
              <w:pStyle w:val="CETBodytext"/>
            </w:pPr>
            <w:r>
              <w:rPr>
                <w:noProof/>
                <w:lang w:val="it-IT" w:eastAsia="it-IT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5D477E7" wp14:editId="5308CAE2">
                      <wp:simplePos x="0" y="0"/>
                      <wp:positionH relativeFrom="column">
                        <wp:posOffset>1954530</wp:posOffset>
                      </wp:positionH>
                      <wp:positionV relativeFrom="paragraph">
                        <wp:posOffset>912495</wp:posOffset>
                      </wp:positionV>
                      <wp:extent cx="328930" cy="242570"/>
                      <wp:effectExtent l="0" t="0" r="0" b="5080"/>
                      <wp:wrapSquare wrapText="bothSides"/>
                      <wp:docPr id="3" name="Casella di testo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8930" cy="2425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1AEE203F" w14:textId="77777777" w:rsidR="004A4807" w:rsidRPr="002910BA" w:rsidRDefault="00450247" w:rsidP="00810E17">
                                  <w:pPr>
                                    <w:pStyle w:val="CETBodytext"/>
                                  </w:pPr>
                                  <w:r>
                                    <w:t xml:space="preserve">(a)                      </w:t>
                                  </w:r>
                                  <w:r>
                                    <w:t xml:space="preserve">                                                              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5D477E7" id="Casella di testo 3" o:spid="_x0000_s1037" type="#_x0000_t202" style="position:absolute;left:0;text-align:left;margin-left:153.9pt;margin-top:71.85pt;width:25.9pt;height:19.1pt;z-index:25166438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" fillcolor="white [3212]" stroked="f" strokeweight=".5pt">
                      <v:textbox style="mso-fit-shape-to-text:t">
                        <w:txbxContent>
                          <w:p w14:paraId="1AEE203F" w14:textId="77777777" w:rsidR="004A4807" w:rsidRPr="002910BA" w:rsidRDefault="00450247" w:rsidP="00810E17">
                            <w:pPr>
                              <w:pStyle w:val="CETBodytext"/>
                            </w:pPr>
                            <w:r>
                              <w:t xml:space="preserve">(a)                      </w:t>
                            </w:r>
                            <w:r>
                              <w:t xml:space="preserve">                                                                 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noProof/>
                <w:lang w:val="it-IT" w:eastAsia="it-IT"/>
              </w:rPr>
              <mc:AlternateContent>
                <mc:Choice Requires="wpg">
                  <w:drawing>
                    <wp:anchor distT="0" distB="0" distL="114300" distR="114300" simplePos="0" relativeHeight="251666432" behindDoc="0" locked="0" layoutInCell="1" allowOverlap="1" wp14:anchorId="135C2482" wp14:editId="50F151FD">
                      <wp:simplePos x="0" y="0"/>
                      <wp:positionH relativeFrom="column">
                        <wp:posOffset>450215</wp:posOffset>
                      </wp:positionH>
                      <wp:positionV relativeFrom="paragraph">
                        <wp:posOffset>79192</wp:posOffset>
                      </wp:positionV>
                      <wp:extent cx="1196340" cy="1015365"/>
                      <wp:effectExtent l="0" t="0" r="22860" b="13335"/>
                      <wp:wrapNone/>
                      <wp:docPr id="4" name="Gruppo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 noChangeAspect="1"/>
                            </wpg:cNvGrpSpPr>
                            <wpg:grpSpPr>
                              <a:xfrm>
                                <a:off x="0" y="0"/>
                                <a:ext cx="1196340" cy="1015365"/>
                                <a:chOff x="0" y="0"/>
                                <a:chExt cx="640654" cy="544086"/>
                              </a:xfrm>
                            </wpg:grpSpPr>
                            <wps:wsp>
                              <wps:cNvPr id="7" name="Esagono 1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47812" y="47812"/>
                                  <a:ext cx="529121" cy="456365"/>
                                </a:xfrm>
                                <a:prstGeom prst="hexagon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12700">
                                  <a:solidFill>
                                    <a:sysClr val="window" lastClr="FFFFFF">
                                      <a:lumMod val="75000"/>
                                    </a:sysClr>
                                  </a:solidFill>
                                  <a:prstDash val="dash"/>
                                </a:ln>
                                <a:effectLst/>
                              </wps:spPr>
                              <wps:bodyPr vertOverflow="clip" horzOverflow="clip" rtlCol="0" anchor="t"/>
                            </wps:wsp>
                            <wps:wsp>
                              <wps:cNvPr id="8" name="Ovale 177"/>
                              <wps:cNvSpPr/>
                              <wps:spPr>
                                <a:xfrm>
                                  <a:off x="412377" y="436283"/>
                                  <a:ext cx="104158" cy="107803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008000"/>
                                </a:solidFill>
                                <a:ln w="12700">
                                  <a:solidFill>
                                    <a:sysClr val="windowText" lastClr="000000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vertOverflow="clip" horzOverflow="clip" rtlCol="0" anchor="t"/>
                            </wps:wsp>
                            <wps:wsp>
                              <wps:cNvPr id="10" name="Ovale 167"/>
                              <wps:cNvSpPr/>
                              <wps:spPr>
                                <a:xfrm>
                                  <a:off x="274918" y="227106"/>
                                  <a:ext cx="108668" cy="107803"/>
                                </a:xfrm>
                                <a:prstGeom prst="ellipse">
                                  <a:avLst/>
                                </a:prstGeom>
                                <a:pattFill prst="wdUpDiag">
                                  <a:fgClr>
                                    <a:srgbClr val="FFC000"/>
                                  </a:fgClr>
                                  <a:bgClr>
                                    <a:sysClr val="window" lastClr="FFFFFF"/>
                                  </a:bgClr>
                                </a:pattFill>
                                <a:ln w="12700">
                                  <a:solidFill>
                                    <a:sysClr val="windowText" lastClr="000000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vertOverflow="clip" horzOverflow="clip" rtlCol="0" anchor="t"/>
                            </wps:wsp>
                            <wps:wsp>
                              <wps:cNvPr id="12" name="Ovale 168"/>
                              <wps:cNvSpPr/>
                              <wps:spPr>
                                <a:xfrm>
                                  <a:off x="0" y="227106"/>
                                  <a:ext cx="108668" cy="107803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008000"/>
                                </a:solidFill>
                                <a:ln w="12700">
                                  <a:solidFill>
                                    <a:sysClr val="windowText" lastClr="000000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vertOverflow="clip" horzOverflow="clip" rtlCol="0" anchor="t"/>
                            </wps:wsp>
                            <wps:wsp>
                              <wps:cNvPr id="13" name="Ovale 169"/>
                              <wps:cNvSpPr/>
                              <wps:spPr>
                                <a:xfrm>
                                  <a:off x="143436" y="0"/>
                                  <a:ext cx="108668" cy="107803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008000"/>
                                </a:solidFill>
                                <a:ln w="12700">
                                  <a:solidFill>
                                    <a:sysClr val="windowText" lastClr="000000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vertOverflow="clip" horzOverflow="clip" rtlCol="0" anchor="t"/>
                            </wps:wsp>
                            <wps:wsp>
                              <wps:cNvPr id="14" name="Ovale 173"/>
                              <wps:cNvSpPr/>
                              <wps:spPr>
                                <a:xfrm>
                                  <a:off x="531986" y="227106"/>
                                  <a:ext cx="108668" cy="107803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008000"/>
                                </a:solidFill>
                                <a:ln w="12700">
                                  <a:solidFill>
                                    <a:sysClr val="windowText" lastClr="000000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vertOverflow="clip" horzOverflow="clip" rtlCol="0" anchor="t"/>
                            </wps:wsp>
                            <wps:wsp>
                              <wps:cNvPr id="15" name="Ovale 174"/>
                              <wps:cNvSpPr/>
                              <wps:spPr>
                                <a:xfrm>
                                  <a:off x="412377" y="0"/>
                                  <a:ext cx="104158" cy="107803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008000"/>
                                </a:solidFill>
                                <a:ln w="12700">
                                  <a:solidFill>
                                    <a:sysClr val="windowText" lastClr="000000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vertOverflow="clip" horzOverflow="clip" rtlCol="0" anchor="t"/>
                            </wps:wsp>
                            <wps:wsp>
                              <wps:cNvPr id="16" name="Ovale 176"/>
                              <wps:cNvSpPr/>
                              <wps:spPr>
                                <a:xfrm>
                                  <a:off x="137459" y="436283"/>
                                  <a:ext cx="108668" cy="107803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008000"/>
                                </a:solidFill>
                                <a:ln w="12700">
                                  <a:solidFill>
                                    <a:sysClr val="windowText" lastClr="000000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vertOverflow="clip" horzOverflow="clip" rtlCol="0" anchor="t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15FCBAD" id="Gruppo 4" o:spid="_x0000_s1026" style="position:absolute;margin-left:35.45pt;margin-top:6.25pt;width:94.2pt;height:79.95pt;z-index:251666432;mso-width-relative:margin;mso-height-relative:margin" coordsize="6406,5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">
                      <o:lock v:ext="edit" aspectratio="t"/>
                      <v:shapetype id="_x0000_t9" coordsize="21600,21600" o:spt="9" adj="5400" path="m@0,l,10800@0,21600@1,21600,21600,10800@1,xe">
                        <v:stroke joinstyle="miter"/>
                        <v:formulas>
                          <v:f eqn="val #0"/>
                          <v:f eqn="sum width 0 #0"/>
                          <v:f eqn="sum height 0 #0"/>
                          <v:f eqn="prod @0 2929 10000"/>
                          <v:f eqn="sum width 0 @3"/>
                          <v:f eqn="sum height 0 @3"/>
                        </v:formulas>
                        <v:path gradientshapeok="t" o:connecttype="rect" textboxrect="1800,1800,19800,19800;3600,3600,18000,18000;6300,6300,15300,15300"/>
                        <v:handles>
                          <v:h position="#0,topLeft" xrange="0,10800"/>
                        </v:handles>
                      </v:shapetype>
                      <v:shape id="Esagono 1" o:spid="_x0000_s1027" type="#_x0000_t9" style="position:absolute;left:478;top:478;width:5291;height:45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" adj="4657" fillcolor="window" strokecolor="#bfbfbf" strokeweight="1pt">
                        <v:stroke dashstyle="dash"/>
                        <v:path arrowok="t"/>
                        <o:lock v:ext="edit" aspectratio="t"/>
                      </v:shape>
                      <v:oval id="Ovale 177" o:spid="_x0000_s1028" style="position:absolute;left:4123;top:4362;width:1042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" fillcolor="green" strokecolor="windowText" strokeweight="1pt"/>
                      <v:oval id="Ovale 167" o:spid="_x0000_s1029" style="position:absolute;left:2749;top:2271;width:1086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" fillcolor="#ffc000" strokecolor="windowText" strokeweight="1pt">
                        <v:fill r:id="rId14" o:title="" color2="window" type="pattern"/>
                      </v:oval>
                      <v:oval id="Ovale 168" o:spid="_x0000_s1030" style="position:absolute;top:2271;width:1086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" fillcolor="green" strokecolor="windowText" strokeweight="1pt"/>
                      <v:oval id="Ovale 169" o:spid="_x0000_s1031" style="position:absolute;left:1434;width:1087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" fillcolor="green" strokecolor="windowText" strokeweight="1pt"/>
                      <v:oval id="Ovale 173" o:spid="_x0000_s1032" style="position:absolute;left:5319;top:2271;width:1087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" fillcolor="green" strokecolor="windowText" strokeweight="1pt"/>
                      <v:oval id="Ovale 174" o:spid="_x0000_s1033" style="position:absolute;left:4123;width:1042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" fillcolor="green" strokecolor="windowText" strokeweight="1pt"/>
                      <v:oval id="Ovale 176" o:spid="_x0000_s1034" style="position:absolute;left:1374;top:4362;width:1087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" fillcolor="green" strokecolor="windowText" strokeweight="1pt"/>
                    </v:group>
                  </w:pict>
                </mc:Fallback>
              </mc:AlternateContent>
            </w:r>
            <w:r w:rsidR="00810E17">
              <w:rPr>
                <w:noProof/>
              </w:rPr>
              <w:t xml:space="preserve"> </w:t>
            </w:r>
          </w:p>
        </w:tc>
        <w:tc>
          <w:tcPr>
            <w:tcW w:w="4708" w:type="dxa"/>
          </w:tcPr>
          <w:p w14:paraId="3EF22398" w14:textId="77777777" w:rsidR="00810E17" w:rsidRDefault="00450247" w:rsidP="00146029">
            <w:pPr>
              <w:pStyle w:val="CETBodytext"/>
            </w:pPr>
            <w:r>
              <w:t xml:space="preserve"> </w:t>
            </w:r>
            <w:r>
              <w:rPr>
                <w:noProof/>
              </w:rPr>
              <w:t xml:space="preserve"> </w:t>
            </w:r>
            <w:r w:rsidR="004553F7">
              <w:rPr>
                <w:noProof/>
                <w:lang w:val="it-IT" w:eastAsia="it-IT"/>
              </w:rPr>
              <w:drawing>
                <wp:inline distT="0" distB="0" distL="0" distR="0" wp14:anchorId="54E32AAE" wp14:editId="29E931E6">
                  <wp:extent cx="2759057" cy="1363533"/>
                  <wp:effectExtent l="0" t="0" r="3810" b="0"/>
                  <wp:docPr id="459" name="Immagine 4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9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4003" cy="13659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67B747" w14:textId="77777777" w:rsidR="002C20B1" w:rsidRDefault="002C20B1" w:rsidP="00146029">
      <w:pPr>
        <w:pStyle w:val="CETBodytext"/>
      </w:pPr>
    </w:p>
    <w:p w14:paraId="18EED891" w14:textId="77777777" w:rsidR="00D10D05" w:rsidRPr="0081312C" w:rsidRDefault="00450247" w:rsidP="0081312C">
      <w:pPr>
        <w:pStyle w:val="CETBodytext"/>
        <w:rPr>
          <w:rStyle w:val="CETCaptionCarattere"/>
        </w:rPr>
      </w:pPr>
      <w:r w:rsidRPr="0081312C">
        <w:rPr>
          <w:rStyle w:val="CETCaptionCarattere"/>
        </w:rPr>
        <w:t>F</w:t>
      </w:r>
      <w:r w:rsidR="00C27DB1" w:rsidRPr="0081312C">
        <w:rPr>
          <w:rStyle w:val="CETCaptionCarattere"/>
        </w:rPr>
        <w:t>igure 2: a) Basic “hive” cell</w:t>
      </w:r>
      <w:r w:rsidR="005C5B4F" w:rsidRPr="0081312C">
        <w:rPr>
          <w:rStyle w:val="CETCaptionCarattere"/>
        </w:rPr>
        <w:t xml:space="preserve">: </w:t>
      </w:r>
      <w:r w:rsidR="00076708" w:rsidRPr="0081312C">
        <w:rPr>
          <w:rStyle w:val="CETCaptionCarattere"/>
        </w:rPr>
        <w:t xml:space="preserve">Tubothal® </w:t>
      </w:r>
      <w:r w:rsidR="005C5B4F" w:rsidRPr="0081312C">
        <w:rPr>
          <w:rStyle w:val="CETCaptionCarattere"/>
        </w:rPr>
        <w:t xml:space="preserve">heating elements: </w:t>
      </w:r>
      <w:r w:rsidR="009E5419" w:rsidRPr="0081312C">
        <w:rPr>
          <w:rStyle w:val="CETCaptionCarattere"/>
        </w:rPr>
        <w:t>yellow</w:t>
      </w:r>
      <w:r w:rsidR="005C5B4F" w:rsidRPr="0081312C">
        <w:rPr>
          <w:rStyle w:val="CETCaptionCarattere"/>
        </w:rPr>
        <w:t>; process fluid tubes</w:t>
      </w:r>
      <w:r w:rsidR="003D2804" w:rsidRPr="0081312C">
        <w:rPr>
          <w:rStyle w:val="CETCaptionCarattere"/>
        </w:rPr>
        <w:t>: green; b) Arrangement of heating elements</w:t>
      </w:r>
      <w:r w:rsidR="004B141D" w:rsidRPr="0081312C">
        <w:rPr>
          <w:rStyle w:val="CETCaptionCarattere"/>
        </w:rPr>
        <w:t xml:space="preserve">, process fluid </w:t>
      </w:r>
      <w:r w:rsidR="003D2804" w:rsidRPr="0081312C">
        <w:rPr>
          <w:rStyle w:val="CETCaptionCarattere"/>
        </w:rPr>
        <w:t xml:space="preserve">tubes </w:t>
      </w:r>
      <w:r w:rsidR="004B141D" w:rsidRPr="0081312C">
        <w:rPr>
          <w:rStyle w:val="CETCaptionCarattere"/>
        </w:rPr>
        <w:t>and fluid passes</w:t>
      </w:r>
      <w:r w:rsidRPr="0081312C">
        <w:rPr>
          <w:rStyle w:val="CETCaptionCarattere"/>
        </w:rPr>
        <w:t>.</w:t>
      </w:r>
      <w:r w:rsidR="00D03D9C" w:rsidRPr="0081312C">
        <w:t xml:space="preserve"> </w:t>
      </w:r>
    </w:p>
    <w:p w14:paraId="1DF6E7E1" w14:textId="77777777" w:rsidR="00600535" w:rsidRDefault="00450247" w:rsidP="00856433">
      <w:pPr>
        <w:pStyle w:val="CETheadingx"/>
      </w:pPr>
      <w:r>
        <w:t>Radiant heat exchange</w:t>
      </w:r>
    </w:p>
    <w:p w14:paraId="242A54DE" w14:textId="77777777" w:rsidR="007413C9" w:rsidRDefault="00450247" w:rsidP="00FB1C32">
      <w:pPr>
        <w:pStyle w:val="CETBodytext"/>
      </w:pPr>
      <w:r>
        <w:t>Heat is assumed to be</w:t>
      </w:r>
      <w:r w:rsidR="007F1391">
        <w:t xml:space="preserve"> </w:t>
      </w:r>
      <w:r w:rsidR="00EA108C" w:rsidRPr="00FB1C32">
        <w:t>transfer</w:t>
      </w:r>
      <w:r w:rsidR="007F1391">
        <w:t>red</w:t>
      </w:r>
      <w:r w:rsidR="00EA108C" w:rsidRPr="00FB1C32">
        <w:t xml:space="preserve"> entirely </w:t>
      </w:r>
      <w:r w:rsidR="007F1391">
        <w:t xml:space="preserve">by </w:t>
      </w:r>
      <w:r w:rsidR="000028C6">
        <w:t xml:space="preserve">a </w:t>
      </w:r>
      <w:r w:rsidR="00EA108C" w:rsidRPr="00FB1C32">
        <w:t>radian</w:t>
      </w:r>
      <w:r>
        <w:t>t mechanism in the furnace:</w:t>
      </w:r>
      <w:r w:rsidRPr="007413C9">
        <w:t xml:space="preserve"> </w:t>
      </w:r>
      <w:r>
        <w:t>convection contribution is regarded as negligible since air is almost static</w:t>
      </w:r>
      <w:r w:rsidR="000028C6">
        <w:t xml:space="preserve"> inside the equipment</w:t>
      </w:r>
      <w:r>
        <w:t>.</w:t>
      </w:r>
    </w:p>
    <w:p w14:paraId="07068FFC" w14:textId="77777777" w:rsidR="00364705" w:rsidRDefault="00450247" w:rsidP="00FB1C32">
      <w:pPr>
        <w:pStyle w:val="CETBodytext"/>
      </w:pPr>
      <w:r w:rsidRPr="00FB1C32">
        <w:t xml:space="preserve">Radiant heat </w:t>
      </w:r>
      <w:r w:rsidR="007413C9">
        <w:t>is</w:t>
      </w:r>
      <w:r w:rsidR="00EA108C" w:rsidRPr="00FB1C32">
        <w:t xml:space="preserve"> </w:t>
      </w:r>
      <w:r w:rsidR="007413C9">
        <w:t xml:space="preserve">mutually </w:t>
      </w:r>
      <w:r w:rsidR="00EA108C" w:rsidRPr="00FB1C32">
        <w:t>exchanged between</w:t>
      </w:r>
      <w:r w:rsidRPr="00FB1C32">
        <w:t xml:space="preserve"> all the el</w:t>
      </w:r>
      <w:r w:rsidRPr="00FB1C32">
        <w:t xml:space="preserve">ements </w:t>
      </w:r>
      <w:r w:rsidR="007413C9">
        <w:t>in</w:t>
      </w:r>
      <w:r w:rsidRPr="00FB1C32">
        <w:t xml:space="preserve"> the furnace</w:t>
      </w:r>
      <w:r w:rsidR="00EA108C" w:rsidRPr="00FB1C32">
        <w:t>, i.e.</w:t>
      </w:r>
      <w:r w:rsidRPr="00FB1C32">
        <w:t xml:space="preserve"> Tubothal® heat</w:t>
      </w:r>
      <w:r w:rsidR="00017A41">
        <w:t>ers</w:t>
      </w:r>
      <w:r w:rsidRPr="00FB1C32">
        <w:t>, process fluid tubes, and refractory lining</w:t>
      </w:r>
      <w:r w:rsidR="00EA108C" w:rsidRPr="00FB1C32">
        <w:t>; o</w:t>
      </w:r>
      <w:r w:rsidRPr="00FB1C32">
        <w:t xml:space="preserve">nly the contribution of the refractory walls </w:t>
      </w:r>
      <w:r w:rsidR="007413C9">
        <w:t>is</w:t>
      </w:r>
      <w:r w:rsidRPr="00FB1C32">
        <w:t xml:space="preserve"> considered, neglecting that of floor and ceiling</w:t>
      </w:r>
      <w:r w:rsidR="00EA108C" w:rsidRPr="00FB1C32">
        <w:t>.</w:t>
      </w:r>
      <w:r w:rsidR="00D10D05" w:rsidRPr="00FB1C32">
        <w:t xml:space="preserve"> </w:t>
      </w:r>
      <w:r w:rsidR="00EA108C" w:rsidRPr="00FB1C32">
        <w:t xml:space="preserve">All the elements </w:t>
      </w:r>
      <w:r w:rsidR="007413C9">
        <w:t>ar</w:t>
      </w:r>
      <w:r w:rsidR="00EA108C" w:rsidRPr="00FB1C32">
        <w:t>e assumed to present</w:t>
      </w:r>
      <w:r w:rsidR="00D25B79" w:rsidRPr="00FB1C32">
        <w:t xml:space="preserve"> opaque</w:t>
      </w:r>
      <w:r w:rsidR="00EA108C" w:rsidRPr="00FB1C32">
        <w:t xml:space="preserve"> and</w:t>
      </w:r>
      <w:r w:rsidR="00D25B79" w:rsidRPr="00FB1C32">
        <w:t xml:space="preserve"> diffuse gray </w:t>
      </w:r>
      <w:r w:rsidR="00EA108C" w:rsidRPr="00FB1C32">
        <w:t xml:space="preserve">cylindrical </w:t>
      </w:r>
      <w:r w:rsidR="00D25B79" w:rsidRPr="00FB1C32">
        <w:t>surfaces</w:t>
      </w:r>
      <w:r w:rsidR="00EA108C" w:rsidRPr="00FB1C32">
        <w:t xml:space="preserve">; </w:t>
      </w:r>
      <w:r w:rsidR="00946310">
        <w:t xml:space="preserve">then, </w:t>
      </w:r>
      <w:r w:rsidR="00733AAD">
        <w:t xml:space="preserve">the heat </w:t>
      </w:r>
      <w:r w:rsidRPr="00FB1C32">
        <w:t xml:space="preserve">exchanged between </w:t>
      </w:r>
      <w:r w:rsidR="00017A41">
        <w:t xml:space="preserve">any couple of </w:t>
      </w:r>
      <w:r w:rsidRPr="00FB1C32">
        <w:t xml:space="preserve">elements i and j, can be </w:t>
      </w:r>
      <w:r w:rsidR="006E1C8D">
        <w:t xml:space="preserve">then </w:t>
      </w:r>
      <w:r w:rsidRPr="00FB1C32">
        <w:t>expressed as</w:t>
      </w:r>
      <w:r w:rsidR="006E1C8D">
        <w:t xml:space="preserve"> (Howell et al., 2010)</w:t>
      </w:r>
      <w:r w:rsidRPr="00FB1C32">
        <w:t>:</w:t>
      </w:r>
    </w:p>
    <w:p w14:paraId="21CE6707" w14:textId="77777777" w:rsidR="00364705" w:rsidRDefault="00450247" w:rsidP="00FB1C32">
      <w:pPr>
        <w:pStyle w:val="CETBodytext"/>
        <w:spacing w:before="240" w:after="24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∙</m:t>
        </m:r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)∙</m:t>
        </m:r>
        <m: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>∙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4</m:t>
                </m:r>
              </m:sup>
            </m:sSubSup>
            <m:r>
              <w:rPr>
                <w:rFonts w:ascii="Cambria Math" w:hAnsi="Cambria Math"/>
              </w:rPr>
              <m:t>-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  <m:sup>
                <m:r>
                  <w:rPr>
                    <w:rFonts w:ascii="Cambria Math" w:hAnsi="Cambria Math"/>
                  </w:rPr>
                  <m:t>4</m:t>
                </m:r>
              </m:sup>
            </m:sSubSup>
          </m:e>
        </m:d>
      </m:oMath>
      <w:r>
        <w:t xml:space="preserve"> </w:t>
      </w:r>
      <w:r>
        <w:tab/>
      </w:r>
      <w:r>
        <w:tab/>
      </w:r>
      <w:r>
        <w:tab/>
        <w:t>(1)</w:t>
      </w:r>
    </w:p>
    <w:p w14:paraId="06533F07" w14:textId="77777777" w:rsidR="009A05CF" w:rsidRPr="00FB1C32" w:rsidRDefault="00450247" w:rsidP="00FB1C32">
      <w:pPr>
        <w:pStyle w:val="CETBodytext"/>
      </w:pPr>
      <w:r w:rsidRPr="00214ED6">
        <w:t>In Eq (1) ε</w:t>
      </w:r>
      <w:r>
        <w:rPr>
          <w:vertAlign w:val="subscript"/>
        </w:rPr>
        <w:t xml:space="preserve">i </w:t>
      </w:r>
      <w:r>
        <w:t xml:space="preserve">and </w:t>
      </w:r>
      <w:r w:rsidRPr="00214ED6">
        <w:t>ε</w:t>
      </w:r>
      <w:r>
        <w:rPr>
          <w:vertAlign w:val="subscript"/>
        </w:rPr>
        <w:t>j</w:t>
      </w:r>
      <w:r w:rsidRPr="00214ED6">
        <w:t xml:space="preserve"> </w:t>
      </w:r>
      <w:r>
        <w:t xml:space="preserve">are </w:t>
      </w:r>
      <w:r w:rsidRPr="00214ED6">
        <w:t>the emissivity</w:t>
      </w:r>
      <w:r>
        <w:t xml:space="preserve"> of i</w:t>
      </w:r>
      <w:r>
        <w:t xml:space="preserve"> and j elements, respectively: for </w:t>
      </w:r>
      <w:r w:rsidRPr="00ED3EC2">
        <w:t>Tubothal®</w:t>
      </w:r>
      <w:r w:rsidRPr="00214ED6">
        <w:t>, ε</w:t>
      </w:r>
      <w:r w:rsidRPr="00214ED6">
        <w:rPr>
          <w:vertAlign w:val="subscript"/>
        </w:rPr>
        <w:t>HE</w:t>
      </w:r>
      <w:r w:rsidRPr="00214ED6">
        <w:t>, is 0.7, in fully oxidized condition</w:t>
      </w:r>
      <w:r>
        <w:t xml:space="preserve"> (Kanthal, 2020a); </w:t>
      </w:r>
      <w:r>
        <w:rPr>
          <w:lang w:val="en-GB"/>
        </w:rPr>
        <w:t>for</w:t>
      </w:r>
      <w:r>
        <w:t xml:space="preserve"> process tubes </w:t>
      </w:r>
      <w:r>
        <w:rPr>
          <w:rFonts w:cs="Arial"/>
        </w:rPr>
        <w:t>ε</w:t>
      </w:r>
      <w:r w:rsidRPr="002078C2">
        <w:rPr>
          <w:vertAlign w:val="subscript"/>
        </w:rPr>
        <w:t>PT</w:t>
      </w:r>
      <w:r>
        <w:t xml:space="preserve"> = 0.8 and for refractory lining</w:t>
      </w:r>
      <w:r>
        <w:rPr>
          <w:rFonts w:cs="Arial"/>
        </w:rPr>
        <w:t xml:space="preserve"> ε</w:t>
      </w:r>
      <w:r w:rsidRPr="002078C2">
        <w:rPr>
          <w:vertAlign w:val="subscript"/>
        </w:rPr>
        <w:t>RL</w:t>
      </w:r>
      <w:r>
        <w:t xml:space="preserve"> = 0.94 (Howell et al.2010). </w:t>
      </w:r>
      <w:r w:rsidR="00364705" w:rsidRPr="00FB1C32">
        <w:t>F</w:t>
      </w:r>
      <w:r w:rsidR="00364705" w:rsidRPr="00ED3EC2">
        <w:rPr>
          <w:vertAlign w:val="subscript"/>
        </w:rPr>
        <w:t>ij</w:t>
      </w:r>
      <w:r w:rsidR="00364705" w:rsidRPr="00FB1C32">
        <w:t xml:space="preserve"> are the view factors, which account for the geometry and the relative position of the elements.</w:t>
      </w:r>
      <w:r>
        <w:t xml:space="preserve"> For </w:t>
      </w:r>
      <w:r w:rsidR="009E5419" w:rsidRPr="00FB1C32">
        <w:t>each couple formed by Tubothal</w:t>
      </w:r>
      <w:r w:rsidR="007722A5" w:rsidRPr="00FB1C32">
        <w:t>®</w:t>
      </w:r>
      <w:r w:rsidR="009E5419" w:rsidRPr="00FB1C32">
        <w:t xml:space="preserve"> heat</w:t>
      </w:r>
      <w:r>
        <w:t>ers</w:t>
      </w:r>
      <w:r w:rsidR="009E5419" w:rsidRPr="00FB1C32">
        <w:t xml:space="preserve"> </w:t>
      </w:r>
      <w:r w:rsidR="00726638" w:rsidRPr="00FB1C32">
        <w:t xml:space="preserve">(HE) </w:t>
      </w:r>
      <w:r w:rsidR="009E5419" w:rsidRPr="00FB1C32">
        <w:t>and process fluid tubes</w:t>
      </w:r>
      <w:r w:rsidR="00726638" w:rsidRPr="00FB1C32">
        <w:t xml:space="preserve"> (PT)</w:t>
      </w:r>
      <w:r w:rsidR="009E5419" w:rsidRPr="00FB1C32">
        <w:t xml:space="preserve"> (heat</w:t>
      </w:r>
      <w:r>
        <w:t>er</w:t>
      </w:r>
      <w:r w:rsidR="00946310">
        <w:t>-</w:t>
      </w:r>
      <w:r w:rsidR="000E74BF">
        <w:t>heat</w:t>
      </w:r>
      <w:r>
        <w:t>er</w:t>
      </w:r>
      <w:r w:rsidR="009E5419" w:rsidRPr="00FB1C32">
        <w:t>, tube</w:t>
      </w:r>
      <w:r w:rsidR="00946310">
        <w:t>-</w:t>
      </w:r>
      <w:r w:rsidR="000E74BF">
        <w:t>tube</w:t>
      </w:r>
      <w:r w:rsidR="009E5419" w:rsidRPr="00FB1C32">
        <w:t>, and heat</w:t>
      </w:r>
      <w:r>
        <w:t>er</w:t>
      </w:r>
      <w:r w:rsidR="00946310">
        <w:t>-</w:t>
      </w:r>
      <w:r w:rsidR="009E5419" w:rsidRPr="00FB1C32">
        <w:t xml:space="preserve">tube) </w:t>
      </w:r>
      <w:r>
        <w:t>they are</w:t>
      </w:r>
      <w:r w:rsidR="00214ED6">
        <w:t xml:space="preserve"> first</w:t>
      </w:r>
      <w:r w:rsidR="009E5419" w:rsidRPr="00FB1C32">
        <w:t xml:space="preserve"> estimated </w:t>
      </w:r>
      <w:r w:rsidR="00214ED6">
        <w:t>as</w:t>
      </w:r>
      <w:r w:rsidR="009E5419" w:rsidRPr="00FB1C32">
        <w:t xml:space="preserve"> </w:t>
      </w:r>
      <w:r>
        <w:t>for</w:t>
      </w:r>
      <w:r w:rsidR="00946310">
        <w:t xml:space="preserve"> heat exchange between two </w:t>
      </w:r>
      <w:r w:rsidR="009E5419" w:rsidRPr="00FB1C32">
        <w:t>indefinite cylinders</w:t>
      </w:r>
      <w:r w:rsidR="00EC2715" w:rsidRPr="00FB1C32">
        <w:t xml:space="preserve"> </w:t>
      </w:r>
      <w:r w:rsidR="007061CC" w:rsidRPr="00FB1C32">
        <w:t>(</w:t>
      </w:r>
      <w:r w:rsidR="00EC2715" w:rsidRPr="00FB1C32">
        <w:t>Howell et al., 2010</w:t>
      </w:r>
      <w:r w:rsidR="007061CC" w:rsidRPr="00FB1C32">
        <w:t>)</w:t>
      </w:r>
      <w:r w:rsidR="009E5419" w:rsidRPr="00FB1C32">
        <w:t>:</w:t>
      </w:r>
    </w:p>
    <w:p w14:paraId="42A5ADF5" w14:textId="77777777" w:rsidR="00D25B79" w:rsidRDefault="00450247" w:rsidP="00FB1C32">
      <w:pPr>
        <w:pStyle w:val="CETBodytext"/>
        <w:spacing w:before="240" w:after="240"/>
      </w:pP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4</m:t>
                </m:r>
              </m:e>
            </m:rad>
            <m:r>
              <w:rPr>
                <w:rFonts w:ascii="Cambria Math" w:hAnsi="Cambria Math"/>
              </w:rPr>
              <m:t>-h</m:t>
            </m:r>
            <m:r>
              <w:rPr>
                <w:rFonts w:ascii="Cambria Math" w:hAnsi="Cambria Math"/>
              </w:rPr>
              <m:t>+2∙</m:t>
            </m:r>
            <m:r>
              <w:rPr>
                <w:rFonts w:ascii="Cambria Math" w:hAnsi="Cambria Math"/>
              </w:rPr>
              <m:t>arcsin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h</m:t>
                    </m:r>
                  </m:den>
                </m:f>
              </m:e>
            </m:d>
          </m:num>
          <m:den>
            <m:r>
              <w:rPr>
                <w:rFonts w:ascii="Cambria Math" w:hAnsi="Cambria Math"/>
              </w:rPr>
              <m:t>2∙</m:t>
            </m:r>
            <m:r>
              <w:rPr>
                <w:rFonts w:ascii="Cambria Math" w:hAnsi="Cambria Math"/>
              </w:rPr>
              <m:t>π</m:t>
            </m:r>
          </m:den>
        </m:f>
      </m:oMath>
      <w:r w:rsidR="009A05CF">
        <w:tab/>
      </w:r>
      <w:r w:rsidR="009A05CF">
        <w:tab/>
      </w:r>
      <w:r w:rsidR="009A05CF">
        <w:tab/>
        <w:t>(2)</w:t>
      </w:r>
    </w:p>
    <w:p w14:paraId="690F759B" w14:textId="77777777" w:rsidR="009A05CF" w:rsidRPr="00FB1C32" w:rsidRDefault="00450247" w:rsidP="00FB1C32">
      <w:pPr>
        <w:pStyle w:val="CETBodytext"/>
      </w:pPr>
      <w:r w:rsidRPr="00FB1C32">
        <w:t>The</w:t>
      </w:r>
      <w:r w:rsidR="00214ED6">
        <w:t>n, the</w:t>
      </w:r>
      <w:r w:rsidRPr="00FB1C32">
        <w:t xml:space="preserve"> corresponding view factor for finite cylinders is obtained by multiplying the value calculated from Eq(2) by a</w:t>
      </w:r>
      <w:r w:rsidR="00810E17">
        <w:t xml:space="preserve">n adjustment </w:t>
      </w:r>
      <w:r w:rsidRPr="00FB1C32">
        <w:t>factor</w:t>
      </w:r>
      <w:r w:rsidR="00810E17">
        <w:t>,</w:t>
      </w:r>
      <w:r w:rsidRPr="00FB1C32">
        <w:t xml:space="preserve"> lower than unity</w:t>
      </w:r>
      <w:r w:rsidR="006631BC" w:rsidRPr="00FB1C32">
        <w:t xml:space="preserve"> </w:t>
      </w:r>
      <w:r w:rsidR="007061CC" w:rsidRPr="00FB1C32">
        <w:t>(</w:t>
      </w:r>
      <w:r w:rsidR="006631BC" w:rsidRPr="00FB1C32">
        <w:t>Jiang et al.,</w:t>
      </w:r>
      <w:r w:rsidR="00F67893" w:rsidRPr="00FB1C32">
        <w:t xml:space="preserve"> 2020</w:t>
      </w:r>
      <w:r w:rsidR="007061CC" w:rsidRPr="00FB1C32">
        <w:t>)</w:t>
      </w:r>
      <w:r w:rsidR="00E33F95" w:rsidRPr="00FB1C32">
        <w:t>.</w:t>
      </w:r>
    </w:p>
    <w:p w14:paraId="111FA0D7" w14:textId="77777777" w:rsidR="007722A5" w:rsidRPr="00FB1C32" w:rsidRDefault="00450247" w:rsidP="00FB1C32">
      <w:pPr>
        <w:pStyle w:val="CETBodytext"/>
      </w:pPr>
      <w:r w:rsidRPr="00FB1C32">
        <w:t>Due to the symmetrical arra</w:t>
      </w:r>
      <w:r w:rsidRPr="00FB1C32">
        <w:t xml:space="preserve">ngement of </w:t>
      </w:r>
      <w:r w:rsidR="00076708" w:rsidRPr="00FB1C32">
        <w:t xml:space="preserve">process </w:t>
      </w:r>
      <w:r w:rsidRPr="00FB1C32">
        <w:t xml:space="preserve">tubes and Tubothal® heating elements, the distances </w:t>
      </w:r>
      <w:r w:rsidR="00214ED6">
        <w:t xml:space="preserve">between their axis </w:t>
      </w:r>
      <w:r w:rsidRPr="00FB1C32">
        <w:t>are 0.42, 0.727</w:t>
      </w:r>
      <w:r w:rsidR="009A7E6D">
        <w:t>,</w:t>
      </w:r>
      <w:r w:rsidRPr="00FB1C32">
        <w:t xml:space="preserve"> or 1.111 m: the corresponding view factors are listed in Table </w:t>
      </w:r>
      <w:r w:rsidR="00881597" w:rsidRPr="00FB1C32">
        <w:t>2</w:t>
      </w:r>
      <w:r w:rsidRPr="00FB1C32">
        <w:t>.</w:t>
      </w:r>
      <w:r w:rsidR="00076708" w:rsidRPr="00FB1C32">
        <w:t xml:space="preserve"> </w:t>
      </w:r>
    </w:p>
    <w:p w14:paraId="056A104E" w14:textId="77777777" w:rsidR="00146029" w:rsidRDefault="00146029" w:rsidP="00D25B79">
      <w:pPr>
        <w:pStyle w:val="CETBodytext"/>
      </w:pPr>
    </w:p>
    <w:p w14:paraId="51003CA7" w14:textId="77777777" w:rsidR="008974EF" w:rsidRPr="00146029" w:rsidRDefault="00450247" w:rsidP="00D25B79">
      <w:pPr>
        <w:pStyle w:val="CETBodytext"/>
        <w:rPr>
          <w:i/>
        </w:rPr>
      </w:pPr>
      <w:r w:rsidRPr="00146029">
        <w:rPr>
          <w:i/>
        </w:rPr>
        <w:t xml:space="preserve">Table </w:t>
      </w:r>
      <w:r w:rsidR="00881597">
        <w:rPr>
          <w:i/>
        </w:rPr>
        <w:t>2</w:t>
      </w:r>
      <w:r w:rsidRPr="00146029">
        <w:rPr>
          <w:i/>
        </w:rPr>
        <w:t xml:space="preserve">: </w:t>
      </w:r>
      <w:r>
        <w:rPr>
          <w:i/>
        </w:rPr>
        <w:t>Reciprocal view factors of process tubes and Tubothal</w:t>
      </w:r>
      <w:r>
        <w:rPr>
          <w:rFonts w:cs="Arial"/>
          <w:i/>
        </w:rPr>
        <w:t>®</w:t>
      </w:r>
      <w:r>
        <w:rPr>
          <w:i/>
        </w:rPr>
        <w:t xml:space="preserve"> heating elements 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34"/>
        <w:gridCol w:w="1985"/>
        <w:gridCol w:w="1984"/>
        <w:gridCol w:w="1843"/>
        <w:gridCol w:w="1841"/>
      </w:tblGrid>
      <w:tr w:rsidR="0026418E" w14:paraId="2591A9C9" w14:textId="77777777" w:rsidTr="00076708"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123B4FA" w14:textId="77777777" w:rsidR="008974EF" w:rsidRPr="00B57B36" w:rsidRDefault="00450247" w:rsidP="008974EF">
            <w:pPr>
              <w:pStyle w:val="CETBodytext"/>
              <w:jc w:val="center"/>
              <w:rPr>
                <w:lang w:val="en-GB"/>
              </w:rPr>
            </w:pPr>
            <w:r>
              <w:t>Distance (m)</w:t>
            </w:r>
          </w:p>
        </w:tc>
        <w:tc>
          <w:tcPr>
            <w:tcW w:w="1985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1E29A49" w14:textId="77777777" w:rsidR="008974EF" w:rsidRPr="00B57B36" w:rsidRDefault="00450247" w:rsidP="00661D44">
            <w:pPr>
              <w:pStyle w:val="CETBodytext"/>
              <w:jc w:val="center"/>
              <w:rPr>
                <w:lang w:val="en-GB"/>
              </w:rPr>
            </w:pPr>
            <w:r>
              <w:t>F</w:t>
            </w:r>
            <w:r w:rsidRPr="008974EF">
              <w:rPr>
                <w:vertAlign w:val="subscript"/>
              </w:rPr>
              <w:t>ij</w:t>
            </w:r>
            <w:r w:rsidR="00661D44">
              <w:t xml:space="preserve"> (</w:t>
            </w:r>
            <w:r>
              <w:t xml:space="preserve">i = j = </w:t>
            </w:r>
            <w:r w:rsidR="00726638">
              <w:t>HE</w:t>
            </w:r>
            <w:r w:rsidR="00661D44">
              <w:t>)</w:t>
            </w:r>
          </w:p>
        </w:tc>
        <w:tc>
          <w:tcPr>
            <w:tcW w:w="198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D45B698" w14:textId="77777777" w:rsidR="008974EF" w:rsidRPr="00B57B36" w:rsidRDefault="00450247" w:rsidP="00661D44">
            <w:pPr>
              <w:pStyle w:val="CETBodytext"/>
              <w:jc w:val="center"/>
              <w:rPr>
                <w:lang w:val="en-GB"/>
              </w:rPr>
            </w:pPr>
            <w:r>
              <w:t>F</w:t>
            </w:r>
            <w:r w:rsidRPr="008974EF">
              <w:rPr>
                <w:vertAlign w:val="subscript"/>
              </w:rPr>
              <w:t>ij</w:t>
            </w:r>
            <w:r w:rsidR="00661D44">
              <w:t xml:space="preserve"> (</w:t>
            </w:r>
            <w:r>
              <w:t xml:space="preserve">i = j = </w:t>
            </w:r>
            <w:r w:rsidR="00726638">
              <w:t>PT</w:t>
            </w:r>
            <w:r w:rsidR="00661D44">
              <w:t>)</w:t>
            </w:r>
          </w:p>
        </w:tc>
        <w:tc>
          <w:tcPr>
            <w:tcW w:w="1843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67A910D" w14:textId="77777777" w:rsidR="008974EF" w:rsidRPr="00B57B36" w:rsidRDefault="00450247" w:rsidP="00661D44">
            <w:pPr>
              <w:pStyle w:val="CETBodytext"/>
              <w:jc w:val="center"/>
              <w:rPr>
                <w:rFonts w:cs="Arial"/>
                <w:szCs w:val="18"/>
                <w:lang w:val="en-GB"/>
              </w:rPr>
            </w:pPr>
            <w:r>
              <w:t>F</w:t>
            </w:r>
            <w:r w:rsidRPr="008974EF">
              <w:rPr>
                <w:vertAlign w:val="subscript"/>
              </w:rPr>
              <w:t>ij</w:t>
            </w:r>
            <w:r w:rsidR="00661D44">
              <w:t xml:space="preserve"> (</w:t>
            </w:r>
            <w:r>
              <w:t xml:space="preserve">i = </w:t>
            </w:r>
            <w:r w:rsidR="00726638">
              <w:t xml:space="preserve">HE; </w:t>
            </w:r>
            <w:r>
              <w:t xml:space="preserve">j = </w:t>
            </w:r>
            <w:r w:rsidR="00726638">
              <w:t>PT</w:t>
            </w:r>
            <w:r w:rsidR="00661D44">
              <w:t>)</w:t>
            </w:r>
          </w:p>
        </w:tc>
        <w:tc>
          <w:tcPr>
            <w:tcW w:w="184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71B8386" w14:textId="77777777" w:rsidR="008974EF" w:rsidRDefault="00450247" w:rsidP="00661D44">
            <w:pPr>
              <w:pStyle w:val="CETBodytext"/>
              <w:jc w:val="center"/>
            </w:pPr>
            <w:r>
              <w:t>F</w:t>
            </w:r>
            <w:r w:rsidRPr="008974EF">
              <w:rPr>
                <w:vertAlign w:val="subscript"/>
              </w:rPr>
              <w:t>ij</w:t>
            </w:r>
            <w:r w:rsidR="00661D44">
              <w:t xml:space="preserve"> (</w:t>
            </w:r>
            <w:r>
              <w:t xml:space="preserve">i = </w:t>
            </w:r>
            <w:r w:rsidR="00726638">
              <w:t xml:space="preserve">PT; </w:t>
            </w:r>
            <w:r>
              <w:t xml:space="preserve">j = </w:t>
            </w:r>
            <w:r w:rsidR="00726638">
              <w:t>HE</w:t>
            </w:r>
            <w:r w:rsidR="00661D44">
              <w:t>)</w:t>
            </w:r>
          </w:p>
        </w:tc>
      </w:tr>
      <w:tr w:rsidR="0026418E" w14:paraId="20D96CFE" w14:textId="77777777" w:rsidTr="00076708">
        <w:tc>
          <w:tcPr>
            <w:tcW w:w="1134" w:type="dxa"/>
            <w:shd w:val="clear" w:color="auto" w:fill="FFFFFF"/>
          </w:tcPr>
          <w:p w14:paraId="602B5265" w14:textId="77777777" w:rsidR="008974EF" w:rsidRPr="00B57B36" w:rsidRDefault="00450247" w:rsidP="008974EF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0.42</w:t>
            </w:r>
          </w:p>
        </w:tc>
        <w:tc>
          <w:tcPr>
            <w:tcW w:w="1985" w:type="dxa"/>
            <w:shd w:val="clear" w:color="auto" w:fill="FFFFFF"/>
          </w:tcPr>
          <w:p w14:paraId="7904C661" w14:textId="77777777" w:rsidR="008974EF" w:rsidRPr="00B57B36" w:rsidRDefault="00450247" w:rsidP="008974EF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-</w:t>
            </w:r>
          </w:p>
        </w:tc>
        <w:tc>
          <w:tcPr>
            <w:tcW w:w="1984" w:type="dxa"/>
            <w:shd w:val="clear" w:color="auto" w:fill="FFFFFF"/>
          </w:tcPr>
          <w:p w14:paraId="473B6156" w14:textId="77777777" w:rsidR="008974EF" w:rsidRPr="00B57B36" w:rsidRDefault="00450247" w:rsidP="00076708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0.0628</w:t>
            </w:r>
          </w:p>
        </w:tc>
        <w:tc>
          <w:tcPr>
            <w:tcW w:w="1843" w:type="dxa"/>
            <w:shd w:val="clear" w:color="auto" w:fill="FFFFFF"/>
          </w:tcPr>
          <w:p w14:paraId="4C1201E0" w14:textId="77777777" w:rsidR="008974EF" w:rsidRPr="00B57B36" w:rsidRDefault="00450247" w:rsidP="001F29F3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06</w:t>
            </w:r>
            <w:r w:rsidR="001F29F3">
              <w:rPr>
                <w:rFonts w:cs="Arial"/>
                <w:szCs w:val="18"/>
                <w:lang w:val="en-GB"/>
              </w:rPr>
              <w:t>32</w:t>
            </w:r>
          </w:p>
        </w:tc>
        <w:tc>
          <w:tcPr>
            <w:tcW w:w="1841" w:type="dxa"/>
            <w:shd w:val="clear" w:color="auto" w:fill="FFFFFF"/>
          </w:tcPr>
          <w:p w14:paraId="69DEBBD9" w14:textId="77777777" w:rsidR="008974EF" w:rsidRPr="00B57B36" w:rsidRDefault="00450247" w:rsidP="001F29F3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06</w:t>
            </w:r>
            <w:r w:rsidR="001F29F3">
              <w:rPr>
                <w:rFonts w:cs="Arial"/>
                <w:szCs w:val="18"/>
                <w:lang w:val="en-GB"/>
              </w:rPr>
              <w:t>28</w:t>
            </w:r>
          </w:p>
        </w:tc>
      </w:tr>
      <w:tr w:rsidR="0026418E" w14:paraId="2EF1F263" w14:textId="77777777" w:rsidTr="00076708">
        <w:tc>
          <w:tcPr>
            <w:tcW w:w="1134" w:type="dxa"/>
            <w:shd w:val="clear" w:color="auto" w:fill="FFFFFF"/>
          </w:tcPr>
          <w:p w14:paraId="50371B19" w14:textId="77777777" w:rsidR="008974EF" w:rsidRPr="00B57B36" w:rsidRDefault="00450247" w:rsidP="008974EF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0.727</w:t>
            </w:r>
          </w:p>
        </w:tc>
        <w:tc>
          <w:tcPr>
            <w:tcW w:w="1985" w:type="dxa"/>
            <w:shd w:val="clear" w:color="auto" w:fill="FFFFFF"/>
          </w:tcPr>
          <w:p w14:paraId="6D176B37" w14:textId="77777777" w:rsidR="008974EF" w:rsidRPr="00B57B36" w:rsidRDefault="00450247" w:rsidP="008974EF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0.0347</w:t>
            </w:r>
          </w:p>
        </w:tc>
        <w:tc>
          <w:tcPr>
            <w:tcW w:w="1984" w:type="dxa"/>
            <w:shd w:val="clear" w:color="auto" w:fill="FFFFFF"/>
          </w:tcPr>
          <w:p w14:paraId="367914B8" w14:textId="77777777" w:rsidR="008974EF" w:rsidRPr="00B57B36" w:rsidRDefault="00450247" w:rsidP="00076708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0.0347</w:t>
            </w:r>
          </w:p>
        </w:tc>
        <w:tc>
          <w:tcPr>
            <w:tcW w:w="1843" w:type="dxa"/>
            <w:shd w:val="clear" w:color="auto" w:fill="FFFFFF"/>
          </w:tcPr>
          <w:p w14:paraId="5E1C9482" w14:textId="77777777" w:rsidR="008974EF" w:rsidRPr="00B57B36" w:rsidRDefault="00450247" w:rsidP="00726638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-</w:t>
            </w:r>
          </w:p>
        </w:tc>
        <w:tc>
          <w:tcPr>
            <w:tcW w:w="1841" w:type="dxa"/>
            <w:shd w:val="clear" w:color="auto" w:fill="FFFFFF"/>
          </w:tcPr>
          <w:p w14:paraId="097A2BE0" w14:textId="77777777" w:rsidR="008974EF" w:rsidRPr="00B57B36" w:rsidRDefault="00450247" w:rsidP="00726638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-</w:t>
            </w:r>
          </w:p>
        </w:tc>
      </w:tr>
      <w:tr w:rsidR="0026418E" w14:paraId="288F0680" w14:textId="77777777" w:rsidTr="00076708">
        <w:tc>
          <w:tcPr>
            <w:tcW w:w="1134" w:type="dxa"/>
            <w:shd w:val="clear" w:color="auto" w:fill="FFFFFF"/>
          </w:tcPr>
          <w:p w14:paraId="12EC9AC8" w14:textId="77777777" w:rsidR="008974EF" w:rsidRPr="00B57B36" w:rsidRDefault="00450247" w:rsidP="008974EF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1.111</w:t>
            </w:r>
          </w:p>
        </w:tc>
        <w:tc>
          <w:tcPr>
            <w:tcW w:w="1985" w:type="dxa"/>
            <w:shd w:val="clear" w:color="auto" w:fill="FFFFFF"/>
          </w:tcPr>
          <w:p w14:paraId="19FAA3D4" w14:textId="77777777" w:rsidR="008974EF" w:rsidRPr="00B57B36" w:rsidRDefault="00450247" w:rsidP="008974EF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-</w:t>
            </w:r>
          </w:p>
        </w:tc>
        <w:tc>
          <w:tcPr>
            <w:tcW w:w="1984" w:type="dxa"/>
            <w:shd w:val="clear" w:color="auto" w:fill="FFFFFF"/>
          </w:tcPr>
          <w:p w14:paraId="3F6BC632" w14:textId="77777777" w:rsidR="008974EF" w:rsidRPr="00B57B36" w:rsidRDefault="00450247" w:rsidP="00076708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0.0217</w:t>
            </w:r>
          </w:p>
        </w:tc>
        <w:tc>
          <w:tcPr>
            <w:tcW w:w="1843" w:type="dxa"/>
            <w:shd w:val="clear" w:color="auto" w:fill="FFFFFF"/>
          </w:tcPr>
          <w:p w14:paraId="249F3F43" w14:textId="77777777" w:rsidR="008974EF" w:rsidRPr="00B57B36" w:rsidRDefault="00450247" w:rsidP="001F29F3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021</w:t>
            </w:r>
            <w:r w:rsidR="001F29F3">
              <w:rPr>
                <w:rFonts w:cs="Arial"/>
                <w:szCs w:val="18"/>
                <w:lang w:val="en-GB"/>
              </w:rPr>
              <w:t>9</w:t>
            </w:r>
          </w:p>
        </w:tc>
        <w:tc>
          <w:tcPr>
            <w:tcW w:w="1841" w:type="dxa"/>
            <w:shd w:val="clear" w:color="auto" w:fill="FFFFFF"/>
          </w:tcPr>
          <w:p w14:paraId="0C4AB1AE" w14:textId="77777777" w:rsidR="008974EF" w:rsidRPr="00B57B36" w:rsidRDefault="00450247" w:rsidP="001F29F3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021</w:t>
            </w:r>
            <w:r w:rsidR="001F29F3">
              <w:rPr>
                <w:rFonts w:cs="Arial"/>
                <w:szCs w:val="18"/>
                <w:lang w:val="en-GB"/>
              </w:rPr>
              <w:t>7</w:t>
            </w:r>
          </w:p>
        </w:tc>
      </w:tr>
    </w:tbl>
    <w:p w14:paraId="11F92F60" w14:textId="77777777" w:rsidR="00214ED6" w:rsidRDefault="00214ED6" w:rsidP="00ED3EC2">
      <w:pPr>
        <w:pStyle w:val="CETBodytext"/>
      </w:pPr>
    </w:p>
    <w:p w14:paraId="1F9B254F" w14:textId="77777777" w:rsidR="002C20B1" w:rsidRDefault="00450247" w:rsidP="00ED3EC2">
      <w:pPr>
        <w:pStyle w:val="CETBodytext"/>
      </w:pPr>
      <w:r w:rsidRPr="00ED3EC2">
        <w:t>Both Tubothal® heating elements a</w:t>
      </w:r>
      <w:r w:rsidR="008874B1" w:rsidRPr="00ED3EC2">
        <w:t>n</w:t>
      </w:r>
      <w:r w:rsidRPr="00ED3EC2">
        <w:t xml:space="preserve">d process fluid tubes are completely </w:t>
      </w:r>
      <w:r w:rsidRPr="00ED3EC2">
        <w:t>enclosed inside the furnace wall</w:t>
      </w:r>
      <w:r w:rsidR="00661D44" w:rsidRPr="00ED3EC2">
        <w:t>:</w:t>
      </w:r>
      <w:r w:rsidRPr="00ED3EC2">
        <w:t xml:space="preserve"> accordingly, for each element, the view factor </w:t>
      </w:r>
      <w:r w:rsidR="00214ED6">
        <w:t>relevant to</w:t>
      </w:r>
      <w:r w:rsidRPr="00ED3EC2">
        <w:t xml:space="preserve"> the heat exchange with the refractory lining is the complement to 1 of the sum of the view factors of </w:t>
      </w:r>
      <w:r w:rsidR="006E1C8D">
        <w:t>such</w:t>
      </w:r>
      <w:r w:rsidRPr="00ED3EC2">
        <w:t xml:space="preserve"> element with all the other elements inside the furnace.</w:t>
      </w:r>
      <w:r w:rsidR="00661D44" w:rsidRPr="00ED3EC2">
        <w:t xml:space="preserve"> </w:t>
      </w:r>
    </w:p>
    <w:p w14:paraId="1DF2FA5A" w14:textId="77777777" w:rsidR="00214ED6" w:rsidRDefault="00450247" w:rsidP="00214ED6">
      <w:pPr>
        <w:pStyle w:val="CETBodytext"/>
      </w:pPr>
      <w:r>
        <w:t xml:space="preserve">Concerning Figure 3 a, the view factors with the refractory lining are as follows:  </w:t>
      </w:r>
    </w:p>
    <w:p w14:paraId="0D7B2072" w14:textId="77777777" w:rsidR="00214ED6" w:rsidRDefault="00450247" w:rsidP="00214ED6">
      <w:pPr>
        <w:pStyle w:val="CETBodytext"/>
        <w:numPr>
          <w:ilvl w:val="0"/>
          <w:numId w:val="27"/>
        </w:numPr>
      </w:pPr>
      <w:r>
        <w:t xml:space="preserve">0, for the heating element III placed at the center of the furnace, and for the tubes C, located in the central hexagon, which have no view of the furnace lining; </w:t>
      </w:r>
    </w:p>
    <w:p w14:paraId="47986F69" w14:textId="77777777" w:rsidR="00214ED6" w:rsidRDefault="00450247" w:rsidP="00214ED6">
      <w:pPr>
        <w:pStyle w:val="CETBodytext"/>
        <w:numPr>
          <w:ilvl w:val="0"/>
          <w:numId w:val="27"/>
        </w:numPr>
      </w:pPr>
      <w:r>
        <w:t>0.3162</w:t>
      </w:r>
      <w:r>
        <w:t>, for the heating elements I inside the outer hexagons and 0.6536, for those II in the zone between the hexagons and the furnace wall;</w:t>
      </w:r>
    </w:p>
    <w:p w14:paraId="3DF6D940" w14:textId="77777777" w:rsidR="00214ED6" w:rsidRDefault="00450247" w:rsidP="00214ED6">
      <w:pPr>
        <w:pStyle w:val="CETBodytext"/>
        <w:numPr>
          <w:ilvl w:val="0"/>
          <w:numId w:val="27"/>
        </w:numPr>
      </w:pPr>
      <w:r>
        <w:t>0.3542, for the inner process tubes B, and 0.5361, for the outer A ones.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414"/>
        <w:gridCol w:w="4363"/>
      </w:tblGrid>
      <w:tr w:rsidR="0026418E" w14:paraId="151EDDF2" w14:textId="77777777" w:rsidTr="002C20B1">
        <w:tc>
          <w:tcPr>
            <w:tcW w:w="4463" w:type="dxa"/>
          </w:tcPr>
          <w:p w14:paraId="41F93861" w14:textId="77777777" w:rsidR="002C20B1" w:rsidRPr="001A05F2" w:rsidRDefault="00450247" w:rsidP="00FF3235">
            <w:pPr>
              <w:pStyle w:val="CETBodytext"/>
              <w:jc w:val="right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  <w:lang w:val="it-IT" w:eastAsia="it-IT"/>
              </w:rPr>
              <w:lastRenderedPageBreak/>
              <w:drawing>
                <wp:inline distT="0" distB="0" distL="0" distR="0" wp14:anchorId="722C127A" wp14:editId="1FCDCEEE">
                  <wp:extent cx="2628000" cy="2579193"/>
                  <wp:effectExtent l="0" t="0" r="1270" b="0"/>
                  <wp:docPr id="1" name="Immagin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6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28000" cy="25791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1A05F2" w:rsidRPr="001A05F2">
              <w:rPr>
                <w:sz w:val="16"/>
                <w:szCs w:val="16"/>
              </w:rPr>
              <w:t xml:space="preserve"> </w:t>
            </w:r>
            <w:r w:rsidR="005511C0" w:rsidRPr="001A05F2">
              <w:rPr>
                <w:sz w:val="16"/>
                <w:szCs w:val="16"/>
              </w:rPr>
              <w:t>(a)</w:t>
            </w:r>
          </w:p>
        </w:tc>
        <w:tc>
          <w:tcPr>
            <w:tcW w:w="4464" w:type="dxa"/>
          </w:tcPr>
          <w:p w14:paraId="10F4A9B2" w14:textId="77777777" w:rsidR="002C20B1" w:rsidRPr="001A05F2" w:rsidRDefault="00450247" w:rsidP="00FF3235">
            <w:pPr>
              <w:pStyle w:val="CETBodytext"/>
              <w:jc w:val="right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  <w:lang w:val="it-IT" w:eastAsia="it-IT"/>
              </w:rPr>
              <w:drawing>
                <wp:inline distT="0" distB="0" distL="0" distR="0" wp14:anchorId="358836A3" wp14:editId="45A4CB34">
                  <wp:extent cx="2556000" cy="2619491"/>
                  <wp:effectExtent l="0" t="0" r="0" b="0"/>
                  <wp:docPr id="30" name="Immagin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3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56000" cy="26194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1A05F2" w:rsidRPr="001A05F2">
              <w:rPr>
                <w:sz w:val="16"/>
                <w:szCs w:val="16"/>
              </w:rPr>
              <w:t xml:space="preserve"> </w:t>
            </w:r>
            <w:r w:rsidR="005511C0" w:rsidRPr="001A05F2">
              <w:rPr>
                <w:sz w:val="16"/>
                <w:szCs w:val="16"/>
              </w:rPr>
              <w:t>(b)</w:t>
            </w:r>
          </w:p>
        </w:tc>
      </w:tr>
    </w:tbl>
    <w:p w14:paraId="5C353CF1" w14:textId="77777777" w:rsidR="004B141D" w:rsidRPr="00ED3EC2" w:rsidRDefault="00450247" w:rsidP="00ED3EC2">
      <w:pPr>
        <w:pStyle w:val="CETCaption"/>
        <w:rPr>
          <w:rStyle w:val="CETCaptionCarattere"/>
          <w:i/>
        </w:rPr>
      </w:pPr>
      <w:r w:rsidRPr="00ED3EC2">
        <w:rPr>
          <w:rStyle w:val="CETCaptionCarattere"/>
          <w:i/>
        </w:rPr>
        <w:t xml:space="preserve">Figure 3: Arrangement of </w:t>
      </w:r>
      <w:r w:rsidRPr="00ED3EC2">
        <w:rPr>
          <w:rStyle w:val="CETCaptionCarattere"/>
          <w:i/>
        </w:rPr>
        <w:t>heating elements (</w:t>
      </w:r>
      <w:r w:rsidR="00745DFA">
        <w:rPr>
          <w:rStyle w:val="CETCaptionCarattere"/>
          <w:i/>
        </w:rPr>
        <w:t xml:space="preserve">locations </w:t>
      </w:r>
      <w:r w:rsidR="001A05F2">
        <w:rPr>
          <w:rStyle w:val="CETCaptionCarattere"/>
          <w:i/>
        </w:rPr>
        <w:t>I, II</w:t>
      </w:r>
      <w:r w:rsidR="009A7E6D">
        <w:rPr>
          <w:rStyle w:val="CETCaptionCarattere"/>
          <w:i/>
        </w:rPr>
        <w:t>,</w:t>
      </w:r>
      <w:r w:rsidR="001A05F2">
        <w:rPr>
          <w:rStyle w:val="CETCaptionCarattere"/>
          <w:i/>
        </w:rPr>
        <w:t xml:space="preserve"> and II</w:t>
      </w:r>
      <w:r w:rsidRPr="00ED3EC2">
        <w:rPr>
          <w:rStyle w:val="CETCaptionCarattere"/>
          <w:i/>
        </w:rPr>
        <w:t>) and tubes (</w:t>
      </w:r>
      <w:r w:rsidR="00745DFA">
        <w:rPr>
          <w:rStyle w:val="CETCaptionCarattere"/>
          <w:i/>
        </w:rPr>
        <w:t xml:space="preserve">locations </w:t>
      </w:r>
      <w:r w:rsidR="001A05F2">
        <w:rPr>
          <w:rStyle w:val="CETCaptionCarattere"/>
          <w:i/>
        </w:rPr>
        <w:t>A, B</w:t>
      </w:r>
      <w:r w:rsidR="009A7E6D">
        <w:rPr>
          <w:rStyle w:val="CETCaptionCarattere"/>
          <w:i/>
        </w:rPr>
        <w:t>,</w:t>
      </w:r>
      <w:r w:rsidR="001A05F2">
        <w:rPr>
          <w:rStyle w:val="CETCaptionCarattere"/>
          <w:i/>
        </w:rPr>
        <w:t xml:space="preserve"> and C) in the</w:t>
      </w:r>
      <w:r w:rsidRPr="00ED3EC2">
        <w:rPr>
          <w:rStyle w:val="CETCaptionCarattere"/>
          <w:i/>
        </w:rPr>
        <w:t xml:space="preserve"> furnace; a) scheme 1; b) scheme 3.</w:t>
      </w:r>
      <w:r w:rsidRPr="00ED3EC2">
        <w:t xml:space="preserve"> </w:t>
      </w:r>
    </w:p>
    <w:p w14:paraId="016FD3F4" w14:textId="77777777" w:rsidR="00D25B79" w:rsidRDefault="00450247" w:rsidP="00600535">
      <w:pPr>
        <w:pStyle w:val="CETBodytext"/>
        <w:rPr>
          <w:lang w:val="en-GB"/>
        </w:rPr>
      </w:pPr>
      <w:r>
        <w:t xml:space="preserve">The </w:t>
      </w:r>
      <w:r w:rsidR="00726638">
        <w:rPr>
          <w:lang w:val="en-GB"/>
        </w:rPr>
        <w:t xml:space="preserve">heat </w:t>
      </w:r>
      <w:r w:rsidR="00733AAD">
        <w:rPr>
          <w:lang w:val="en-GB"/>
        </w:rPr>
        <w:t>Q</w:t>
      </w:r>
      <w:r w:rsidR="00D772B3" w:rsidRPr="00D772B3">
        <w:rPr>
          <w:vertAlign w:val="subscript"/>
          <w:lang w:val="en-GB"/>
        </w:rPr>
        <w:t>ij</w:t>
      </w:r>
      <w:r w:rsidR="00D772B3">
        <w:rPr>
          <w:lang w:val="en-GB"/>
        </w:rPr>
        <w:t xml:space="preserve"> </w:t>
      </w:r>
      <w:r w:rsidR="00733AAD">
        <w:rPr>
          <w:lang w:val="en-GB"/>
        </w:rPr>
        <w:t xml:space="preserve">exchanged </w:t>
      </w:r>
      <w:r w:rsidR="00726638">
        <w:rPr>
          <w:lang w:val="en-GB"/>
        </w:rPr>
        <w:t xml:space="preserve">between each couple of elements </w:t>
      </w:r>
      <w:r w:rsidR="00017A41">
        <w:rPr>
          <w:lang w:val="en-GB"/>
        </w:rPr>
        <w:t xml:space="preserve">in the furnace </w:t>
      </w:r>
      <w:r w:rsidR="00733AAD">
        <w:rPr>
          <w:lang w:val="en-GB"/>
        </w:rPr>
        <w:t>was</w:t>
      </w:r>
      <w:r w:rsidR="00726638">
        <w:rPr>
          <w:lang w:val="en-GB"/>
        </w:rPr>
        <w:t xml:space="preserve"> calculated with the equations listed in Table </w:t>
      </w:r>
      <w:r w:rsidR="00F02231">
        <w:rPr>
          <w:lang w:val="en-GB"/>
        </w:rPr>
        <w:t>3</w:t>
      </w:r>
      <w:r w:rsidR="00E56F10">
        <w:rPr>
          <w:lang w:val="en-GB"/>
        </w:rPr>
        <w:t xml:space="preserve"> (Howell et al., 2010)</w:t>
      </w:r>
      <w:r w:rsidR="00661D44">
        <w:rPr>
          <w:lang w:val="en-GB"/>
        </w:rPr>
        <w:t>.</w:t>
      </w:r>
    </w:p>
    <w:p w14:paraId="3A22E86B" w14:textId="77777777" w:rsidR="00D772B3" w:rsidRDefault="00450247" w:rsidP="001B5E16">
      <w:pPr>
        <w:pStyle w:val="CETTabletitle"/>
      </w:pPr>
      <w:r w:rsidRPr="00B57B36">
        <w:t xml:space="preserve">Table </w:t>
      </w:r>
      <w:r w:rsidR="00F02231">
        <w:t>3</w:t>
      </w:r>
      <w:r w:rsidRPr="00B57B36">
        <w:t xml:space="preserve">: </w:t>
      </w:r>
      <w:r w:rsidR="00841D89">
        <w:t>Radiant h</w:t>
      </w:r>
      <w:r w:rsidR="001B5E16">
        <w:t xml:space="preserve">eat </w:t>
      </w:r>
      <w:r w:rsidR="00841D89">
        <w:t>exchange</w:t>
      </w:r>
      <w:r w:rsidR="001B5E16">
        <w:t xml:space="preserve"> equations</w:t>
      </w:r>
      <w:r w:rsidR="006E1C8D">
        <w:t xml:space="preserve"> (Howell et al., 2010)</w:t>
      </w:r>
    </w:p>
    <w:tbl>
      <w:tblPr>
        <w:tblpPr w:leftFromText="141" w:rightFromText="141" w:vertAnchor="text" w:tblpY="1"/>
        <w:tblOverlap w:val="never"/>
        <w:tblW w:w="8817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4678"/>
        <w:gridCol w:w="4089"/>
        <w:gridCol w:w="25"/>
        <w:gridCol w:w="25"/>
      </w:tblGrid>
      <w:tr w:rsidR="0026418E" w14:paraId="5FA6542D" w14:textId="77777777" w:rsidTr="00814C79">
        <w:trPr>
          <w:trHeight w:val="233"/>
        </w:trPr>
        <w:tc>
          <w:tcPr>
            <w:tcW w:w="8767" w:type="dxa"/>
            <w:gridSpan w:val="2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83B343A" w14:textId="77777777" w:rsidR="00814C79" w:rsidRDefault="00450247" w:rsidP="00814C79">
            <w:pPr>
              <w:pStyle w:val="CETBodytext"/>
              <w:contextualSpacing/>
              <w:jc w:val="center"/>
              <w:rPr>
                <w:lang w:val="en-GB"/>
              </w:rPr>
            </w:pPr>
            <w:r>
              <w:rPr>
                <w:lang w:val="en-GB"/>
              </w:rPr>
              <w:t>Radiant heat exchange equations</w:t>
            </w:r>
          </w:p>
        </w:tc>
        <w:tc>
          <w:tcPr>
            <w:tcW w:w="25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24F74D4" w14:textId="77777777" w:rsidR="00814C79" w:rsidRPr="00B57B36" w:rsidRDefault="00814C79" w:rsidP="00814C79">
            <w:pPr>
              <w:pStyle w:val="CETBodytext"/>
              <w:ind w:right="-1"/>
              <w:contextualSpacing/>
              <w:rPr>
                <w:rFonts w:cs="Arial"/>
                <w:szCs w:val="18"/>
                <w:lang w:val="en-GB"/>
              </w:rPr>
            </w:pPr>
          </w:p>
        </w:tc>
        <w:tc>
          <w:tcPr>
            <w:tcW w:w="25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D41C819" w14:textId="77777777" w:rsidR="00814C79" w:rsidRPr="00B57B36" w:rsidRDefault="00814C79" w:rsidP="00814C79">
            <w:pPr>
              <w:pStyle w:val="CETBodytext"/>
              <w:ind w:right="-1"/>
              <w:contextualSpacing/>
              <w:rPr>
                <w:rFonts w:cs="Arial"/>
                <w:szCs w:val="18"/>
                <w:lang w:val="en-GB"/>
              </w:rPr>
            </w:pPr>
          </w:p>
        </w:tc>
      </w:tr>
      <w:tr w:rsidR="0026418E" w14:paraId="71F7D891" w14:textId="77777777" w:rsidTr="00814C79">
        <w:trPr>
          <w:trHeight w:val="1077"/>
        </w:trPr>
        <w:tc>
          <w:tcPr>
            <w:tcW w:w="4678" w:type="dxa"/>
            <w:shd w:val="clear" w:color="auto" w:fill="FFFFFF"/>
          </w:tcPr>
          <w:p w14:paraId="0AF82E2C" w14:textId="77777777" w:rsidR="00814C79" w:rsidRPr="008874B1" w:rsidRDefault="00450247" w:rsidP="00814C79">
            <w:pPr>
              <w:pStyle w:val="CETBodytext"/>
              <w:contextualSpacing/>
              <w:jc w:val="left"/>
              <w:rPr>
                <w:szCs w:val="18"/>
                <w:lang w:eastAsia="it-IT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Cs w:val="18"/>
                        <w:lang w:eastAsia="it-IT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Q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P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P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j</m:t>
                        </m:r>
                      </m:sub>
                    </m:sSub>
                  </m:sub>
                </m:sSub>
                <m:r>
                  <w:rPr>
                    <w:rFonts w:ascii="Cambria Math" w:eastAsiaTheme="minorEastAsia" w:hAnsi="Cambria Math"/>
                    <w:szCs w:val="18"/>
                    <w:lang w:eastAsia="it-IT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18"/>
                        <w:lang w:eastAsia="it-IT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PT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∙</m:t>
                    </m:r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σ</m:t>
                    </m:r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PT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val="en-GB" w:eastAsia="it-I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PT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 xml:space="preserve"> 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∙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T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Cs w:val="18"/>
                                    <w:lang w:eastAsia="it-IT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eastAsia="it-IT"/>
                                  </w:rPr>
                                  <m:t>TP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eastAsia="it-IT"/>
                                  </w:rPr>
                                  <m:t>i</m:t>
                                </m:r>
                              </m:sub>
                            </m:sSub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4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T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Cs w:val="18"/>
                                    <w:lang w:eastAsia="it-IT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eastAsia="it-IT"/>
                                  </w:rPr>
                                  <m:t>PT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eastAsia="it-IT"/>
                                  </w:rPr>
                                  <m:t>j</m:t>
                                </m:r>
                              </m:sub>
                            </m:sSub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4</m:t>
                            </m:r>
                          </m:sup>
                        </m:sSubSup>
                      </m:e>
                    </m:d>
                  </m:num>
                  <m:den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2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PT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-</m:t>
                    </m:r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1</m:t>
                    </m:r>
                  </m:den>
                </m:f>
              </m:oMath>
            </m:oMathPara>
          </w:p>
          <w:p w14:paraId="6E101012" w14:textId="77777777" w:rsidR="008874B1" w:rsidRPr="008874B1" w:rsidRDefault="00450247" w:rsidP="00814C79">
            <w:pPr>
              <w:pStyle w:val="CETBodytext"/>
              <w:contextualSpacing/>
              <w:jc w:val="left"/>
              <w:rPr>
                <w:szCs w:val="18"/>
                <w:lang w:eastAsia="it-IT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Cs w:val="18"/>
                        <w:lang w:eastAsia="it-IT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Q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P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HE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j</m:t>
                        </m:r>
                      </m:sub>
                    </m:sSub>
                  </m:sub>
                </m:sSub>
                <m:r>
                  <w:rPr>
                    <w:rFonts w:ascii="Cambria Math" w:eastAsiaTheme="minorEastAsia" w:hAnsi="Cambria Math"/>
                    <w:szCs w:val="18"/>
                    <w:lang w:eastAsia="it-IT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18"/>
                        <w:lang w:eastAsia="it-IT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PT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∙</m:t>
                    </m:r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σ</m:t>
                    </m:r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val="en-GB" w:eastAsia="it-I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PT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val="en-GB" w:eastAsia="it-I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HE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 xml:space="preserve"> 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∙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T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Cs w:val="18"/>
                                    <w:lang w:val="en-GB" w:eastAsia="it-IT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eastAsia="it-IT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eastAsia="it-IT"/>
                                  </w:rPr>
                                  <m:t>i</m:t>
                                </m:r>
                              </m:sub>
                            </m:sSub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4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T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Cs w:val="18"/>
                                    <w:lang w:val="en-GB" w:eastAsia="it-IT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eastAsia="it-IT"/>
                                  </w:rPr>
                                  <m:t>HE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eastAsia="it-IT"/>
                                  </w:rPr>
                                  <m:t>j</m:t>
                                </m:r>
                              </m:sub>
                            </m:sSub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4</m:t>
                            </m:r>
                          </m:sup>
                        </m:sSubSup>
                      </m:e>
                    </m:d>
                  </m:num>
                  <m:den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PT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HE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-</m:t>
                    </m:r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1</m:t>
                    </m:r>
                  </m:den>
                </m:f>
              </m:oMath>
            </m:oMathPara>
          </w:p>
          <w:p w14:paraId="79456451" w14:textId="77777777" w:rsidR="008874B1" w:rsidRPr="001B5E16" w:rsidRDefault="00450247" w:rsidP="00733AAD">
            <w:pPr>
              <w:pStyle w:val="CETBodytext"/>
              <w:contextualSpacing/>
              <w:jc w:val="left"/>
              <w:rPr>
                <w:szCs w:val="18"/>
                <w:lang w:val="en-GB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Cs w:val="18"/>
                        <w:lang w:eastAsia="it-IT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Q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val="en-GB" w:eastAsia="it-IT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P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-</m:t>
                    </m:r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RL</m:t>
                    </m:r>
                  </m:sub>
                </m:sSub>
                <m:r>
                  <w:rPr>
                    <w:rFonts w:ascii="Cambria Math" w:eastAsiaTheme="minorEastAsia" w:hAnsi="Cambria Math"/>
                    <w:szCs w:val="18"/>
                    <w:lang w:eastAsia="it-IT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18"/>
                        <w:lang w:eastAsia="it-IT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σ</m:t>
                    </m:r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∙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T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Cs w:val="18"/>
                                    <w:lang w:val="en-GB" w:eastAsia="it-IT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eastAsia="it-IT"/>
                                  </w:rPr>
                                  <m:t>PT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eastAsia="it-IT"/>
                                  </w:rPr>
                                  <m:t>i</m:t>
                                </m:r>
                              </m:sub>
                            </m:sSub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4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RL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4</m:t>
                            </m:r>
                          </m:sup>
                        </m:sSubSup>
                      </m:e>
                    </m:d>
                  </m:num>
                  <m:den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PT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PT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∙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PT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Cs w:val="18"/>
                                    <w:lang w:eastAsia="it-IT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eastAsia="it-IT"/>
                                  </w:rPr>
                                  <m:t>F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Cs w:val="18"/>
                                        <w:lang w:val="en-GB" w:eastAsia="it-IT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Cs w:val="18"/>
                                        <w:lang w:eastAsia="it-IT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szCs w:val="18"/>
                                        <w:lang w:eastAsia="it-IT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eastAsia="it-IT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eastAsia="it-IT"/>
                                  </w:rPr>
                                  <m:t>RL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eastAsia="it-IT"/>
                                  </w:rPr>
                                  <m:t xml:space="preserve"> 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∙</m:t>
                            </m:r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PT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RL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RL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∙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RL</m:t>
                            </m:r>
                          </m:sub>
                        </m:sSub>
                      </m:den>
                    </m:f>
                  </m:den>
                </m:f>
              </m:oMath>
            </m:oMathPara>
          </w:p>
        </w:tc>
        <w:tc>
          <w:tcPr>
            <w:tcW w:w="4089" w:type="dxa"/>
            <w:shd w:val="clear" w:color="auto" w:fill="FFFFFF"/>
          </w:tcPr>
          <w:p w14:paraId="76267946" w14:textId="77777777" w:rsidR="008874B1" w:rsidRPr="008874B1" w:rsidRDefault="00450247" w:rsidP="00814C79">
            <w:pPr>
              <w:pStyle w:val="CETBodytext"/>
              <w:contextualSpacing/>
              <w:rPr>
                <w:szCs w:val="18"/>
                <w:lang w:eastAsia="it-I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Cs w:val="18"/>
                        <w:lang w:eastAsia="it-IT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Q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val="en-GB" w:eastAsia="it-IT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HE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val="en-GB" w:eastAsia="it-IT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HE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j</m:t>
                        </m:r>
                      </m:sub>
                    </m:sSub>
                  </m:sub>
                </m:sSub>
                <m:r>
                  <w:rPr>
                    <w:rFonts w:ascii="Cambria Math" w:eastAsiaTheme="minorEastAsia" w:hAnsi="Cambria Math"/>
                    <w:szCs w:val="18"/>
                    <w:lang w:eastAsia="it-IT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18"/>
                        <w:lang w:eastAsia="it-IT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HE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∙</m:t>
                    </m:r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σ</m:t>
                    </m:r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val="en-GB" w:eastAsia="it-I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HE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val="en-GB" w:eastAsia="it-I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HE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 xml:space="preserve"> 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∙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T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Cs w:val="18"/>
                                    <w:lang w:val="en-GB" w:eastAsia="it-IT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eastAsia="it-IT"/>
                                  </w:rPr>
                                  <m:t>HE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eastAsia="it-IT"/>
                                  </w:rPr>
                                  <m:t>i</m:t>
                                </m:r>
                              </m:sub>
                            </m:sSub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4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T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Cs w:val="18"/>
                                    <w:lang w:val="en-GB" w:eastAsia="it-IT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eastAsia="it-IT"/>
                                  </w:rPr>
                                  <m:t>HE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eastAsia="it-IT"/>
                                  </w:rPr>
                                  <m:t>j</m:t>
                                </m:r>
                              </m:sub>
                            </m:sSub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4</m:t>
                            </m:r>
                          </m:sup>
                        </m:sSubSup>
                      </m:e>
                    </m:d>
                  </m:num>
                  <m:den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2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HE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-</m:t>
                    </m:r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1</m:t>
                    </m:r>
                  </m:den>
                </m:f>
              </m:oMath>
            </m:oMathPara>
          </w:p>
          <w:p w14:paraId="3D076A64" w14:textId="77777777" w:rsidR="00814C79" w:rsidRPr="008874B1" w:rsidRDefault="00450247" w:rsidP="00814C79">
            <w:pPr>
              <w:pStyle w:val="CETBodytext"/>
              <w:contextualSpacing/>
              <w:rPr>
                <w:szCs w:val="18"/>
                <w:lang w:eastAsia="it-IT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Cs w:val="18"/>
                        <w:lang w:eastAsia="it-IT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Q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val="en-GB" w:eastAsia="it-IT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HE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val="en-GB" w:eastAsia="it-IT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P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j</m:t>
                        </m:r>
                      </m:sub>
                    </m:sSub>
                  </m:sub>
                </m:sSub>
                <m:r>
                  <w:rPr>
                    <w:rFonts w:ascii="Cambria Math" w:eastAsiaTheme="minorEastAsia" w:hAnsi="Cambria Math"/>
                    <w:szCs w:val="18"/>
                    <w:lang w:eastAsia="it-IT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18"/>
                        <w:lang w:eastAsia="it-IT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HE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∙</m:t>
                    </m:r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σ</m:t>
                    </m:r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val="en-GB" w:eastAsia="it-I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HE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val="en-GB" w:eastAsia="it-I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PT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 xml:space="preserve"> 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∙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T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Cs w:val="18"/>
                                    <w:lang w:val="en-GB" w:eastAsia="it-IT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eastAsia="it-IT"/>
                                  </w:rPr>
                                  <m:t>HE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eastAsia="it-IT"/>
                                  </w:rPr>
                                  <m:t>i</m:t>
                                </m:r>
                              </m:sub>
                            </m:sSub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4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T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Cs w:val="18"/>
                                    <w:lang w:val="en-GB" w:eastAsia="it-IT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eastAsia="it-IT"/>
                                  </w:rPr>
                                  <m:t>PT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eastAsia="it-IT"/>
                                  </w:rPr>
                                  <m:t>j</m:t>
                                </m:r>
                              </m:sub>
                            </m:sSub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4</m:t>
                            </m:r>
                          </m:sup>
                        </m:sSubSup>
                      </m:e>
                    </m:d>
                  </m:num>
                  <m:den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HE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PT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-</m:t>
                    </m:r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1</m:t>
                    </m:r>
                  </m:den>
                </m:f>
              </m:oMath>
            </m:oMathPara>
          </w:p>
          <w:p w14:paraId="608950D3" w14:textId="77777777" w:rsidR="008874B1" w:rsidRPr="001B5E16" w:rsidRDefault="00450247" w:rsidP="00814C79">
            <w:pPr>
              <w:pStyle w:val="CETBodytext"/>
              <w:contextualSpacing/>
              <w:rPr>
                <w:szCs w:val="18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Cs w:val="18"/>
                        <w:lang w:eastAsia="it-IT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Q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val="en-GB" w:eastAsia="it-IT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HE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-</m:t>
                    </m:r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RL</m:t>
                    </m:r>
                  </m:sub>
                </m:sSub>
                <m:r>
                  <w:rPr>
                    <w:rFonts w:ascii="Cambria Math" w:eastAsiaTheme="minorEastAsia" w:hAnsi="Cambria Math"/>
                    <w:szCs w:val="18"/>
                    <w:lang w:eastAsia="it-IT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18"/>
                        <w:lang w:eastAsia="it-IT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σ</m:t>
                    </m:r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∙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T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Cs w:val="18"/>
                                    <w:lang w:val="en-GB" w:eastAsia="it-IT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eastAsia="it-IT"/>
                                  </w:rPr>
                                  <m:t>HE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eastAsia="it-IT"/>
                                  </w:rPr>
                                  <m:t>i</m:t>
                                </m:r>
                              </m:sub>
                            </m:sSub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4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RL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4</m:t>
                            </m:r>
                          </m:sup>
                        </m:sSubSup>
                      </m:e>
                    </m:d>
                  </m:num>
                  <m:den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HE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HE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∙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HE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Cs w:val="18"/>
                                    <w:lang w:eastAsia="it-IT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eastAsia="it-IT"/>
                                  </w:rPr>
                                  <m:t>F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Cs w:val="18"/>
                                        <w:lang w:val="en-GB" w:eastAsia="it-IT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Cs w:val="18"/>
                                        <w:lang w:eastAsia="it-IT"/>
                                      </w:rPr>
                                      <m:t>H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szCs w:val="18"/>
                                        <w:lang w:eastAsia="it-IT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eastAsia="it-IT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eastAsia="it-IT"/>
                                  </w:rPr>
                                  <m:t>RL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eastAsia="it-IT"/>
                                  </w:rPr>
                                  <m:t xml:space="preserve"> 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∙</m:t>
                            </m:r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HE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Theme="minorEastAsia" w:hAnsi="Cambria Math"/>
                        <w:szCs w:val="18"/>
                        <w:lang w:eastAsia="it-IT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eastAsia="it-IT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RL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RL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Cs w:val="18"/>
                            <w:lang w:eastAsia="it-IT"/>
                          </w:rPr>
                          <m:t>∙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eastAsia="it-I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eastAsia="it-IT"/>
                              </w:rPr>
                              <m:t>RL</m:t>
                            </m:r>
                          </m:sub>
                        </m:sSub>
                      </m:den>
                    </m:f>
                  </m:den>
                </m:f>
              </m:oMath>
            </m:oMathPara>
          </w:p>
        </w:tc>
        <w:tc>
          <w:tcPr>
            <w:tcW w:w="25" w:type="dxa"/>
            <w:shd w:val="clear" w:color="auto" w:fill="FFFFFF"/>
          </w:tcPr>
          <w:p w14:paraId="0EEE87F8" w14:textId="77777777" w:rsidR="00814C79" w:rsidRPr="00B57B36" w:rsidRDefault="00814C79" w:rsidP="00814C79">
            <w:pPr>
              <w:pStyle w:val="CETBodytext"/>
              <w:ind w:right="-1"/>
              <w:contextualSpacing/>
              <w:rPr>
                <w:rFonts w:cs="Arial"/>
                <w:szCs w:val="18"/>
                <w:lang w:val="en-GB"/>
              </w:rPr>
            </w:pPr>
          </w:p>
        </w:tc>
        <w:tc>
          <w:tcPr>
            <w:tcW w:w="25" w:type="dxa"/>
            <w:shd w:val="clear" w:color="auto" w:fill="FFFFFF"/>
          </w:tcPr>
          <w:p w14:paraId="6FE2FC59" w14:textId="77777777" w:rsidR="00814C79" w:rsidRPr="00B57B36" w:rsidRDefault="00814C79" w:rsidP="00814C79">
            <w:pPr>
              <w:pStyle w:val="CETBodytext"/>
              <w:ind w:right="-1"/>
              <w:contextualSpacing/>
              <w:rPr>
                <w:rFonts w:cs="Arial"/>
                <w:szCs w:val="18"/>
                <w:lang w:val="en-GB"/>
              </w:rPr>
            </w:pPr>
          </w:p>
        </w:tc>
      </w:tr>
    </w:tbl>
    <w:p w14:paraId="4C3C24CB" w14:textId="77777777" w:rsidR="00661D44" w:rsidRDefault="00450247" w:rsidP="00661D44">
      <w:pPr>
        <w:pStyle w:val="CETHeading1"/>
        <w:rPr>
          <w:lang w:val="en-GB"/>
        </w:rPr>
      </w:pPr>
      <w:r w:rsidRPr="00661D44">
        <w:rPr>
          <w:lang w:val="en-GB"/>
        </w:rPr>
        <w:t>Simulation of the electrical furnace</w:t>
      </w:r>
    </w:p>
    <w:p w14:paraId="3A5C4BCD" w14:textId="77777777" w:rsidR="001C511B" w:rsidRDefault="00450247" w:rsidP="003B21BD">
      <w:pPr>
        <w:pStyle w:val="CETBodytext"/>
      </w:pPr>
      <w:r>
        <w:t>To solve the system of r</w:t>
      </w:r>
      <w:r w:rsidR="009C43EF">
        <w:t>adiant heat exc</w:t>
      </w:r>
      <w:r w:rsidR="00E56F10">
        <w:t xml:space="preserve">hange equations, listed in Table 3, </w:t>
      </w:r>
      <w:r>
        <w:t>the temperature of each element (process fluid tube, heat</w:t>
      </w:r>
      <w:r w:rsidR="00380803">
        <w:t>er</w:t>
      </w:r>
      <w:r>
        <w:t>, refractory lining) should be determined, as well as the heat exchanged between each couple of elements. The input data are the heat to be supplied to the proce</w:t>
      </w:r>
      <w:r>
        <w:t>ss fluid,</w:t>
      </w:r>
      <w:r w:rsidR="00017A41">
        <w:t xml:space="preserve"> and</w:t>
      </w:r>
      <w:r>
        <w:t xml:space="preserve"> its initial and final temperature; all physical properties, the geometry of the system</w:t>
      </w:r>
      <w:r w:rsidR="009A7E6D">
        <w:t>,</w:t>
      </w:r>
      <w:r>
        <w:t xml:space="preserve"> and the view factors are also known.</w:t>
      </w:r>
    </w:p>
    <w:p w14:paraId="01D4B8F7" w14:textId="77777777" w:rsidR="006569D2" w:rsidRDefault="00450247" w:rsidP="003B21BD">
      <w:pPr>
        <w:pStyle w:val="CETBodytext"/>
      </w:pPr>
      <w:r>
        <w:t>T</w:t>
      </w:r>
      <w:r w:rsidR="001C511B">
        <w:t>he temperature of the process fluid varies as it flows from one tube to the subsequent one</w:t>
      </w:r>
      <w:r>
        <w:t xml:space="preserve"> of each pass (see Figure </w:t>
      </w:r>
      <w:r>
        <w:t>2b)</w:t>
      </w:r>
      <w:r w:rsidR="001C511B">
        <w:t xml:space="preserve"> and can be calculated from heat balance. </w:t>
      </w:r>
      <w:r w:rsidR="003B21BD">
        <w:t xml:space="preserve">The average temperature of each </w:t>
      </w:r>
      <w:r w:rsidR="001C511B">
        <w:t xml:space="preserve">i </w:t>
      </w:r>
      <w:r w:rsidR="003B21BD">
        <w:t>tube depends on the total heat received by the tube</w:t>
      </w:r>
      <w:r w:rsidR="001C511B">
        <w:t>,</w:t>
      </w:r>
      <w:r w:rsidR="003B21BD">
        <w:t xml:space="preserve"> </w:t>
      </w:r>
      <w:r w:rsidR="001C511B" w:rsidRPr="001C511B">
        <w:rPr>
          <w:rFonts w:cs="Arial"/>
        </w:rPr>
        <w:t>Σ</w:t>
      </w:r>
      <w:r w:rsidR="001C511B" w:rsidRPr="001C511B">
        <w:t>Q</w:t>
      </w:r>
      <w:r w:rsidR="001C511B" w:rsidRPr="001C511B">
        <w:rPr>
          <w:vertAlign w:val="subscript"/>
        </w:rPr>
        <w:t>TPi</w:t>
      </w:r>
      <w:r w:rsidR="001C511B">
        <w:t xml:space="preserve">, </w:t>
      </w:r>
      <w:r w:rsidR="003B21BD">
        <w:t>and on the average process fluid temperature</w:t>
      </w:r>
      <w:r w:rsidR="001C511B">
        <w:t xml:space="preserve"> inside that tube</w:t>
      </w:r>
      <w:r w:rsidR="003B21BD">
        <w:t xml:space="preserve">, </w:t>
      </w:r>
      <w:r w:rsidR="001C511B" w:rsidRPr="001C511B">
        <w:rPr>
          <w:rFonts w:cs="Arial"/>
        </w:rPr>
        <w:t>T</w:t>
      </w:r>
      <w:r w:rsidR="001C511B" w:rsidRPr="001C511B">
        <w:rPr>
          <w:vertAlign w:val="subscript"/>
        </w:rPr>
        <w:t>PFi</w:t>
      </w:r>
      <w:r w:rsidR="003B21BD">
        <w:t>:</w:t>
      </w:r>
      <w:r>
        <w:t xml:space="preserve"> </w:t>
      </w:r>
    </w:p>
    <w:p w14:paraId="58C885C4" w14:textId="77777777" w:rsidR="00DA2FDB" w:rsidRDefault="00DA2FDB" w:rsidP="003B21BD">
      <w:pPr>
        <w:pStyle w:val="CETBodytext"/>
      </w:pPr>
    </w:p>
    <w:p w14:paraId="1FC0863A" w14:textId="77777777" w:rsidR="00D917C8" w:rsidRPr="00A54200" w:rsidRDefault="00450247" w:rsidP="006569D2">
      <w:pPr>
        <w:pStyle w:val="CETBodytext"/>
        <w:rPr>
          <w:b/>
        </w:rPr>
      </w:pP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PTi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PFi</m:t>
            </m:r>
          </m:sub>
        </m:sSub>
        <m:r>
          <m:rPr>
            <m:sty m:val="b"/>
          </m:rPr>
          <w:rPr>
            <w:rFonts w:ascii="Cambria Math" w:hAnsi="Cambria Math"/>
          </w:rPr>
          <m:t xml:space="preserve"> </m:t>
        </m:r>
        <m:r>
          <m:rPr>
            <m:sty m:val="b"/>
          </m:rPr>
          <w:rPr>
            <w:rFonts w:ascii="Cambria Math"/>
          </w:rPr>
          <m:t>+</m:t>
        </m:r>
        <m:f>
          <m:fPr>
            <m:ctrlPr>
              <w:rPr>
                <w:rFonts w:ascii="Cambria Math" w:hAnsi="Cambria Math"/>
                <w:b/>
                <w:i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/>
                    <w:b/>
                    <w:i/>
                  </w:rPr>
                </m:ctrlPr>
              </m:naryPr>
              <m:sub/>
              <m:sup/>
              <m:e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TPi</m:t>
                    </m:r>
                  </m:sub>
                </m:sSub>
              </m:e>
            </m:nary>
          </m:num>
          <m:den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A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TPi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∙</m:t>
            </m:r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PF</m:t>
                </m:r>
              </m:sub>
            </m:sSub>
          </m:den>
        </m:f>
      </m:oMath>
      <w:r>
        <w:tab/>
      </w:r>
      <w:r>
        <w:tab/>
      </w:r>
      <w:r>
        <w:tab/>
      </w:r>
      <w:r w:rsidRPr="00A54200">
        <w:rPr>
          <w:b/>
        </w:rPr>
        <w:t>(</w:t>
      </w:r>
      <w:r w:rsidRPr="00A54200">
        <w:rPr>
          <w:b/>
        </w:rPr>
        <w:t>3)</w:t>
      </w:r>
    </w:p>
    <w:p w14:paraId="37EA1744" w14:textId="77777777" w:rsidR="006569D2" w:rsidRPr="005A4CDD" w:rsidRDefault="006569D2" w:rsidP="006569D2">
      <w:pPr>
        <w:pStyle w:val="CETHeading1"/>
        <w:keepNext w:val="0"/>
        <w:widowControl w:val="0"/>
        <w:numPr>
          <w:ilvl w:val="0"/>
          <w:numId w:val="0"/>
        </w:numPr>
        <w:spacing w:before="0" w:after="0"/>
        <w:jc w:val="both"/>
        <w:rPr>
          <w:b w:val="0"/>
          <w:sz w:val="18"/>
        </w:rPr>
      </w:pPr>
    </w:p>
    <w:p w14:paraId="2A8B6E63" w14:textId="77777777" w:rsidR="006569D2" w:rsidRPr="005A4CDD" w:rsidRDefault="00450247" w:rsidP="006569D2">
      <w:pPr>
        <w:pStyle w:val="CETHeading1"/>
        <w:keepNext w:val="0"/>
        <w:widowControl w:val="0"/>
        <w:numPr>
          <w:ilvl w:val="0"/>
          <w:numId w:val="0"/>
        </w:numPr>
        <w:spacing w:before="0" w:after="0"/>
        <w:jc w:val="both"/>
        <w:rPr>
          <w:b w:val="0"/>
          <w:sz w:val="18"/>
        </w:rPr>
      </w:pPr>
      <w:r w:rsidRPr="005A4CDD">
        <w:rPr>
          <w:b w:val="0"/>
          <w:sz w:val="18"/>
        </w:rPr>
        <w:t>where A</w:t>
      </w:r>
      <w:r w:rsidRPr="005A4CDD">
        <w:rPr>
          <w:b w:val="0"/>
          <w:sz w:val="18"/>
          <w:vertAlign w:val="subscript"/>
        </w:rPr>
        <w:t>TPi</w:t>
      </w:r>
      <w:r w:rsidRPr="005A4CDD">
        <w:rPr>
          <w:b w:val="0"/>
          <w:sz w:val="18"/>
        </w:rPr>
        <w:t xml:space="preserve"> the surface of </w:t>
      </w:r>
      <w:r w:rsidR="001C511B">
        <w:rPr>
          <w:b w:val="0"/>
          <w:sz w:val="18"/>
        </w:rPr>
        <w:t xml:space="preserve">the </w:t>
      </w:r>
      <w:r w:rsidRPr="005A4CDD">
        <w:rPr>
          <w:b w:val="0"/>
          <w:sz w:val="18"/>
        </w:rPr>
        <w:t>tube and h</w:t>
      </w:r>
      <w:r w:rsidRPr="005A4CDD">
        <w:rPr>
          <w:b w:val="0"/>
          <w:sz w:val="18"/>
          <w:vertAlign w:val="subscript"/>
        </w:rPr>
        <w:t>PF</w:t>
      </w:r>
      <w:r w:rsidRPr="005A4CDD">
        <w:rPr>
          <w:b w:val="0"/>
          <w:sz w:val="18"/>
        </w:rPr>
        <w:t xml:space="preserve"> </w:t>
      </w:r>
      <w:r w:rsidR="001C511B">
        <w:rPr>
          <w:b w:val="0"/>
          <w:sz w:val="18"/>
        </w:rPr>
        <w:t xml:space="preserve">is the </w:t>
      </w:r>
      <w:r w:rsidRPr="005A4CDD">
        <w:rPr>
          <w:b w:val="0"/>
          <w:sz w:val="18"/>
        </w:rPr>
        <w:t>heat transfer coefficient of the process fluid</w:t>
      </w:r>
      <w:r w:rsidR="0052564C" w:rsidRPr="005A4CDD">
        <w:rPr>
          <w:b w:val="0"/>
          <w:sz w:val="18"/>
        </w:rPr>
        <w:t xml:space="preserve">. </w:t>
      </w:r>
    </w:p>
    <w:p w14:paraId="421687E8" w14:textId="77777777" w:rsidR="00EA581B" w:rsidRDefault="00450247" w:rsidP="003B21BD">
      <w:pPr>
        <w:pStyle w:val="CETBodytext"/>
      </w:pPr>
      <w:r>
        <w:t xml:space="preserve">Since each tube and </w:t>
      </w:r>
      <w:r w:rsidR="00017A41">
        <w:t>heater</w:t>
      </w:r>
      <w:r>
        <w:t xml:space="preserve"> is at a different temperature, due to the path of</w:t>
      </w:r>
      <w:r>
        <w:t xml:space="preserve"> the process fluid and the different position inside the furnace, </w:t>
      </w:r>
      <w:r w:rsidR="00017A41">
        <w:t>each couple of elements in the furnace (24 tubes, 13 heaters</w:t>
      </w:r>
      <w:r w:rsidR="009A7E6D">
        <w:t>,</w:t>
      </w:r>
      <w:r w:rsidR="00017A41">
        <w:t xml:space="preserve"> and the </w:t>
      </w:r>
      <w:r w:rsidR="00972303">
        <w:t xml:space="preserve">furnace </w:t>
      </w:r>
      <w:r w:rsidR="00017A41">
        <w:t xml:space="preserve">wall) will exchange </w:t>
      </w:r>
      <w:r>
        <w:t xml:space="preserve">radiant heat, </w:t>
      </w:r>
      <w:r w:rsidR="00380803">
        <w:t>giving rise to</w:t>
      </w:r>
      <w:r>
        <w:t xml:space="preserve"> a very large number of equations and variables</w:t>
      </w:r>
      <w:r w:rsidR="00380803">
        <w:t>, which are not easily solved,</w:t>
      </w:r>
      <w:r w:rsidR="003B21BD">
        <w:t xml:space="preserve"> </w:t>
      </w:r>
      <w:r>
        <w:t xml:space="preserve">unless </w:t>
      </w:r>
      <w:r w:rsidR="00380803">
        <w:t xml:space="preserve">under </w:t>
      </w:r>
      <w:r>
        <w:t>very rough simplifications, such as assuming that all tubes and all heating elements are at the same temperature,</w:t>
      </w:r>
      <w:r w:rsidR="00242D4C">
        <w:t xml:space="preserve"> T</w:t>
      </w:r>
      <w:r w:rsidR="00242D4C" w:rsidRPr="00242D4C">
        <w:rPr>
          <w:vertAlign w:val="subscript"/>
        </w:rPr>
        <w:t>PT</w:t>
      </w:r>
      <w:r w:rsidR="00242D4C">
        <w:t xml:space="preserve"> and T</w:t>
      </w:r>
      <w:r w:rsidR="00242D4C" w:rsidRPr="00242D4C">
        <w:rPr>
          <w:vertAlign w:val="subscript"/>
        </w:rPr>
        <w:t>HE</w:t>
      </w:r>
      <w:r w:rsidR="00242D4C">
        <w:t>, respectively.</w:t>
      </w:r>
      <w:r>
        <w:t xml:space="preserve"> In all other cases</w:t>
      </w:r>
      <w:r w:rsidR="009A7E6D">
        <w:t>,</w:t>
      </w:r>
      <w:r>
        <w:t xml:space="preserve"> a </w:t>
      </w:r>
      <w:r w:rsidR="00242D4C">
        <w:t>co</w:t>
      </w:r>
      <w:r w:rsidR="00294CF4">
        <w:t>de should</w:t>
      </w:r>
      <w:r>
        <w:t xml:space="preserve"> be </w:t>
      </w:r>
      <w:r w:rsidR="00294CF4">
        <w:t>written</w:t>
      </w:r>
      <w:r w:rsidR="00242D4C">
        <w:t xml:space="preserve">, </w:t>
      </w:r>
      <w:r w:rsidR="00242D4C">
        <w:lastRenderedPageBreak/>
        <w:t xml:space="preserve">providing </w:t>
      </w:r>
      <w:r w:rsidR="00294CF4">
        <w:t>reason</w:t>
      </w:r>
      <w:r w:rsidR="00677969">
        <w:t xml:space="preserve">able </w:t>
      </w:r>
      <w:r w:rsidR="00242D4C">
        <w:t xml:space="preserve">initial values for the variables and </w:t>
      </w:r>
      <w:r w:rsidR="00294CF4">
        <w:t xml:space="preserve">suitable </w:t>
      </w:r>
      <w:r w:rsidR="00677969">
        <w:t>criteria to iterate</w:t>
      </w:r>
      <w:r w:rsidR="00294CF4">
        <w:t>,</w:t>
      </w:r>
      <w:r w:rsidR="00677969">
        <w:t xml:space="preserve"> adjusting these values to </w:t>
      </w:r>
      <w:r w:rsidR="00242D4C">
        <w:t>minimiz</w:t>
      </w:r>
      <w:r w:rsidR="00677969">
        <w:t>e</w:t>
      </w:r>
      <w:r w:rsidR="00242D4C">
        <w:t xml:space="preserve"> the difference </w:t>
      </w:r>
      <w:r w:rsidR="00DA2FDB">
        <w:t xml:space="preserve">between the heat provided </w:t>
      </w:r>
      <w:r w:rsidR="00294CF4">
        <w:t>to the process fluid in the furnace and the</w:t>
      </w:r>
      <w:r w:rsidR="00DA2FDB">
        <w:t xml:space="preserve"> required </w:t>
      </w:r>
      <w:r w:rsidR="00294CF4">
        <w:t>duty</w:t>
      </w:r>
      <w:r w:rsidR="00DA2FDB">
        <w:t xml:space="preserve">. </w:t>
      </w:r>
    </w:p>
    <w:p w14:paraId="7568B51B" w14:textId="77777777" w:rsidR="004B141D" w:rsidRPr="005A4CDD" w:rsidRDefault="00450247" w:rsidP="00242D4C">
      <w:pPr>
        <w:pStyle w:val="CETheadingx"/>
      </w:pPr>
      <w:r w:rsidRPr="005A4CDD">
        <w:t>Scheme 1</w:t>
      </w:r>
    </w:p>
    <w:p w14:paraId="4CF8C73E" w14:textId="77777777" w:rsidR="00677969" w:rsidRDefault="00450247" w:rsidP="00850D26">
      <w:pPr>
        <w:pStyle w:val="CETBodytext"/>
      </w:pPr>
      <w:r w:rsidRPr="005A4CDD">
        <w:t xml:space="preserve">Regarding the furnace arrangement of Figure 3a, </w:t>
      </w:r>
      <w:r w:rsidR="003C4B9B">
        <w:rPr>
          <w:rFonts w:cs="Arial"/>
          <w:color w:val="000000"/>
          <w:shd w:val="clear" w:color="auto" w:fill="FFFFFF"/>
        </w:rPr>
        <w:t xml:space="preserve">the first very simplified assumption made was that all the tubes were at the same average temperature, </w:t>
      </w:r>
      <w:r w:rsidR="00C500C1" w:rsidRPr="005A4CDD">
        <w:t>T</w:t>
      </w:r>
      <w:r w:rsidR="00C500C1" w:rsidRPr="005A4CDD">
        <w:rPr>
          <w:vertAlign w:val="subscript"/>
        </w:rPr>
        <w:t>PT</w:t>
      </w:r>
      <w:r w:rsidR="00C500C1" w:rsidRPr="005A4CDD">
        <w:t xml:space="preserve"> = </w:t>
      </w:r>
      <w:r w:rsidR="003E00FB" w:rsidRPr="005A4CDD">
        <w:t>340</w:t>
      </w:r>
      <w:r w:rsidR="009C3095" w:rsidRPr="005A4CDD">
        <w:t xml:space="preserve"> °C</w:t>
      </w:r>
      <w:r w:rsidR="00A54200" w:rsidRPr="005A4CDD">
        <w:t>.</w:t>
      </w:r>
      <w:r w:rsidR="009C3095" w:rsidRPr="005A4CDD">
        <w:rPr>
          <w:b/>
        </w:rPr>
        <w:t xml:space="preserve"> </w:t>
      </w:r>
      <w:r w:rsidR="00A54200" w:rsidRPr="005A4CDD">
        <w:t>A</w:t>
      </w:r>
      <w:r w:rsidR="00C500C1" w:rsidRPr="005A4CDD">
        <w:t xml:space="preserve">ssuming </w:t>
      </w:r>
      <w:r w:rsidR="00A54200" w:rsidRPr="005A4CDD">
        <w:t xml:space="preserve">also </w:t>
      </w:r>
      <w:r w:rsidR="00C500C1" w:rsidRPr="005A4CDD">
        <w:t xml:space="preserve">that all heating elements are at the same temperature, </w:t>
      </w:r>
      <w:r>
        <w:t>T</w:t>
      </w:r>
      <w:r w:rsidRPr="00677969">
        <w:rPr>
          <w:vertAlign w:val="subscript"/>
        </w:rPr>
        <w:t>HE</w:t>
      </w:r>
      <w:r>
        <w:t xml:space="preserve">, </w:t>
      </w:r>
      <w:r w:rsidR="00C500C1" w:rsidRPr="005A4CDD">
        <w:t xml:space="preserve">the </w:t>
      </w:r>
      <w:r w:rsidR="00F02231" w:rsidRPr="005A4CDD">
        <w:t xml:space="preserve">system of </w:t>
      </w:r>
      <w:r w:rsidR="004B4BF3" w:rsidRPr="005A4CDD">
        <w:t>equa</w:t>
      </w:r>
      <w:r w:rsidR="00C500C1" w:rsidRPr="005A4CDD">
        <w:t xml:space="preserve">tions </w:t>
      </w:r>
      <w:r w:rsidR="00F02231" w:rsidRPr="005A4CDD">
        <w:t xml:space="preserve">in Table 3 </w:t>
      </w:r>
      <w:r w:rsidR="00294CF4">
        <w:t>is</w:t>
      </w:r>
      <w:r w:rsidR="00C500C1" w:rsidRPr="005A4CDD">
        <w:t xml:space="preserve"> </w:t>
      </w:r>
      <w:r w:rsidR="00294CF4">
        <w:t xml:space="preserve">easily </w:t>
      </w:r>
      <w:r w:rsidR="00C500C1" w:rsidRPr="005A4CDD">
        <w:t>solved</w:t>
      </w:r>
      <w:r w:rsidR="00430DCF">
        <w:t xml:space="preserve"> obtaining </w:t>
      </w:r>
      <w:r>
        <w:t xml:space="preserve">the temperature of the </w:t>
      </w:r>
      <w:r w:rsidR="00C500C1" w:rsidRPr="005A4CDD">
        <w:t>heat</w:t>
      </w:r>
      <w:r w:rsidR="00294CF4">
        <w:t>ers</w:t>
      </w:r>
      <w:r>
        <w:t>,</w:t>
      </w:r>
      <w:r w:rsidR="00C500C1" w:rsidRPr="005A4CDD">
        <w:t xml:space="preserve"> T</w:t>
      </w:r>
      <w:r w:rsidR="00C500C1" w:rsidRPr="005A4CDD">
        <w:rPr>
          <w:vertAlign w:val="subscript"/>
        </w:rPr>
        <w:t>HE</w:t>
      </w:r>
      <w:r w:rsidR="00C500C1" w:rsidRPr="005A4CDD">
        <w:t xml:space="preserve"> = </w:t>
      </w:r>
      <w:r w:rsidR="003E00FB" w:rsidRPr="005A4CDD">
        <w:t>923</w:t>
      </w:r>
      <w:r w:rsidR="00C500C1" w:rsidRPr="005A4CDD">
        <w:t xml:space="preserve"> °C</w:t>
      </w:r>
      <w:r>
        <w:t xml:space="preserve">, </w:t>
      </w:r>
      <w:r w:rsidR="00C500C1" w:rsidRPr="005A4CDD">
        <w:t xml:space="preserve">and </w:t>
      </w:r>
      <w:r>
        <w:t>of the</w:t>
      </w:r>
      <w:r w:rsidRPr="005A4CDD">
        <w:t xml:space="preserve"> refractory </w:t>
      </w:r>
      <w:r>
        <w:t>lining,</w:t>
      </w:r>
      <w:r w:rsidRPr="005A4CDD">
        <w:t xml:space="preserve"> </w:t>
      </w:r>
      <w:r w:rsidR="00C500C1" w:rsidRPr="005A4CDD">
        <w:t>T</w:t>
      </w:r>
      <w:r w:rsidR="00C500C1" w:rsidRPr="005A4CDD">
        <w:rPr>
          <w:vertAlign w:val="subscript"/>
        </w:rPr>
        <w:t>RL</w:t>
      </w:r>
      <w:r w:rsidR="00C500C1" w:rsidRPr="005A4CDD">
        <w:t xml:space="preserve"> = </w:t>
      </w:r>
      <w:r w:rsidR="003E00FB" w:rsidRPr="005A4CDD">
        <w:t>707</w:t>
      </w:r>
      <w:r w:rsidR="00C500C1" w:rsidRPr="005A4CDD">
        <w:t xml:space="preserve"> °C</w:t>
      </w:r>
      <w:r w:rsidR="00F02231" w:rsidRPr="005A4CDD">
        <w:t xml:space="preserve">. </w:t>
      </w:r>
    </w:p>
    <w:p w14:paraId="7F0067DE" w14:textId="77777777" w:rsidR="00677969" w:rsidRDefault="00450247" w:rsidP="00850D26">
      <w:pPr>
        <w:pStyle w:val="CETBodytext"/>
      </w:pPr>
      <w:r w:rsidRPr="005A4CDD">
        <w:t>Then, the temperature of each tube</w:t>
      </w:r>
      <w:r w:rsidR="004B4BF3" w:rsidRPr="005A4CDD">
        <w:t>,</w:t>
      </w:r>
      <w:r w:rsidRPr="005A4CDD">
        <w:t xml:space="preserve"> ranging from 3</w:t>
      </w:r>
      <w:r w:rsidR="003E00FB" w:rsidRPr="005A4CDD">
        <w:t>58</w:t>
      </w:r>
      <w:r w:rsidRPr="005A4CDD">
        <w:t xml:space="preserve"> and 4</w:t>
      </w:r>
      <w:r w:rsidR="003E00FB" w:rsidRPr="005A4CDD">
        <w:t>3</w:t>
      </w:r>
      <w:r w:rsidR="00430DCF">
        <w:t>2 °C</w:t>
      </w:r>
      <w:r w:rsidRPr="005A4CDD">
        <w:t>,</w:t>
      </w:r>
      <w:r w:rsidR="00430DCF" w:rsidRPr="005A4CDD">
        <w:t xml:space="preserve"> depending on </w:t>
      </w:r>
      <w:r w:rsidR="000028C6">
        <w:t>the</w:t>
      </w:r>
      <w:r w:rsidR="00430DCF" w:rsidRPr="005A4CDD">
        <w:t xml:space="preserve"> sequence in the two-passes of the process fluid</w:t>
      </w:r>
      <w:r w:rsidR="00430DCF">
        <w:t>,</w:t>
      </w:r>
      <w:r w:rsidR="00430DCF" w:rsidRPr="005A4CDD">
        <w:t xml:space="preserve"> </w:t>
      </w:r>
      <w:r w:rsidR="004B4BF3" w:rsidRPr="005A4CDD">
        <w:t xml:space="preserve">was calculated </w:t>
      </w:r>
      <w:r w:rsidR="00277B7C" w:rsidRPr="005A4CDD">
        <w:t>from</w:t>
      </w:r>
      <w:r w:rsidR="004B4BF3" w:rsidRPr="005A4CDD">
        <w:t xml:space="preserve"> eq(3) </w:t>
      </w:r>
      <w:r w:rsidRPr="005A4CDD">
        <w:t xml:space="preserve">and the system </w:t>
      </w:r>
      <w:r w:rsidR="00277B7C" w:rsidRPr="005A4CDD">
        <w:t xml:space="preserve">of equations </w:t>
      </w:r>
      <w:r w:rsidRPr="005A4CDD">
        <w:t>was solved</w:t>
      </w:r>
      <w:r w:rsidR="00277B7C" w:rsidRPr="005A4CDD">
        <w:t xml:space="preserve"> again</w:t>
      </w:r>
      <w:r w:rsidRPr="005A4CDD">
        <w:t xml:space="preserve">, still assuming all heating elements </w:t>
      </w:r>
      <w:r w:rsidR="004B4BF3" w:rsidRPr="005A4CDD">
        <w:t>to be</w:t>
      </w:r>
      <w:r w:rsidRPr="005A4CDD">
        <w:t xml:space="preserve"> at the same temperature</w:t>
      </w:r>
      <w:r w:rsidR="00F02231" w:rsidRPr="005A4CDD">
        <w:t>, obtaining</w:t>
      </w:r>
      <w:r w:rsidRPr="005A4CDD">
        <w:t xml:space="preserve"> T</w:t>
      </w:r>
      <w:r w:rsidRPr="005A4CDD">
        <w:rPr>
          <w:vertAlign w:val="subscript"/>
        </w:rPr>
        <w:t>HE</w:t>
      </w:r>
      <w:r w:rsidRPr="005A4CDD">
        <w:t xml:space="preserve"> = </w:t>
      </w:r>
      <w:r w:rsidR="003E00FB" w:rsidRPr="005A4CDD">
        <w:t>9</w:t>
      </w:r>
      <w:r w:rsidR="00430DCF">
        <w:t>20</w:t>
      </w:r>
      <w:r w:rsidRPr="005A4CDD">
        <w:t xml:space="preserve"> °C and T</w:t>
      </w:r>
      <w:r w:rsidRPr="005A4CDD">
        <w:rPr>
          <w:vertAlign w:val="subscript"/>
        </w:rPr>
        <w:t>RL</w:t>
      </w:r>
      <w:r w:rsidRPr="005A4CDD">
        <w:t xml:space="preserve"> = </w:t>
      </w:r>
      <w:r w:rsidR="003E00FB" w:rsidRPr="005A4CDD">
        <w:t>70</w:t>
      </w:r>
      <w:r w:rsidR="00430DCF">
        <w:t>2</w:t>
      </w:r>
      <w:r w:rsidRPr="005A4CDD">
        <w:t xml:space="preserve"> °C.</w:t>
      </w:r>
    </w:p>
    <w:p w14:paraId="4D9DA164" w14:textId="77777777" w:rsidR="00E03ABB" w:rsidRDefault="00450247" w:rsidP="00850D26">
      <w:pPr>
        <w:pStyle w:val="CETBodytext"/>
      </w:pPr>
      <w:r w:rsidRPr="005A4CDD">
        <w:t>Finally, also the assumption that all Tubothal</w:t>
      </w:r>
      <w:r w:rsidRPr="005A4CDD">
        <w:rPr>
          <w:rFonts w:cs="Arial"/>
        </w:rPr>
        <w:t>®</w:t>
      </w:r>
      <w:r w:rsidRPr="005A4CDD">
        <w:t xml:space="preserve"> are at the same temperature was removed</w:t>
      </w:r>
      <w:r w:rsidR="00677969">
        <w:t>:</w:t>
      </w:r>
      <w:r w:rsidR="00450DF2" w:rsidRPr="005A4CDD">
        <w:t xml:space="preserve"> in this case, </w:t>
      </w:r>
      <w:r w:rsidR="00C500C1" w:rsidRPr="005A4CDD">
        <w:t>a Matlab code was written</w:t>
      </w:r>
      <w:r w:rsidR="00677969" w:rsidRPr="005A4CDD">
        <w:t xml:space="preserve">, and the temperatures of each tube and </w:t>
      </w:r>
      <w:r w:rsidR="00294CF4">
        <w:t xml:space="preserve">heater </w:t>
      </w:r>
      <w:r w:rsidR="00677969" w:rsidRPr="005A4CDD">
        <w:t>were calculated</w:t>
      </w:r>
      <w:r w:rsidR="00450DF2" w:rsidRPr="005A4CDD">
        <w:t>.</w:t>
      </w:r>
      <w:r w:rsidR="00430DCF">
        <w:t xml:space="preserve"> The results were as follows: </w:t>
      </w:r>
      <w:r w:rsidR="005250BF" w:rsidRPr="005A4CDD">
        <w:t>temperatures of the tubes in the range 3</w:t>
      </w:r>
      <w:r w:rsidR="003E00FB" w:rsidRPr="005A4CDD">
        <w:t>6</w:t>
      </w:r>
      <w:r w:rsidR="00430DCF">
        <w:t>9</w:t>
      </w:r>
      <w:r w:rsidR="005250BF" w:rsidRPr="005A4CDD">
        <w:t xml:space="preserve"> - 4</w:t>
      </w:r>
      <w:r w:rsidR="003E00FB" w:rsidRPr="005A4CDD">
        <w:t>2</w:t>
      </w:r>
      <w:r w:rsidR="00430DCF">
        <w:t>9</w:t>
      </w:r>
      <w:r w:rsidR="005250BF" w:rsidRPr="005A4CDD">
        <w:t xml:space="preserve"> °C</w:t>
      </w:r>
      <w:r w:rsidR="00430DCF">
        <w:t xml:space="preserve">; temperature of </w:t>
      </w:r>
      <w:r w:rsidR="00430DCF" w:rsidRPr="005A4CDD">
        <w:t>the refractory lining 681</w:t>
      </w:r>
      <w:r w:rsidR="00430DCF">
        <w:t xml:space="preserve"> </w:t>
      </w:r>
      <w:r w:rsidR="00430DCF" w:rsidRPr="005A4CDD">
        <w:t>°C</w:t>
      </w:r>
      <w:r w:rsidR="00430DCF">
        <w:t xml:space="preserve">, temperatures </w:t>
      </w:r>
      <w:r w:rsidR="005250BF" w:rsidRPr="005A4CDD">
        <w:t>of the Tubothal</w:t>
      </w:r>
      <w:r w:rsidR="005250BF" w:rsidRPr="005A4CDD">
        <w:rPr>
          <w:rFonts w:cs="Arial"/>
        </w:rPr>
        <w:t>®</w:t>
      </w:r>
      <w:r w:rsidR="005250BF" w:rsidRPr="005A4CDD">
        <w:t xml:space="preserve"> heat</w:t>
      </w:r>
      <w:r w:rsidR="00294CF4">
        <w:t xml:space="preserve">ers </w:t>
      </w:r>
      <w:r w:rsidR="00850D26" w:rsidRPr="005A4CDD">
        <w:t xml:space="preserve">in the </w:t>
      </w:r>
      <w:r w:rsidR="005250BF" w:rsidRPr="005A4CDD">
        <w:t xml:space="preserve">range </w:t>
      </w:r>
      <w:r w:rsidR="003E00FB" w:rsidRPr="005A4CDD">
        <w:t>881</w:t>
      </w:r>
      <w:r w:rsidR="00450DF2" w:rsidRPr="005A4CDD">
        <w:t xml:space="preserve"> </w:t>
      </w:r>
      <w:r w:rsidR="00850D26" w:rsidRPr="005A4CDD">
        <w:t>–</w:t>
      </w:r>
      <w:r w:rsidR="00450DF2" w:rsidRPr="005A4CDD">
        <w:t xml:space="preserve"> </w:t>
      </w:r>
      <w:r w:rsidR="003E00FB" w:rsidRPr="005A4CDD">
        <w:t>91</w:t>
      </w:r>
      <w:r w:rsidR="00430DCF">
        <w:t>3</w:t>
      </w:r>
      <w:r w:rsidR="00850D26" w:rsidRPr="005A4CDD">
        <w:t xml:space="preserve"> °C, except the central one (</w:t>
      </w:r>
      <w:r w:rsidRPr="005A4CDD">
        <w:t>III, see Figure 3a)</w:t>
      </w:r>
      <w:r w:rsidR="00850D26" w:rsidRPr="005A4CDD">
        <w:t>, whose temperature was much higher (</w:t>
      </w:r>
      <w:r w:rsidR="003E00FB" w:rsidRPr="005A4CDD">
        <w:t>1164</w:t>
      </w:r>
      <w:r w:rsidR="005250BF" w:rsidRPr="005A4CDD">
        <w:t xml:space="preserve"> °C</w:t>
      </w:r>
      <w:r w:rsidR="00850D26" w:rsidRPr="005A4CDD">
        <w:t>)</w:t>
      </w:r>
      <w:r w:rsidR="005250BF" w:rsidRPr="005A4CDD">
        <w:t>.</w:t>
      </w:r>
      <w:r w:rsidR="00A54200" w:rsidRPr="005A4CDD">
        <w:t xml:space="preserve"> </w:t>
      </w:r>
      <w:r w:rsidR="00677969">
        <w:t xml:space="preserve">It should be noticed that </w:t>
      </w:r>
      <w:r w:rsidR="00850D26" w:rsidRPr="005A4CDD">
        <w:t>t</w:t>
      </w:r>
      <w:r w:rsidR="00CE7EB9" w:rsidRPr="005A4CDD">
        <w:t xml:space="preserve">he refractory </w:t>
      </w:r>
      <w:r w:rsidR="00677969">
        <w:t xml:space="preserve">cannot </w:t>
      </w:r>
      <w:r w:rsidR="00CE7EB9" w:rsidRPr="005A4CDD">
        <w:t xml:space="preserve">irradiate the </w:t>
      </w:r>
      <w:r w:rsidR="00677969">
        <w:t xml:space="preserve">six </w:t>
      </w:r>
      <w:r w:rsidRPr="005A4CDD">
        <w:t xml:space="preserve">C </w:t>
      </w:r>
      <w:r w:rsidR="00CE7EB9" w:rsidRPr="005A4CDD">
        <w:t xml:space="preserve">tubes </w:t>
      </w:r>
      <w:r w:rsidR="004B4BF3" w:rsidRPr="005A4CDD">
        <w:t>placed in the most inner hexagon (</w:t>
      </w:r>
      <w:r w:rsidR="00CA318F" w:rsidRPr="005A4CDD">
        <w:t>Figure 3a)</w:t>
      </w:r>
      <w:r w:rsidR="00CE7EB9" w:rsidRPr="005A4CDD">
        <w:t>,</w:t>
      </w:r>
      <w:r w:rsidR="00850D26" w:rsidRPr="005A4CDD">
        <w:t xml:space="preserve"> and this explains the higher temperature </w:t>
      </w:r>
      <w:r w:rsidR="00677969">
        <w:t>needed for</w:t>
      </w:r>
      <w:r w:rsidR="00850D26" w:rsidRPr="005A4CDD">
        <w:t xml:space="preserve"> the central heat</w:t>
      </w:r>
      <w:r w:rsidR="00294CF4">
        <w:t>er</w:t>
      </w:r>
      <w:r w:rsidR="00850D26" w:rsidRPr="005A4CDD">
        <w:t xml:space="preserve"> </w:t>
      </w:r>
      <w:r w:rsidR="00745DFA" w:rsidRPr="005A4CDD">
        <w:t>III</w:t>
      </w:r>
      <w:r w:rsidR="00850D26" w:rsidRPr="005A4CDD">
        <w:t xml:space="preserve">. </w:t>
      </w:r>
      <w:r w:rsidR="00677969">
        <w:t>In fact, t</w:t>
      </w:r>
      <w:r w:rsidR="00850D26" w:rsidRPr="005A4CDD">
        <w:t xml:space="preserve">he refractory lining </w:t>
      </w:r>
      <w:r>
        <w:t xml:space="preserve">gives a substantial contribution to the overall heat transfer, </w:t>
      </w:r>
      <w:r w:rsidR="004B4BF3" w:rsidRPr="005A4CDD">
        <w:t>provid</w:t>
      </w:r>
      <w:r>
        <w:t>ing</w:t>
      </w:r>
      <w:r w:rsidR="00CE7EB9" w:rsidRPr="005A4CDD">
        <w:t xml:space="preserve"> around 4</w:t>
      </w:r>
      <w:r w:rsidR="009C43EF" w:rsidRPr="005A4CDD">
        <w:t>3</w:t>
      </w:r>
      <w:r w:rsidR="00CE7EB9" w:rsidRPr="005A4CDD">
        <w:t xml:space="preserve">% of </w:t>
      </w:r>
      <w:r w:rsidRPr="005A4CDD">
        <w:t xml:space="preserve">the </w:t>
      </w:r>
      <w:r w:rsidR="00CE7EB9" w:rsidRPr="005A4CDD">
        <w:t xml:space="preserve">heat received by the </w:t>
      </w:r>
      <w:r w:rsidR="009C43EF" w:rsidRPr="005A4CDD">
        <w:t xml:space="preserve">inner </w:t>
      </w:r>
      <w:r w:rsidR="00745DFA" w:rsidRPr="005A4CDD">
        <w:t xml:space="preserve">B </w:t>
      </w:r>
      <w:r w:rsidR="004B4BF3" w:rsidRPr="005A4CDD">
        <w:t>tubes</w:t>
      </w:r>
      <w:r w:rsidR="009C43EF" w:rsidRPr="005A4CDD">
        <w:t xml:space="preserve">, and 62% of that received by the outer </w:t>
      </w:r>
      <w:r w:rsidR="00745DFA" w:rsidRPr="005A4CDD">
        <w:t xml:space="preserve">A </w:t>
      </w:r>
      <w:r w:rsidR="009C43EF" w:rsidRPr="005A4CDD">
        <w:t>ones</w:t>
      </w:r>
      <w:r>
        <w:t>.</w:t>
      </w:r>
    </w:p>
    <w:p w14:paraId="334548FA" w14:textId="77777777" w:rsidR="00CA318F" w:rsidRPr="005A4CDD" w:rsidRDefault="00450247" w:rsidP="00850D26">
      <w:pPr>
        <w:pStyle w:val="CETBodytext"/>
      </w:pPr>
      <w:r w:rsidRPr="005A4CDD">
        <w:t>T</w:t>
      </w:r>
      <w:r w:rsidR="00A54200" w:rsidRPr="005A4CDD">
        <w:t xml:space="preserve">he power </w:t>
      </w:r>
      <w:r w:rsidR="00677969">
        <w:t xml:space="preserve">supplied by </w:t>
      </w:r>
      <w:r w:rsidRPr="005A4CDD">
        <w:t>the</w:t>
      </w:r>
      <w:r w:rsidR="00A54200" w:rsidRPr="005A4CDD">
        <w:t xml:space="preserve"> </w:t>
      </w:r>
      <w:r w:rsidR="00164646" w:rsidRPr="005A4CDD">
        <w:t xml:space="preserve">heating </w:t>
      </w:r>
      <w:r w:rsidR="00A54200" w:rsidRPr="005A4CDD">
        <w:t>element</w:t>
      </w:r>
      <w:r w:rsidRPr="005A4CDD">
        <w:t>s</w:t>
      </w:r>
      <w:r w:rsidR="00A54200" w:rsidRPr="005A4CDD">
        <w:t xml:space="preserve"> </w:t>
      </w:r>
      <w:r w:rsidR="00677969">
        <w:t>was</w:t>
      </w:r>
      <w:r w:rsidR="00A54200" w:rsidRPr="005A4CDD">
        <w:t xml:space="preserve"> in the range 1</w:t>
      </w:r>
      <w:r w:rsidR="005A4CDD" w:rsidRPr="005A4CDD">
        <w:t>34</w:t>
      </w:r>
      <w:r w:rsidR="00450DF2" w:rsidRPr="005A4CDD">
        <w:t xml:space="preserve"> </w:t>
      </w:r>
      <w:r w:rsidR="00A54200" w:rsidRPr="005A4CDD">
        <w:t>- 1</w:t>
      </w:r>
      <w:r w:rsidR="005A4CDD" w:rsidRPr="005A4CDD">
        <w:t>49</w:t>
      </w:r>
      <w:r w:rsidR="00A54200" w:rsidRPr="005A4CDD">
        <w:t xml:space="preserve"> kW</w:t>
      </w:r>
      <w:r w:rsidR="00E03ABB">
        <w:t xml:space="preserve">, </w:t>
      </w:r>
      <w:r w:rsidR="00E03ABB" w:rsidRPr="005A4CDD">
        <w:t>except the central III one</w:t>
      </w:r>
      <w:r w:rsidR="00677969">
        <w:t xml:space="preserve"> (</w:t>
      </w:r>
      <w:r w:rsidRPr="005A4CDD">
        <w:t xml:space="preserve">213 </w:t>
      </w:r>
      <w:r w:rsidR="00E03ABB">
        <w:t>kW</w:t>
      </w:r>
      <w:r w:rsidR="00677969">
        <w:t>)</w:t>
      </w:r>
      <w:r w:rsidR="004B4BF3" w:rsidRPr="005A4CDD">
        <w:t xml:space="preserve">: </w:t>
      </w:r>
      <w:r w:rsidR="004C7599">
        <w:t>such</w:t>
      </w:r>
      <w:r w:rsidR="004B4BF3" w:rsidRPr="005A4CDD">
        <w:t xml:space="preserve"> values are</w:t>
      </w:r>
      <w:r w:rsidR="00164646" w:rsidRPr="005A4CDD">
        <w:t xml:space="preserve"> </w:t>
      </w:r>
      <w:r w:rsidR="00A54200" w:rsidRPr="005A4CDD">
        <w:t xml:space="preserve">remarkably lower than </w:t>
      </w:r>
      <w:r w:rsidR="004B4BF3" w:rsidRPr="005A4CDD">
        <w:t xml:space="preserve">that of about 275 kW, </w:t>
      </w:r>
      <w:r w:rsidR="00294CF4">
        <w:t xml:space="preserve">which is the maximum power output </w:t>
      </w:r>
      <w:r w:rsidR="009C43EF" w:rsidRPr="005A4CDD">
        <w:t xml:space="preserve">for a 6 m long and 0.17 m diameter </w:t>
      </w:r>
      <w:r w:rsidR="00164646" w:rsidRPr="005A4CDD">
        <w:t>Tubothal</w:t>
      </w:r>
      <w:r w:rsidR="00164646" w:rsidRPr="005A4CDD">
        <w:rPr>
          <w:rFonts w:cs="Arial"/>
        </w:rPr>
        <w:t xml:space="preserve">®, </w:t>
      </w:r>
      <w:r w:rsidR="004B4BF3" w:rsidRPr="005A4CDD">
        <w:rPr>
          <w:rFonts w:cs="Arial"/>
        </w:rPr>
        <w:t>at</w:t>
      </w:r>
      <w:r w:rsidRPr="005A4CDD">
        <w:t xml:space="preserve"> the lowe</w:t>
      </w:r>
      <w:r w:rsidR="00294CF4">
        <w:t>st</w:t>
      </w:r>
      <w:r w:rsidRPr="005A4CDD">
        <w:t xml:space="preserve"> furnace </w:t>
      </w:r>
      <w:r w:rsidR="00C93ADE" w:rsidRPr="005A4CDD">
        <w:t>temperatures</w:t>
      </w:r>
      <w:r w:rsidRPr="005A4CDD">
        <w:t xml:space="preserve"> reported in Figure 1b</w:t>
      </w:r>
      <w:r w:rsidR="00C977E6" w:rsidRPr="005A4CDD">
        <w:t xml:space="preserve"> (</w:t>
      </w:r>
      <w:r w:rsidRPr="005A4CDD">
        <w:t>800 °C</w:t>
      </w:r>
      <w:r w:rsidR="00C977E6" w:rsidRPr="005A4CDD">
        <w:t>)</w:t>
      </w:r>
      <w:r w:rsidRPr="005A4CDD">
        <w:t>.</w:t>
      </w:r>
    </w:p>
    <w:p w14:paraId="040D7BE3" w14:textId="77777777" w:rsidR="00661D44" w:rsidRPr="005A4CDD" w:rsidRDefault="00450247" w:rsidP="00856433">
      <w:pPr>
        <w:pStyle w:val="CETheadingx"/>
      </w:pPr>
      <w:r w:rsidRPr="005A4CDD">
        <w:t>S</w:t>
      </w:r>
      <w:r w:rsidR="00450DF2" w:rsidRPr="005A4CDD">
        <w:t>cheme 2</w:t>
      </w:r>
    </w:p>
    <w:p w14:paraId="14565782" w14:textId="77777777" w:rsidR="00B57814" w:rsidRPr="005A4CDD" w:rsidRDefault="00450247" w:rsidP="00757A7C">
      <w:pPr>
        <w:pStyle w:val="CETBodytext"/>
      </w:pPr>
      <w:r w:rsidRPr="005A4CDD">
        <w:t xml:space="preserve">The results obtained </w:t>
      </w:r>
      <w:r w:rsidR="000028C6">
        <w:t>from</w:t>
      </w:r>
      <w:r w:rsidRPr="005A4CDD">
        <w:t xml:space="preserve"> Scheme 1 </w:t>
      </w:r>
      <w:r w:rsidR="00CA318F" w:rsidRPr="005A4CDD">
        <w:t xml:space="preserve">configuration </w:t>
      </w:r>
      <w:r w:rsidR="00C93ADE" w:rsidRPr="005A4CDD">
        <w:t>showed that the number of heating elements can be reduced</w:t>
      </w:r>
      <w:r w:rsidRPr="005A4CDD">
        <w:t xml:space="preserve">: </w:t>
      </w:r>
      <w:r w:rsidR="00CA318F" w:rsidRPr="005A4CDD">
        <w:t xml:space="preserve">accordingly, the </w:t>
      </w:r>
      <w:r w:rsidR="00352FC4" w:rsidRPr="005A4CDD">
        <w:t>six</w:t>
      </w:r>
      <w:r w:rsidR="00CA318F" w:rsidRPr="005A4CDD">
        <w:t xml:space="preserve"> </w:t>
      </w:r>
      <w:r w:rsidR="00F02231" w:rsidRPr="005A4CDD">
        <w:t>I</w:t>
      </w:r>
      <w:r w:rsidR="00745DFA" w:rsidRPr="005A4CDD">
        <w:t xml:space="preserve"> </w:t>
      </w:r>
      <w:r w:rsidR="00380803" w:rsidRPr="005A4CDD">
        <w:t>Tubothal</w:t>
      </w:r>
      <w:r w:rsidR="00380803" w:rsidRPr="005A4CDD">
        <w:rPr>
          <w:rFonts w:cs="Arial"/>
        </w:rPr>
        <w:t>®</w:t>
      </w:r>
      <w:r w:rsidR="00380803" w:rsidRPr="005A4CDD">
        <w:t xml:space="preserve"> </w:t>
      </w:r>
      <w:r w:rsidR="00C93ADE" w:rsidRPr="005A4CDD">
        <w:t>heat</w:t>
      </w:r>
      <w:r w:rsidR="00380803">
        <w:t>er</w:t>
      </w:r>
      <w:r w:rsidR="00C93ADE" w:rsidRPr="005A4CDD">
        <w:t xml:space="preserve">s located outside the hexagon structure </w:t>
      </w:r>
      <w:r w:rsidR="00F02231" w:rsidRPr="005A4CDD">
        <w:t xml:space="preserve">(Figure 3a) </w:t>
      </w:r>
      <w:r w:rsidR="00C93ADE" w:rsidRPr="005A4CDD">
        <w:t xml:space="preserve">were removed, and the calculations were repeated, </w:t>
      </w:r>
      <w:r w:rsidRPr="005A4CDD">
        <w:t>with</w:t>
      </w:r>
      <w:r w:rsidR="00C93ADE" w:rsidRPr="005A4CDD">
        <w:t xml:space="preserve"> 7 </w:t>
      </w:r>
      <w:r w:rsidR="00380803">
        <w:t>heaters</w:t>
      </w:r>
      <w:r w:rsidR="00C93ADE" w:rsidRPr="005A4CDD">
        <w:t xml:space="preserve"> instead of 13. </w:t>
      </w:r>
      <w:r w:rsidR="00352FC4" w:rsidRPr="005A4CDD">
        <w:t xml:space="preserve">By removing the most external </w:t>
      </w:r>
      <w:r w:rsidR="00380803" w:rsidRPr="005A4CDD">
        <w:t>Tubothal</w:t>
      </w:r>
      <w:r w:rsidR="00380803" w:rsidRPr="005A4CDD">
        <w:rPr>
          <w:rFonts w:cs="Arial"/>
        </w:rPr>
        <w:t>®</w:t>
      </w:r>
      <w:r w:rsidR="00380803" w:rsidRPr="005A4CDD">
        <w:t xml:space="preserve"> </w:t>
      </w:r>
      <w:r w:rsidR="00352FC4" w:rsidRPr="005A4CDD">
        <w:t>heat</w:t>
      </w:r>
      <w:r w:rsidR="004C7599">
        <w:t>ers</w:t>
      </w:r>
      <w:r w:rsidR="00352FC4" w:rsidRPr="005A4CDD">
        <w:t xml:space="preserve">, the configuration becomes more compact and a smaller inner diameter of the furnace (i.e. 3.062 m) </w:t>
      </w:r>
      <w:r w:rsidR="004553F7" w:rsidRPr="005A4CDD">
        <w:t>wa</w:t>
      </w:r>
      <w:r w:rsidR="00352FC4" w:rsidRPr="005A4CDD">
        <w:t>s assumed.</w:t>
      </w:r>
      <w:r w:rsidR="00C977E6" w:rsidRPr="005A4CDD">
        <w:t xml:space="preserve"> </w:t>
      </w:r>
      <w:r w:rsidR="004C7599">
        <w:t>With this new geometry, t</w:t>
      </w:r>
      <w:r w:rsidR="00352FC4" w:rsidRPr="005A4CDD">
        <w:t>ube-refractory lining and Tubothal</w:t>
      </w:r>
      <w:r w:rsidR="00352FC4" w:rsidRPr="005A4CDD">
        <w:rPr>
          <w:rFonts w:cs="Arial"/>
        </w:rPr>
        <w:t>®</w:t>
      </w:r>
      <w:r w:rsidR="00352FC4" w:rsidRPr="005A4CDD">
        <w:t xml:space="preserve"> – refractory lining </w:t>
      </w:r>
      <w:r w:rsidR="00277B7C" w:rsidRPr="005A4CDD">
        <w:t xml:space="preserve">view factors </w:t>
      </w:r>
      <w:r w:rsidR="00352FC4" w:rsidRPr="005A4CDD">
        <w:t xml:space="preserve">change and become higher than in </w:t>
      </w:r>
      <w:r w:rsidR="009A7E6D">
        <w:t xml:space="preserve">the </w:t>
      </w:r>
      <w:r w:rsidR="00745DFA" w:rsidRPr="005A4CDD">
        <w:t xml:space="preserve">previous Scheme 1 </w:t>
      </w:r>
      <w:r w:rsidR="00352FC4" w:rsidRPr="005A4CDD">
        <w:t>configuration:</w:t>
      </w:r>
      <w:r w:rsidR="00757A7C" w:rsidRPr="005A4CDD">
        <w:t xml:space="preserve"> </w:t>
      </w:r>
      <w:r w:rsidR="00677969">
        <w:t xml:space="preserve">the values </w:t>
      </w:r>
      <w:r w:rsidRPr="005A4CDD">
        <w:t xml:space="preserve">0.3856 for the </w:t>
      </w:r>
      <w:r w:rsidR="00745DFA" w:rsidRPr="005A4CDD">
        <w:t xml:space="preserve">II </w:t>
      </w:r>
      <w:r w:rsidRPr="005A4CDD">
        <w:t>heating elements</w:t>
      </w:r>
      <w:r w:rsidR="00677969">
        <w:t>,</w:t>
      </w:r>
      <w:r w:rsidR="00757A7C" w:rsidRPr="005A4CDD">
        <w:t xml:space="preserve"> </w:t>
      </w:r>
      <w:r w:rsidRPr="005A4CDD">
        <w:t>0.4</w:t>
      </w:r>
      <w:r w:rsidR="00E35688" w:rsidRPr="005A4CDD">
        <w:t>604</w:t>
      </w:r>
      <w:r w:rsidR="001A2C42" w:rsidRPr="005A4CDD">
        <w:t xml:space="preserve"> </w:t>
      </w:r>
      <w:r w:rsidRPr="005A4CDD">
        <w:t xml:space="preserve">for the inner </w:t>
      </w:r>
      <w:r w:rsidR="00745DFA" w:rsidRPr="005A4CDD">
        <w:t xml:space="preserve">B </w:t>
      </w:r>
      <w:r w:rsidRPr="005A4CDD">
        <w:t>process tubes, and 0.</w:t>
      </w:r>
      <w:r w:rsidR="00E35688" w:rsidRPr="005A4CDD">
        <w:t>5989</w:t>
      </w:r>
      <w:r w:rsidRPr="005A4CDD">
        <w:t xml:space="preserve"> for the outer </w:t>
      </w:r>
      <w:r w:rsidR="00745DFA" w:rsidRPr="005A4CDD">
        <w:t xml:space="preserve">A </w:t>
      </w:r>
      <w:r w:rsidRPr="005A4CDD">
        <w:t>ones</w:t>
      </w:r>
      <w:r w:rsidR="00677969">
        <w:t xml:space="preserve"> are obt</w:t>
      </w:r>
      <w:r w:rsidR="00700C40">
        <w:t>a</w:t>
      </w:r>
      <w:r w:rsidR="00677969">
        <w:t>ined</w:t>
      </w:r>
      <w:r w:rsidRPr="005A4CDD">
        <w:t>.</w:t>
      </w:r>
    </w:p>
    <w:p w14:paraId="4F67D7DD" w14:textId="77777777" w:rsidR="00700C40" w:rsidRDefault="00450247" w:rsidP="00450DF2">
      <w:pPr>
        <w:pStyle w:val="CETBodytext"/>
      </w:pPr>
      <w:r>
        <w:t>The results of the simulation show that, as expected,</w:t>
      </w:r>
      <w:r w:rsidR="00B57814" w:rsidRPr="005A4CDD">
        <w:t xml:space="preserve"> </w:t>
      </w:r>
      <w:r w:rsidR="00F02231" w:rsidRPr="005A4CDD">
        <w:t xml:space="preserve">the temperature </w:t>
      </w:r>
      <w:r w:rsidR="00B57814" w:rsidRPr="005A4CDD">
        <w:t xml:space="preserve">of </w:t>
      </w:r>
      <w:r w:rsidR="00F02231" w:rsidRPr="005A4CDD">
        <w:t xml:space="preserve">the </w:t>
      </w:r>
      <w:r w:rsidR="00B57814" w:rsidRPr="005A4CDD">
        <w:t>heat</w:t>
      </w:r>
      <w:r w:rsidR="004C7599">
        <w:t>er</w:t>
      </w:r>
      <w:r w:rsidR="00B57814" w:rsidRPr="005A4CDD">
        <w:t>s</w:t>
      </w:r>
      <w:r w:rsidR="00F02231" w:rsidRPr="005A4CDD">
        <w:t xml:space="preserve"> is higher than in Scheme 1</w:t>
      </w:r>
      <w:r w:rsidR="00B57814" w:rsidRPr="005A4CDD">
        <w:t xml:space="preserve">, ranging from </w:t>
      </w:r>
      <w:r w:rsidR="00DC6AA9" w:rsidRPr="005A4CDD">
        <w:t>958</w:t>
      </w:r>
      <w:r w:rsidR="00B57814" w:rsidRPr="005A4CDD">
        <w:t xml:space="preserve"> </w:t>
      </w:r>
      <w:r w:rsidR="00430DCF">
        <w:t>to</w:t>
      </w:r>
      <w:r w:rsidR="00B57814" w:rsidRPr="005A4CDD">
        <w:t xml:space="preserve"> </w:t>
      </w:r>
      <w:r w:rsidR="00DC6AA9" w:rsidRPr="005A4CDD">
        <w:t>96</w:t>
      </w:r>
      <w:r w:rsidR="00E03ABB">
        <w:t>3</w:t>
      </w:r>
      <w:r w:rsidR="00B57814" w:rsidRPr="005A4CDD">
        <w:t xml:space="preserve"> °C</w:t>
      </w:r>
      <w:r w:rsidR="00164646" w:rsidRPr="005A4CDD">
        <w:t xml:space="preserve"> (</w:t>
      </w:r>
      <w:r w:rsidR="00E03ABB">
        <w:t xml:space="preserve">but is </w:t>
      </w:r>
      <w:r w:rsidR="00DC6AA9" w:rsidRPr="005A4CDD">
        <w:t>1514</w:t>
      </w:r>
      <w:r w:rsidR="00E03ABB">
        <w:t xml:space="preserve"> °C</w:t>
      </w:r>
      <w:r w:rsidR="00164646" w:rsidRPr="005A4CDD">
        <w:t xml:space="preserve"> for the central </w:t>
      </w:r>
      <w:r w:rsidR="00DA0DE9" w:rsidRPr="005A4CDD">
        <w:t xml:space="preserve">III </w:t>
      </w:r>
      <w:r w:rsidR="00164646" w:rsidRPr="005A4CDD">
        <w:t>Tubothal</w:t>
      </w:r>
      <w:r w:rsidR="00164646" w:rsidRPr="005A4CDD">
        <w:rPr>
          <w:rFonts w:cs="Arial"/>
        </w:rPr>
        <w:t>®</w:t>
      </w:r>
      <w:r w:rsidR="00164646" w:rsidRPr="005A4CDD">
        <w:t>)</w:t>
      </w:r>
      <w:r w:rsidR="00F02231" w:rsidRPr="005A4CDD">
        <w:t>, while</w:t>
      </w:r>
      <w:r w:rsidR="00B57814" w:rsidRPr="005A4CDD">
        <w:t xml:space="preserve"> th</w:t>
      </w:r>
      <w:r w:rsidR="004C7599">
        <w:t>at</w:t>
      </w:r>
      <w:r w:rsidR="00B57814" w:rsidRPr="005A4CDD">
        <w:t xml:space="preserve"> of the refractory lining is lower (</w:t>
      </w:r>
      <w:r w:rsidR="00DC6AA9" w:rsidRPr="005A4CDD">
        <w:t>60</w:t>
      </w:r>
      <w:r w:rsidR="00E03ABB">
        <w:t>2</w:t>
      </w:r>
      <w:r w:rsidR="00B57814" w:rsidRPr="005A4CDD">
        <w:t xml:space="preserve"> °C)</w:t>
      </w:r>
      <w:r w:rsidR="00277B7C" w:rsidRPr="005A4CDD">
        <w:t xml:space="preserve">, since the external </w:t>
      </w:r>
      <w:r w:rsidR="004553F7" w:rsidRPr="005A4CDD">
        <w:t xml:space="preserve">I </w:t>
      </w:r>
      <w:r w:rsidR="004C7599" w:rsidRPr="005A4CDD">
        <w:t>Tubothal</w:t>
      </w:r>
      <w:r w:rsidR="004C7599" w:rsidRPr="005A4CDD">
        <w:rPr>
          <w:rFonts w:cs="Arial"/>
        </w:rPr>
        <w:t>®</w:t>
      </w:r>
      <w:r w:rsidR="004C7599">
        <w:rPr>
          <w:rFonts w:cs="Arial"/>
        </w:rPr>
        <w:t xml:space="preserve"> </w:t>
      </w:r>
      <w:r w:rsidR="00277B7C" w:rsidRPr="005A4CDD">
        <w:t>heat</w:t>
      </w:r>
      <w:r w:rsidR="004C7599">
        <w:t>er</w:t>
      </w:r>
      <w:r w:rsidR="00277B7C" w:rsidRPr="005A4CDD">
        <w:t>s have been removed</w:t>
      </w:r>
      <w:r w:rsidR="00F02231" w:rsidRPr="005A4CDD">
        <w:t xml:space="preserve">. The </w:t>
      </w:r>
      <w:r w:rsidR="00164646" w:rsidRPr="005A4CDD">
        <w:t xml:space="preserve">contribution of the refractory lining to the heat received by the tubes </w:t>
      </w:r>
      <w:r>
        <w:t>is un</w:t>
      </w:r>
      <w:r w:rsidR="00164646" w:rsidRPr="005A4CDD">
        <w:t>change</w:t>
      </w:r>
      <w:r>
        <w:t>d</w:t>
      </w:r>
      <w:r w:rsidR="00164646" w:rsidRPr="005A4CDD">
        <w:t xml:space="preserve"> for the inner </w:t>
      </w:r>
      <w:r w:rsidR="00745DFA" w:rsidRPr="005A4CDD">
        <w:t xml:space="preserve">B </w:t>
      </w:r>
      <w:r w:rsidR="00164646" w:rsidRPr="005A4CDD">
        <w:t>tubes</w:t>
      </w:r>
      <w:r w:rsidR="00C977E6" w:rsidRPr="005A4CDD">
        <w:t xml:space="preserve"> (43%)</w:t>
      </w:r>
      <w:r w:rsidR="00164646" w:rsidRPr="005A4CDD">
        <w:t xml:space="preserve">, </w:t>
      </w:r>
      <w:r>
        <w:t>while</w:t>
      </w:r>
      <w:r w:rsidR="00164646" w:rsidRPr="005A4CDD">
        <w:t xml:space="preserve"> decreases for the outer </w:t>
      </w:r>
      <w:r w:rsidR="00745DFA" w:rsidRPr="005A4CDD">
        <w:t xml:space="preserve">A </w:t>
      </w:r>
      <w:r w:rsidR="00164646" w:rsidRPr="005A4CDD">
        <w:t>ones</w:t>
      </w:r>
      <w:r w:rsidR="009B779B" w:rsidRPr="005A4CDD">
        <w:t xml:space="preserve"> (52%)</w:t>
      </w:r>
      <w:r w:rsidR="004C7599">
        <w:t>; t</w:t>
      </w:r>
      <w:r>
        <w:t xml:space="preserve">he temperatures of the tubes are </w:t>
      </w:r>
      <w:r w:rsidR="004C7599">
        <w:t>like Scheme 1 (</w:t>
      </w:r>
      <w:r>
        <w:t>363 – 431 °C</w:t>
      </w:r>
      <w:r w:rsidR="004C7599">
        <w:t>)</w:t>
      </w:r>
      <w:r>
        <w:t>.</w:t>
      </w:r>
      <w:r w:rsidR="00167D0C" w:rsidRPr="005A4CDD">
        <w:t xml:space="preserve"> </w:t>
      </w:r>
    </w:p>
    <w:p w14:paraId="5DD1179E" w14:textId="77777777" w:rsidR="00062124" w:rsidRPr="005A4CDD" w:rsidRDefault="00450247" w:rsidP="00450DF2">
      <w:pPr>
        <w:pStyle w:val="CETBodytext"/>
      </w:pPr>
      <w:r w:rsidRPr="005A4CDD">
        <w:t>T</w:t>
      </w:r>
      <w:r w:rsidR="009B779B" w:rsidRPr="005A4CDD">
        <w:t xml:space="preserve">he power </w:t>
      </w:r>
      <w:r w:rsidR="00700C40">
        <w:t xml:space="preserve">supplied by </w:t>
      </w:r>
      <w:r w:rsidR="009B779B" w:rsidRPr="005A4CDD">
        <w:t xml:space="preserve">the heating elements </w:t>
      </w:r>
      <w:r w:rsidR="00700C40">
        <w:t>is</w:t>
      </w:r>
      <w:r w:rsidR="009B779B" w:rsidRPr="005A4CDD">
        <w:t xml:space="preserve"> in the range </w:t>
      </w:r>
      <w:r w:rsidR="00DC6AA9" w:rsidRPr="005A4CDD">
        <w:t>192</w:t>
      </w:r>
      <w:r w:rsidR="009B779B" w:rsidRPr="005A4CDD">
        <w:t xml:space="preserve"> </w:t>
      </w:r>
      <w:r w:rsidR="00E03ABB">
        <w:t xml:space="preserve">- </w:t>
      </w:r>
      <w:r w:rsidR="00DC6AA9" w:rsidRPr="005A4CDD">
        <w:t>19</w:t>
      </w:r>
      <w:r w:rsidR="00E03ABB">
        <w:t>6</w:t>
      </w:r>
      <w:r w:rsidR="009B779B" w:rsidRPr="005A4CDD">
        <w:t xml:space="preserve"> kW, except </w:t>
      </w:r>
      <w:r w:rsidR="00C977E6" w:rsidRPr="005A4CDD">
        <w:t xml:space="preserve">for </w:t>
      </w:r>
      <w:r w:rsidR="00F75E68" w:rsidRPr="005A4CDD">
        <w:t xml:space="preserve">the </w:t>
      </w:r>
      <w:r w:rsidR="009B779B" w:rsidRPr="005A4CDD">
        <w:t xml:space="preserve">central </w:t>
      </w:r>
      <w:r w:rsidR="00745DFA" w:rsidRPr="005A4CDD">
        <w:t xml:space="preserve">III </w:t>
      </w:r>
      <w:r w:rsidR="009B779B" w:rsidRPr="005A4CDD">
        <w:t>one</w:t>
      </w:r>
      <w:r w:rsidR="00E03ABB">
        <w:t xml:space="preserve"> (</w:t>
      </w:r>
      <w:r w:rsidR="00DC6AA9" w:rsidRPr="005A4CDD">
        <w:t>85</w:t>
      </w:r>
      <w:r w:rsidR="00E03ABB">
        <w:t>5</w:t>
      </w:r>
      <w:r w:rsidR="00DA0DE9" w:rsidRPr="005A4CDD">
        <w:t xml:space="preserve"> kW</w:t>
      </w:r>
      <w:r w:rsidR="00E03ABB">
        <w:t>). T</w:t>
      </w:r>
      <w:r w:rsidR="00DA0DE9" w:rsidRPr="005A4CDD">
        <w:t>his</w:t>
      </w:r>
      <w:r w:rsidR="00F75E68" w:rsidRPr="005A4CDD">
        <w:t xml:space="preserve"> value </w:t>
      </w:r>
      <w:r w:rsidR="00E03ABB">
        <w:t xml:space="preserve">is clearly </w:t>
      </w:r>
      <w:r w:rsidR="009B779B" w:rsidRPr="005A4CDD">
        <w:t>unacceptable</w:t>
      </w:r>
      <w:r w:rsidR="00E03ABB">
        <w:t>; moreover, the temperature of this Tubothal</w:t>
      </w:r>
      <w:r w:rsidR="00E03ABB" w:rsidRPr="005A4CDD">
        <w:rPr>
          <w:rFonts w:cs="Arial"/>
        </w:rPr>
        <w:t>®</w:t>
      </w:r>
      <w:r w:rsidR="00E03ABB">
        <w:rPr>
          <w:rFonts w:cs="Arial"/>
        </w:rPr>
        <w:t xml:space="preserve"> exceeds the maximum allowable temperature for Kanthal alloy</w:t>
      </w:r>
      <w:r w:rsidR="00F75E68" w:rsidRPr="005A4CDD">
        <w:t>: therefore</w:t>
      </w:r>
      <w:r w:rsidR="00AC0840" w:rsidRPr="005A4CDD">
        <w:t xml:space="preserve"> Scheme 2 configuration was </w:t>
      </w:r>
      <w:r w:rsidR="00277B7C" w:rsidRPr="005A4CDD">
        <w:t>discarded</w:t>
      </w:r>
      <w:r w:rsidR="00F75E68" w:rsidRPr="005A4CDD">
        <w:t>.</w:t>
      </w:r>
    </w:p>
    <w:p w14:paraId="3983FC8A" w14:textId="77777777" w:rsidR="00062124" w:rsidRPr="005A4CDD" w:rsidRDefault="00450247" w:rsidP="00856433">
      <w:pPr>
        <w:pStyle w:val="CETheadingx"/>
      </w:pPr>
      <w:r w:rsidRPr="005A4CDD">
        <w:t xml:space="preserve"> Scheme 3</w:t>
      </w:r>
    </w:p>
    <w:p w14:paraId="177C0271" w14:textId="77777777" w:rsidR="00326B37" w:rsidRPr="005A4CDD" w:rsidRDefault="00450247" w:rsidP="00757A7C">
      <w:pPr>
        <w:pStyle w:val="CETBodytext"/>
      </w:pPr>
      <w:r>
        <w:t xml:space="preserve">This configuration </w:t>
      </w:r>
      <w:r w:rsidR="00C977E6" w:rsidRPr="005A4CDD">
        <w:t>(Scheme 3)</w:t>
      </w:r>
      <w:r w:rsidR="00062124" w:rsidRPr="005A4CDD">
        <w:t>, shown in Figure 3 b</w:t>
      </w:r>
      <w:r>
        <w:t>, is like Scheme 2</w:t>
      </w:r>
      <w:r w:rsidR="00062124" w:rsidRPr="005A4CDD">
        <w:t xml:space="preserve">, </w:t>
      </w:r>
      <w:r>
        <w:t>but</w:t>
      </w:r>
      <w:r w:rsidR="00C977E6" w:rsidRPr="005A4CDD">
        <w:t xml:space="preserve"> </w:t>
      </w:r>
      <w:r w:rsidR="00062124" w:rsidRPr="005A4CDD">
        <w:t xml:space="preserve">also the central heating element </w:t>
      </w:r>
      <w:r w:rsidR="00745DFA" w:rsidRPr="005A4CDD">
        <w:t>III</w:t>
      </w:r>
      <w:r w:rsidR="004B4BF3" w:rsidRPr="005A4CDD">
        <w:t xml:space="preserve"> </w:t>
      </w:r>
      <w:r w:rsidR="00062124" w:rsidRPr="005A4CDD">
        <w:t>has been removed</w:t>
      </w:r>
      <w:r>
        <w:t xml:space="preserve">: this </w:t>
      </w:r>
      <w:r w:rsidR="009A7E6D">
        <w:t>allows</w:t>
      </w:r>
      <w:r w:rsidR="00700C40">
        <w:t xml:space="preserve"> </w:t>
      </w:r>
      <w:r w:rsidR="00062124" w:rsidRPr="005A4CDD">
        <w:t xml:space="preserve">radiant heat </w:t>
      </w:r>
      <w:r w:rsidR="00700C40">
        <w:t>to be</w:t>
      </w:r>
      <w:r w:rsidR="00D94739" w:rsidRPr="005A4CDD">
        <w:t xml:space="preserve"> </w:t>
      </w:r>
      <w:r w:rsidR="00062124" w:rsidRPr="005A4CDD">
        <w:t xml:space="preserve">exchanged also between the </w:t>
      </w:r>
      <w:r w:rsidR="00745DFA" w:rsidRPr="005A4CDD">
        <w:t xml:space="preserve">C </w:t>
      </w:r>
      <w:r w:rsidR="00062124" w:rsidRPr="005A4CDD">
        <w:t>tubes located in the central hexagon, with a view factor</w:t>
      </w:r>
      <w:r w:rsidR="00141C7E" w:rsidRPr="005A4CDD">
        <w:t xml:space="preserve"> of 0.0297</w:t>
      </w:r>
      <w:r>
        <w:t xml:space="preserve"> (</w:t>
      </w:r>
      <w:r w:rsidR="00141C7E" w:rsidRPr="005A4CDD">
        <w:t xml:space="preserve">such exchange was previously obstructed by </w:t>
      </w:r>
      <w:r w:rsidR="004C7599">
        <w:t xml:space="preserve">the central </w:t>
      </w:r>
      <w:r w:rsidR="00141C7E" w:rsidRPr="005A4CDD">
        <w:t>heat</w:t>
      </w:r>
      <w:r w:rsidR="004C7599">
        <w:t>er</w:t>
      </w:r>
      <w:r w:rsidR="00141C7E" w:rsidRPr="005A4CDD">
        <w:t xml:space="preserve"> </w:t>
      </w:r>
      <w:r w:rsidR="00745DFA" w:rsidRPr="005A4CDD">
        <w:t>III</w:t>
      </w:r>
      <w:r>
        <w:t>)</w:t>
      </w:r>
      <w:r w:rsidR="00141C7E" w:rsidRPr="005A4CDD">
        <w:t>.</w:t>
      </w:r>
      <w:r w:rsidR="00CE59CC" w:rsidRPr="005A4CDD">
        <w:t xml:space="preserve"> Consequently, also </w:t>
      </w:r>
      <w:r w:rsidRPr="005A4CDD">
        <w:t xml:space="preserve">the </w:t>
      </w:r>
      <w:r w:rsidR="001A2C42" w:rsidRPr="005A4CDD">
        <w:t>Tubothal</w:t>
      </w:r>
      <w:r w:rsidR="001A2C42" w:rsidRPr="005A4CDD">
        <w:rPr>
          <w:rFonts w:cs="Arial"/>
        </w:rPr>
        <w:t>®</w:t>
      </w:r>
      <w:r w:rsidR="001A2C42" w:rsidRPr="005A4CDD">
        <w:t xml:space="preserve"> – refractory lining and some </w:t>
      </w:r>
      <w:r w:rsidRPr="005A4CDD">
        <w:t>tube-refractory lining view factors change:</w:t>
      </w:r>
      <w:r w:rsidR="00757A7C" w:rsidRPr="005A4CDD">
        <w:t xml:space="preserve"> </w:t>
      </w:r>
      <w:r w:rsidRPr="005A4CDD">
        <w:t xml:space="preserve">0.4204 for the </w:t>
      </w:r>
      <w:r w:rsidR="001A2C42" w:rsidRPr="005A4CDD">
        <w:t>II</w:t>
      </w:r>
      <w:r w:rsidR="00745DFA" w:rsidRPr="005A4CDD">
        <w:t xml:space="preserve"> </w:t>
      </w:r>
      <w:r w:rsidRPr="005A4CDD">
        <w:t xml:space="preserve">heating elements and 0.6206 for the outer </w:t>
      </w:r>
      <w:r w:rsidR="00745DFA" w:rsidRPr="005A4CDD">
        <w:t xml:space="preserve">A </w:t>
      </w:r>
      <w:r w:rsidR="001A2C42" w:rsidRPr="005A4CDD">
        <w:t>tube</w:t>
      </w:r>
      <w:r w:rsidRPr="005A4CDD">
        <w:t>s</w:t>
      </w:r>
      <w:r w:rsidR="001A2C42" w:rsidRPr="005A4CDD">
        <w:t xml:space="preserve"> (that of inner B tubes do not change)</w:t>
      </w:r>
      <w:r w:rsidRPr="005A4CDD">
        <w:t>.</w:t>
      </w:r>
    </w:p>
    <w:p w14:paraId="0B766765" w14:textId="77777777" w:rsidR="00B73CF1" w:rsidRPr="005A4CDD" w:rsidRDefault="00450247" w:rsidP="00141C7E">
      <w:pPr>
        <w:pStyle w:val="CETBodytext"/>
      </w:pPr>
      <w:r w:rsidRPr="005A4CDD">
        <w:t xml:space="preserve">The results are as follows: temperatures of </w:t>
      </w:r>
      <w:r w:rsidR="004B4BF3" w:rsidRPr="005A4CDD">
        <w:t xml:space="preserve">the </w:t>
      </w:r>
      <w:r w:rsidRPr="005A4CDD">
        <w:t xml:space="preserve">tubes </w:t>
      </w:r>
      <w:r w:rsidR="00E03ABB">
        <w:t xml:space="preserve">in the range </w:t>
      </w:r>
      <w:r w:rsidR="005A4CDD" w:rsidRPr="005A4CDD">
        <w:t>364</w:t>
      </w:r>
      <w:r w:rsidR="00E03ABB">
        <w:t xml:space="preserve"> -</w:t>
      </w:r>
      <w:r w:rsidRPr="005A4CDD">
        <w:t xml:space="preserve"> </w:t>
      </w:r>
      <w:r w:rsidR="005A4CDD" w:rsidRPr="005A4CDD">
        <w:t>42</w:t>
      </w:r>
      <w:r w:rsidR="00E03ABB">
        <w:t>9</w:t>
      </w:r>
      <w:r w:rsidRPr="005A4CDD">
        <w:t xml:space="preserve"> °C, temperatures of</w:t>
      </w:r>
      <w:r w:rsidR="004B4BF3" w:rsidRPr="005A4CDD">
        <w:t xml:space="preserve"> the</w:t>
      </w:r>
      <w:r w:rsidRPr="005A4CDD">
        <w:t xml:space="preserve"> heat</w:t>
      </w:r>
      <w:r w:rsidR="004C7599">
        <w:t>ers</w:t>
      </w:r>
      <w:r w:rsidRPr="005A4CDD">
        <w:t xml:space="preserve"> </w:t>
      </w:r>
      <w:r w:rsidR="00E03ABB">
        <w:t xml:space="preserve">in the range </w:t>
      </w:r>
      <w:r w:rsidR="00DC6AA9" w:rsidRPr="005A4CDD">
        <w:t>1076</w:t>
      </w:r>
      <w:r w:rsidR="00E03ABB">
        <w:t xml:space="preserve"> -</w:t>
      </w:r>
      <w:r w:rsidRPr="005A4CDD">
        <w:t xml:space="preserve"> </w:t>
      </w:r>
      <w:r w:rsidR="007A04EC" w:rsidRPr="005A4CDD">
        <w:t>1081</w:t>
      </w:r>
      <w:r w:rsidRPr="005A4CDD">
        <w:t xml:space="preserve"> °C, </w:t>
      </w:r>
      <w:r w:rsidR="004B4BF3" w:rsidRPr="005A4CDD">
        <w:t>with power output</w:t>
      </w:r>
      <w:r w:rsidR="00556408">
        <w:t>s</w:t>
      </w:r>
      <w:r w:rsidR="004B4BF3" w:rsidRPr="005A4CDD">
        <w:t xml:space="preserve"> in the range 33</w:t>
      </w:r>
      <w:r w:rsidR="00DC6AA9" w:rsidRPr="005A4CDD">
        <w:t>4</w:t>
      </w:r>
      <w:r w:rsidR="00700C40">
        <w:t xml:space="preserve"> </w:t>
      </w:r>
      <w:r w:rsidR="004B4BF3" w:rsidRPr="005A4CDD">
        <w:t>-</w:t>
      </w:r>
      <w:r w:rsidR="00700C40">
        <w:t xml:space="preserve"> </w:t>
      </w:r>
      <w:r w:rsidR="004B4BF3" w:rsidRPr="005A4CDD">
        <w:t>3</w:t>
      </w:r>
      <w:r w:rsidR="00DC6AA9" w:rsidRPr="005A4CDD">
        <w:t>39</w:t>
      </w:r>
      <w:r w:rsidR="004B4BF3" w:rsidRPr="005A4CDD">
        <w:t xml:space="preserve"> kW. The </w:t>
      </w:r>
      <w:r w:rsidRPr="005A4CDD">
        <w:t xml:space="preserve">temperature of the refractory lining </w:t>
      </w:r>
      <w:r w:rsidR="00556408">
        <w:t>is</w:t>
      </w:r>
      <w:r w:rsidRPr="005A4CDD">
        <w:t xml:space="preserve"> </w:t>
      </w:r>
      <w:r w:rsidR="00DC6AA9" w:rsidRPr="005A4CDD">
        <w:t>676</w:t>
      </w:r>
      <w:r w:rsidR="00CE59CC" w:rsidRPr="005A4CDD">
        <w:t xml:space="preserve"> °C</w:t>
      </w:r>
      <w:r w:rsidR="00566F2E" w:rsidRPr="005A4CDD">
        <w:t xml:space="preserve">; </w:t>
      </w:r>
      <w:r w:rsidR="004B4BF3" w:rsidRPr="005A4CDD">
        <w:t>its</w:t>
      </w:r>
      <w:r w:rsidR="009B779B" w:rsidRPr="005A4CDD">
        <w:t xml:space="preserve"> contribution to the heat exchange remain</w:t>
      </w:r>
      <w:r w:rsidR="00566F2E" w:rsidRPr="005A4CDD">
        <w:t>ed</w:t>
      </w:r>
      <w:r w:rsidR="009B779B" w:rsidRPr="005A4CDD">
        <w:t xml:space="preserve"> 43% for the inner </w:t>
      </w:r>
      <w:r w:rsidR="00D94739" w:rsidRPr="005A4CDD">
        <w:t xml:space="preserve">B </w:t>
      </w:r>
      <w:r w:rsidR="009B779B" w:rsidRPr="005A4CDD">
        <w:t xml:space="preserve">tubes, </w:t>
      </w:r>
      <w:r w:rsidR="00566F2E" w:rsidRPr="005A4CDD">
        <w:t>while</w:t>
      </w:r>
      <w:r w:rsidR="009B779B" w:rsidRPr="005A4CDD">
        <w:t xml:space="preserve"> increase</w:t>
      </w:r>
      <w:r w:rsidR="00566F2E" w:rsidRPr="005A4CDD">
        <w:t>d</w:t>
      </w:r>
      <w:r w:rsidR="009B779B" w:rsidRPr="005A4CDD">
        <w:t xml:space="preserve"> to 67% for the outer </w:t>
      </w:r>
      <w:r w:rsidR="00D94739" w:rsidRPr="005A4CDD">
        <w:t xml:space="preserve">A </w:t>
      </w:r>
      <w:r w:rsidR="009B779B" w:rsidRPr="005A4CDD">
        <w:t>ones</w:t>
      </w:r>
      <w:r w:rsidRPr="005A4CDD">
        <w:t>.</w:t>
      </w:r>
    </w:p>
    <w:p w14:paraId="586945F6" w14:textId="77777777" w:rsidR="00B73CF1" w:rsidRPr="005A4CDD" w:rsidRDefault="00450247" w:rsidP="00856433">
      <w:pPr>
        <w:pStyle w:val="CETheadingx"/>
      </w:pPr>
      <w:r w:rsidRPr="005A4CDD">
        <w:t>Discussion</w:t>
      </w:r>
    </w:p>
    <w:p w14:paraId="59ADD804" w14:textId="77777777" w:rsidR="000600EE" w:rsidRPr="005A4CDD" w:rsidRDefault="00450247" w:rsidP="000600EE">
      <w:pPr>
        <w:pStyle w:val="CETBodytext"/>
      </w:pPr>
      <w:r>
        <w:t>T</w:t>
      </w:r>
      <w:r w:rsidR="0045051B" w:rsidRPr="005A4CDD">
        <w:t xml:space="preserve">o assess the feasibility of the </w:t>
      </w:r>
      <w:r w:rsidR="00277B7C" w:rsidRPr="005A4CDD">
        <w:t>teste</w:t>
      </w:r>
      <w:r w:rsidR="0045051B" w:rsidRPr="005A4CDD">
        <w:t xml:space="preserve">d configurations, the obtained results were compared with the characteristics of the </w:t>
      </w:r>
      <w:r w:rsidR="00380803">
        <w:t xml:space="preserve">selected </w:t>
      </w:r>
      <w:r w:rsidR="00380803" w:rsidRPr="005A4CDD">
        <w:t>Tubothal</w:t>
      </w:r>
      <w:r w:rsidR="00380803" w:rsidRPr="005A4CDD">
        <w:rPr>
          <w:rFonts w:cs="Arial"/>
        </w:rPr>
        <w:t>®</w:t>
      </w:r>
      <w:r w:rsidR="00380803" w:rsidRPr="005A4CDD">
        <w:t xml:space="preserve"> </w:t>
      </w:r>
      <w:r>
        <w:t>heater</w:t>
      </w:r>
      <w:r w:rsidR="0045051B" w:rsidRPr="005A4CDD">
        <w:t>s. For a correct operation, the</w:t>
      </w:r>
      <w:r>
        <w:t>ir</w:t>
      </w:r>
      <w:r w:rsidR="0045051B" w:rsidRPr="005A4CDD">
        <w:t xml:space="preserve"> temperature should be above 600°C</w:t>
      </w:r>
      <w:r w:rsidR="00380803">
        <w:t xml:space="preserve">, but </w:t>
      </w:r>
      <w:r w:rsidRPr="005A4CDD">
        <w:t>the</w:t>
      </w:r>
      <w:r w:rsidR="00380803">
        <w:t>ir</w:t>
      </w:r>
      <w:r w:rsidRPr="005A4CDD">
        <w:t xml:space="preserve"> operating life greatly increases as their temperature decreases: </w:t>
      </w:r>
      <w:r w:rsidR="00380803" w:rsidRPr="005A4CDD">
        <w:t>moving from 1300 to 1125 °C will increase Tubothal</w:t>
      </w:r>
      <w:r w:rsidR="00380803" w:rsidRPr="005A4CDD">
        <w:rPr>
          <w:rFonts w:cs="Arial"/>
        </w:rPr>
        <w:t>®</w:t>
      </w:r>
      <w:r w:rsidR="00380803" w:rsidRPr="005A4CDD">
        <w:t xml:space="preserve"> life by a factor </w:t>
      </w:r>
      <w:r w:rsidR="009A7E6D">
        <w:t xml:space="preserve">of </w:t>
      </w:r>
      <w:r w:rsidR="00380803" w:rsidRPr="005A4CDD">
        <w:t>5</w:t>
      </w:r>
      <w:r w:rsidR="00380803">
        <w:t xml:space="preserve"> </w:t>
      </w:r>
      <w:r w:rsidRPr="005A4CDD">
        <w:t xml:space="preserve">(Kanthal 2020a), show that. </w:t>
      </w:r>
      <w:r>
        <w:t>In the tested configurations</w:t>
      </w:r>
      <w:r w:rsidR="009A7E6D">
        <w:t>,</w:t>
      </w:r>
      <w:r>
        <w:t xml:space="preserve"> the temperature of the heating elements is below 110</w:t>
      </w:r>
      <w:r w:rsidRPr="005A4CDD">
        <w:t>0 °C</w:t>
      </w:r>
      <w:r w:rsidR="0003161F">
        <w:t>,</w:t>
      </w:r>
      <w:r w:rsidRPr="005A4CDD">
        <w:t xml:space="preserve"> </w:t>
      </w:r>
      <w:r w:rsidR="00972303">
        <w:t xml:space="preserve">ensuring </w:t>
      </w:r>
      <w:r>
        <w:t xml:space="preserve">operation </w:t>
      </w:r>
      <w:r w:rsidR="00972303">
        <w:t>without problems for a long time.</w:t>
      </w:r>
    </w:p>
    <w:p w14:paraId="7D44EFA2" w14:textId="77777777" w:rsidR="000600EE" w:rsidRDefault="00450247" w:rsidP="00484EB2">
      <w:pPr>
        <w:pStyle w:val="CETBodytext"/>
      </w:pPr>
      <w:r w:rsidRPr="005A4CDD">
        <w:lastRenderedPageBreak/>
        <w:t>Then, the power output capability of the heat</w:t>
      </w:r>
      <w:r w:rsidR="004C7599">
        <w:t xml:space="preserve">ers </w:t>
      </w:r>
      <w:r w:rsidRPr="005A4CDD">
        <w:t xml:space="preserve">should be compared with the required one. </w:t>
      </w:r>
      <w:r w:rsidR="00B73CF1" w:rsidRPr="005A4CDD">
        <w:t>The graph of Figure 1b shows that a Tubothal</w:t>
      </w:r>
      <w:r w:rsidR="00B73CF1" w:rsidRPr="005A4CDD">
        <w:rPr>
          <w:rFonts w:cs="Arial"/>
        </w:rPr>
        <w:t>®</w:t>
      </w:r>
      <w:r w:rsidR="00B73CF1" w:rsidRPr="005A4CDD">
        <w:t xml:space="preserve"> with </w:t>
      </w:r>
      <w:r w:rsidR="009A7E6D">
        <w:t xml:space="preserve">a </w:t>
      </w:r>
      <w:r w:rsidR="00B73CF1" w:rsidRPr="005A4CDD">
        <w:t xml:space="preserve">diameter 170 mm </w:t>
      </w:r>
      <w:r w:rsidR="00C76B9D">
        <w:t xml:space="preserve">can supply </w:t>
      </w:r>
      <w:r w:rsidR="00B73CF1" w:rsidRPr="005A4CDD">
        <w:t xml:space="preserve">a </w:t>
      </w:r>
      <w:r w:rsidR="00556408">
        <w:t xml:space="preserve">maximum </w:t>
      </w:r>
      <w:r w:rsidR="00C76B9D">
        <w:t xml:space="preserve">design </w:t>
      </w:r>
      <w:r w:rsidR="00B73CF1" w:rsidRPr="005A4CDD">
        <w:t>power output of about 4</w:t>
      </w:r>
      <w:r w:rsidR="00C977E6" w:rsidRPr="005A4CDD">
        <w:t>6</w:t>
      </w:r>
      <w:r w:rsidR="00B73CF1" w:rsidRPr="005A4CDD">
        <w:t xml:space="preserve"> kW/m when the furnace temperature is 800</w:t>
      </w:r>
      <w:r w:rsidR="00A42298" w:rsidRPr="005A4CDD">
        <w:t xml:space="preserve"> </w:t>
      </w:r>
      <w:r w:rsidR="00B73CF1" w:rsidRPr="005A4CDD">
        <w:t xml:space="preserve">°C. This value decreases when the temperature of the furnace increases, </w:t>
      </w:r>
      <w:r w:rsidR="000C340E" w:rsidRPr="005A4CDD">
        <w:t>being</w:t>
      </w:r>
      <w:r w:rsidR="00B73CF1" w:rsidRPr="005A4CDD">
        <w:t xml:space="preserve"> 38 kW/m at 900 °C, 28 kW/m at 1000 °C</w:t>
      </w:r>
      <w:r w:rsidR="009A7E6D">
        <w:t>,</w:t>
      </w:r>
      <w:r w:rsidR="00B73CF1" w:rsidRPr="005A4CDD">
        <w:t xml:space="preserve"> and 2</w:t>
      </w:r>
      <w:r w:rsidR="00C76B9D">
        <w:t>1</w:t>
      </w:r>
      <w:r w:rsidR="00B73CF1" w:rsidRPr="005A4CDD">
        <w:t xml:space="preserve"> kW/m at 1100 °C</w:t>
      </w:r>
      <w:r w:rsidR="00C76B9D">
        <w:t xml:space="preserve">, with an almost linear trend. </w:t>
      </w:r>
      <w:r w:rsidR="00556408">
        <w:t>T</w:t>
      </w:r>
      <w:r w:rsidR="00A42298" w:rsidRPr="005A4CDD">
        <w:t xml:space="preserve">he </w:t>
      </w:r>
      <w:r w:rsidR="00556408">
        <w:t xml:space="preserve">“furnace temperature” </w:t>
      </w:r>
      <w:r w:rsidR="004C7599">
        <w:t>is to be intended as</w:t>
      </w:r>
      <w:r w:rsidR="00556408">
        <w:t xml:space="preserve"> </w:t>
      </w:r>
      <w:r w:rsidR="00A42298" w:rsidRPr="005A4CDD">
        <w:t>the refractory lining temperature</w:t>
      </w:r>
      <w:r w:rsidR="00556408">
        <w:t>, which</w:t>
      </w:r>
      <w:r>
        <w:t>, in the configurations under exam,</w:t>
      </w:r>
      <w:r w:rsidR="00556408">
        <w:t xml:space="preserve"> was found around 68</w:t>
      </w:r>
      <w:r w:rsidR="005A4CDD">
        <w:t>0</w:t>
      </w:r>
      <w:r w:rsidR="00AC0840" w:rsidRPr="005A4CDD">
        <w:t xml:space="preserve"> °C</w:t>
      </w:r>
      <w:r>
        <w:t>. T</w:t>
      </w:r>
      <w:r w:rsidRPr="005A4CDD">
        <w:t xml:space="preserve">he expected </w:t>
      </w:r>
      <w:r>
        <w:t xml:space="preserve">maximum design </w:t>
      </w:r>
      <w:r w:rsidRPr="005A4CDD">
        <w:t xml:space="preserve">power output </w:t>
      </w:r>
      <w:r>
        <w:t xml:space="preserve">at such furnace temperature </w:t>
      </w:r>
      <w:r w:rsidRPr="005A4CDD">
        <w:t>is estimated a</w:t>
      </w:r>
      <w:r>
        <w:t>s</w:t>
      </w:r>
      <w:r w:rsidRPr="005A4CDD">
        <w:t xml:space="preserve"> </w:t>
      </w:r>
      <w:r>
        <w:t>56</w:t>
      </w:r>
      <w:r w:rsidRPr="005A4CDD">
        <w:t xml:space="preserve"> kW/m, </w:t>
      </w:r>
      <w:r>
        <w:t xml:space="preserve">by linearly interpolating the above data. Accordingly, a 6 m long </w:t>
      </w:r>
      <w:r w:rsidRPr="005A4CDD">
        <w:t>Tubothal</w:t>
      </w:r>
      <w:r w:rsidRPr="005A4CDD">
        <w:rPr>
          <w:rFonts w:cs="Arial"/>
        </w:rPr>
        <w:t>®</w:t>
      </w:r>
      <w:r>
        <w:rPr>
          <w:rFonts w:cs="Arial"/>
        </w:rPr>
        <w:t xml:space="preserve"> heater</w:t>
      </w:r>
      <w:r>
        <w:t xml:space="preserve"> should be designed at a maximum power output of</w:t>
      </w:r>
      <w:r w:rsidRPr="005A4CDD">
        <w:t xml:space="preserve"> approximately 3</w:t>
      </w:r>
      <w:r>
        <w:t>36</w:t>
      </w:r>
      <w:r w:rsidRPr="005A4CDD">
        <w:t xml:space="preserve"> kW</w:t>
      </w:r>
      <w:r>
        <w:t xml:space="preserve">. </w:t>
      </w:r>
      <w:r w:rsidR="00F75E68" w:rsidRPr="005A4CDD">
        <w:t xml:space="preserve">The </w:t>
      </w:r>
      <w:r w:rsidR="00566F2E" w:rsidRPr="005A4CDD">
        <w:t>calcul</w:t>
      </w:r>
      <w:r w:rsidRPr="005A4CDD">
        <w:t xml:space="preserve">ated </w:t>
      </w:r>
      <w:r w:rsidR="00F75E68" w:rsidRPr="005A4CDD">
        <w:t xml:space="preserve">operating conditions </w:t>
      </w:r>
      <w:r>
        <w:t xml:space="preserve">of the heaters </w:t>
      </w:r>
      <w:r w:rsidR="00F75E68" w:rsidRPr="005A4CDD">
        <w:t>a</w:t>
      </w:r>
      <w:r w:rsidR="000D4F8C">
        <w:t>re</w:t>
      </w:r>
      <w:r w:rsidR="00F75E68" w:rsidRPr="005A4CDD">
        <w:t xml:space="preserve"> </w:t>
      </w:r>
      <w:r w:rsidR="000D4F8C">
        <w:t xml:space="preserve">on the safe side </w:t>
      </w:r>
      <w:r w:rsidRPr="005A4CDD">
        <w:t>f</w:t>
      </w:r>
      <w:r w:rsidR="00F75E68" w:rsidRPr="005A4CDD">
        <w:t xml:space="preserve">or Scheme 1 </w:t>
      </w:r>
      <w:r w:rsidR="000D4F8C">
        <w:t xml:space="preserve">configuration </w:t>
      </w:r>
      <w:r w:rsidR="00AC0840" w:rsidRPr="005A4CDD">
        <w:t>(1</w:t>
      </w:r>
      <w:r w:rsidR="000D4F8C">
        <w:t>34</w:t>
      </w:r>
      <w:r w:rsidR="00AC0840" w:rsidRPr="005A4CDD">
        <w:t>-213 kW)</w:t>
      </w:r>
      <w:r w:rsidR="000D4F8C">
        <w:t xml:space="preserve">, while may be critical for </w:t>
      </w:r>
      <w:r w:rsidR="00F75E68" w:rsidRPr="005A4CDD">
        <w:t xml:space="preserve">Scheme 3 </w:t>
      </w:r>
      <w:r w:rsidR="008B6D78" w:rsidRPr="005A4CDD">
        <w:t>(33</w:t>
      </w:r>
      <w:r w:rsidR="000D4F8C">
        <w:t>4</w:t>
      </w:r>
      <w:r w:rsidR="008B6D78" w:rsidRPr="005A4CDD">
        <w:t>-3</w:t>
      </w:r>
      <w:r w:rsidR="000D4F8C">
        <w:t>39</w:t>
      </w:r>
      <w:r w:rsidR="008B6D78" w:rsidRPr="005A4CDD">
        <w:t xml:space="preserve"> kW)</w:t>
      </w:r>
      <w:r>
        <w:t xml:space="preserve">, and </w:t>
      </w:r>
      <w:r w:rsidR="000D4F8C">
        <w:t>more detailed information about the actual maximum design power output at temperatures around 700 °C should be needed</w:t>
      </w:r>
      <w:r w:rsidR="00054046">
        <w:t xml:space="preserve"> to assess its feasibility</w:t>
      </w:r>
      <w:r w:rsidR="00A97956" w:rsidRPr="005A4CDD">
        <w:t xml:space="preserve">. </w:t>
      </w:r>
    </w:p>
    <w:p w14:paraId="58AA266A" w14:textId="77777777" w:rsidR="000D4F8C" w:rsidRDefault="00450247" w:rsidP="00484EB2">
      <w:pPr>
        <w:pStyle w:val="CETBodytext"/>
      </w:pPr>
      <w:r>
        <w:t xml:space="preserve">Finally, an additional configuration </w:t>
      </w:r>
      <w:r w:rsidR="00D14707">
        <w:t xml:space="preserve">(Scheme 4) </w:t>
      </w:r>
      <w:r>
        <w:t xml:space="preserve">with 12 heating elements, </w:t>
      </w:r>
      <w:r w:rsidR="000600EE">
        <w:t>like</w:t>
      </w:r>
      <w:r>
        <w:t xml:space="preserve"> Scheme 1, but removing the central III Tubothal</w:t>
      </w:r>
      <w:r w:rsidRPr="005A4CDD">
        <w:rPr>
          <w:rFonts w:cs="Arial"/>
        </w:rPr>
        <w:t>®</w:t>
      </w:r>
      <w:r>
        <w:rPr>
          <w:rFonts w:cs="Arial"/>
        </w:rPr>
        <w:t xml:space="preserve"> heater, was also tested, obtaining </w:t>
      </w:r>
      <w:r w:rsidR="00841D89">
        <w:rPr>
          <w:rFonts w:cs="Arial"/>
        </w:rPr>
        <w:t xml:space="preserve">temperatures of 714 °C for the </w:t>
      </w:r>
      <w:r>
        <w:rPr>
          <w:rFonts w:cs="Arial"/>
        </w:rPr>
        <w:t xml:space="preserve">refractory lining </w:t>
      </w:r>
      <w:r w:rsidR="00841D89">
        <w:rPr>
          <w:rFonts w:cs="Arial"/>
        </w:rPr>
        <w:t xml:space="preserve">and </w:t>
      </w:r>
      <w:r>
        <w:rPr>
          <w:rFonts w:cs="Arial"/>
        </w:rPr>
        <w:t xml:space="preserve">of </w:t>
      </w:r>
      <w:r w:rsidR="00841D89">
        <w:rPr>
          <w:rFonts w:cs="Arial"/>
        </w:rPr>
        <w:t xml:space="preserve">924-942 </w:t>
      </w:r>
      <w:r>
        <w:rPr>
          <w:rFonts w:cs="Arial"/>
        </w:rPr>
        <w:t xml:space="preserve">°C </w:t>
      </w:r>
      <w:r w:rsidR="00841D89">
        <w:rPr>
          <w:rFonts w:cs="Arial"/>
        </w:rPr>
        <w:t xml:space="preserve">for the heating elements, </w:t>
      </w:r>
      <w:r w:rsidR="000600EE">
        <w:rPr>
          <w:rFonts w:cs="Arial"/>
        </w:rPr>
        <w:t>with</w:t>
      </w:r>
      <w:r w:rsidR="00841D89">
        <w:rPr>
          <w:rFonts w:cs="Arial"/>
        </w:rPr>
        <w:t xml:space="preserve"> </w:t>
      </w:r>
      <w:r>
        <w:rPr>
          <w:rFonts w:cs="Arial"/>
        </w:rPr>
        <w:t xml:space="preserve">power outputs in the range 166-171 kW, well below the corresponding maximum design power output, estimated as </w:t>
      </w:r>
      <w:r w:rsidR="00054046">
        <w:rPr>
          <w:rFonts w:cs="Arial"/>
        </w:rPr>
        <w:t>319 kW.</w:t>
      </w:r>
      <w:r>
        <w:rPr>
          <w:rFonts w:cs="Arial"/>
        </w:rPr>
        <w:t xml:space="preserve">  </w:t>
      </w:r>
      <w:r w:rsidR="00D14707">
        <w:rPr>
          <w:rFonts w:cs="Arial"/>
        </w:rPr>
        <w:t>Accordingly, this configuration can be adopted if the operating conditions of Scheme 3 result too much demanding.</w:t>
      </w:r>
    </w:p>
    <w:p w14:paraId="1290A76C" w14:textId="77777777" w:rsidR="00600535" w:rsidRPr="00B57B36" w:rsidRDefault="00450247" w:rsidP="00600535">
      <w:pPr>
        <w:pStyle w:val="CETHeading1"/>
        <w:rPr>
          <w:lang w:val="en-GB"/>
        </w:rPr>
      </w:pPr>
      <w:r w:rsidRPr="00B57B36">
        <w:rPr>
          <w:lang w:val="en-GB"/>
        </w:rPr>
        <w:t>Conclusions</w:t>
      </w:r>
    </w:p>
    <w:p w14:paraId="527397D3" w14:textId="77777777" w:rsidR="00D14707" w:rsidRDefault="00450247" w:rsidP="00A213E2">
      <w:pPr>
        <w:pStyle w:val="CETBodytext"/>
        <w:rPr>
          <w:rFonts w:cs="Arial"/>
          <w:lang w:val="en-GB"/>
        </w:rPr>
      </w:pPr>
      <w:r>
        <w:rPr>
          <w:lang w:val="en-GB"/>
        </w:rPr>
        <w:t xml:space="preserve">The study case demonstrates that substituting a small fuel furnace with an electrical one is technically feasible, using standard heating elements and without the need </w:t>
      </w:r>
      <w:r w:rsidR="009A7E6D">
        <w:rPr>
          <w:lang w:val="en-GB"/>
        </w:rPr>
        <w:t>for</w:t>
      </w:r>
      <w:r>
        <w:rPr>
          <w:lang w:val="en-GB"/>
        </w:rPr>
        <w:t xml:space="preserve"> drastic changes in</w:t>
      </w:r>
      <w:r>
        <w:rPr>
          <w:lang w:val="en-GB"/>
        </w:rPr>
        <w:t xml:space="preserve"> the furnace structure. The use of a “hive” geometry, with vertical tubes placed around a central cylindrical </w:t>
      </w:r>
      <w:r w:rsidR="00A213E2">
        <w:rPr>
          <w:lang w:val="en-GB"/>
        </w:rPr>
        <w:t>Tubothal</w:t>
      </w:r>
      <w:r w:rsidR="00A213E2">
        <w:rPr>
          <w:rFonts w:cs="Arial"/>
          <w:lang w:val="en-GB"/>
        </w:rPr>
        <w:t>®</w:t>
      </w:r>
      <w:r>
        <w:rPr>
          <w:rFonts w:cs="Arial"/>
          <w:lang w:val="en-GB"/>
        </w:rPr>
        <w:t xml:space="preserve"> heater</w:t>
      </w:r>
      <w:r w:rsidR="00A213E2">
        <w:rPr>
          <w:rFonts w:cs="Arial"/>
          <w:lang w:val="en-GB"/>
        </w:rPr>
        <w:t xml:space="preserve">, </w:t>
      </w:r>
      <w:r>
        <w:rPr>
          <w:rFonts w:cs="Arial"/>
          <w:lang w:val="en-GB"/>
        </w:rPr>
        <w:t xml:space="preserve">may </w:t>
      </w:r>
      <w:r w:rsidR="009A7E6D">
        <w:rPr>
          <w:rFonts w:cs="Arial"/>
          <w:lang w:val="en-GB"/>
        </w:rPr>
        <w:t>offer</w:t>
      </w:r>
      <w:r w:rsidR="00A213E2">
        <w:rPr>
          <w:rFonts w:cs="Arial"/>
          <w:lang w:val="en-GB"/>
        </w:rPr>
        <w:t xml:space="preserve"> some advantages, in terms of radiant heat exchange effici</w:t>
      </w:r>
      <w:r w:rsidR="00A213E2" w:rsidRPr="00054046">
        <w:rPr>
          <w:rFonts w:cs="Arial"/>
          <w:lang w:val="en-GB"/>
        </w:rPr>
        <w:t xml:space="preserve">ency and compact layout. </w:t>
      </w:r>
      <w:r w:rsidR="007D474D">
        <w:rPr>
          <w:rFonts w:cs="Arial"/>
          <w:lang w:val="en-GB"/>
        </w:rPr>
        <w:t xml:space="preserve">In the study case, a duty of 2 MW was obtained with 6/12 </w:t>
      </w:r>
      <w:r w:rsidR="007D474D">
        <w:rPr>
          <w:lang w:val="en-GB"/>
        </w:rPr>
        <w:t>Tubothal</w:t>
      </w:r>
      <w:r w:rsidR="007D474D">
        <w:rPr>
          <w:rFonts w:cs="Arial"/>
          <w:lang w:val="en-GB"/>
        </w:rPr>
        <w:t xml:space="preserve">® heaters, 170 mm in diameter and 6 m long, in a cylindrical radiant section about 3.4/3 m in diameter. </w:t>
      </w:r>
      <w:r w:rsidR="00A213E2" w:rsidRPr="00054046">
        <w:rPr>
          <w:rFonts w:cs="Arial"/>
          <w:lang w:val="en-GB"/>
        </w:rPr>
        <w:t xml:space="preserve">The refractory lining gives a remarkable contribution (more than 50%, as an average) </w:t>
      </w:r>
      <w:r w:rsidR="00566F2E" w:rsidRPr="00054046">
        <w:rPr>
          <w:rFonts w:cs="Arial"/>
          <w:lang w:val="en-GB"/>
        </w:rPr>
        <w:t xml:space="preserve">to </w:t>
      </w:r>
      <w:r w:rsidR="00A213E2" w:rsidRPr="00054046">
        <w:rPr>
          <w:rFonts w:cs="Arial"/>
          <w:lang w:val="en-GB"/>
        </w:rPr>
        <w:t xml:space="preserve">the overall heat received </w:t>
      </w:r>
      <w:r w:rsidR="00972303">
        <w:rPr>
          <w:rFonts w:cs="Arial"/>
          <w:lang w:val="en-GB"/>
        </w:rPr>
        <w:t>by</w:t>
      </w:r>
      <w:r w:rsidR="00A213E2" w:rsidRPr="00054046">
        <w:rPr>
          <w:rFonts w:cs="Arial"/>
          <w:lang w:val="en-GB"/>
        </w:rPr>
        <w:t xml:space="preserve"> the process fluid</w:t>
      </w:r>
      <w:r w:rsidR="00054046">
        <w:rPr>
          <w:rFonts w:cs="Arial"/>
          <w:lang w:val="en-GB"/>
        </w:rPr>
        <w:t>:</w:t>
      </w:r>
      <w:r w:rsidR="00A213E2" w:rsidRPr="00054046">
        <w:rPr>
          <w:rFonts w:cs="Arial"/>
          <w:lang w:val="en-GB"/>
        </w:rPr>
        <w:t xml:space="preserve"> this allows to reduce the number of</w:t>
      </w:r>
      <w:r w:rsidR="00A213E2">
        <w:rPr>
          <w:rFonts w:cs="Arial"/>
          <w:lang w:val="en-GB"/>
        </w:rPr>
        <w:t xml:space="preserve"> </w:t>
      </w:r>
      <w:r w:rsidR="00054046">
        <w:rPr>
          <w:rFonts w:cs="Arial"/>
          <w:lang w:val="en-GB"/>
        </w:rPr>
        <w:t xml:space="preserve">needed </w:t>
      </w:r>
      <w:r w:rsidR="00A213E2">
        <w:rPr>
          <w:rFonts w:cs="Arial"/>
          <w:lang w:val="en-GB"/>
        </w:rPr>
        <w:t>heat</w:t>
      </w:r>
      <w:r w:rsidR="00972303">
        <w:rPr>
          <w:rFonts w:cs="Arial"/>
          <w:lang w:val="en-GB"/>
        </w:rPr>
        <w:t>er</w:t>
      </w:r>
      <w:r w:rsidR="00A213E2">
        <w:rPr>
          <w:rFonts w:cs="Arial"/>
          <w:lang w:val="en-GB"/>
        </w:rPr>
        <w:t xml:space="preserve">s </w:t>
      </w:r>
      <w:r w:rsidR="00054046">
        <w:rPr>
          <w:rFonts w:cs="Arial"/>
          <w:lang w:val="en-GB"/>
        </w:rPr>
        <w:t xml:space="preserve">or to adopt less demanding </w:t>
      </w:r>
      <w:r w:rsidR="00A213E2">
        <w:rPr>
          <w:rFonts w:cs="Arial"/>
          <w:lang w:val="en-GB"/>
        </w:rPr>
        <w:t>operating conditions</w:t>
      </w:r>
      <w:r w:rsidR="00054046">
        <w:rPr>
          <w:rFonts w:cs="Arial"/>
          <w:lang w:val="en-GB"/>
        </w:rPr>
        <w:t>.</w:t>
      </w:r>
      <w:r w:rsidR="00A213E2">
        <w:rPr>
          <w:rFonts w:cs="Arial"/>
          <w:lang w:val="en-GB"/>
        </w:rPr>
        <w:t xml:space="preserve"> </w:t>
      </w:r>
      <w:r w:rsidR="00054046">
        <w:rPr>
          <w:rFonts w:cs="Arial"/>
          <w:lang w:val="en-GB"/>
        </w:rPr>
        <w:t>B</w:t>
      </w:r>
      <w:r w:rsidR="00A213E2">
        <w:rPr>
          <w:rFonts w:cs="Arial"/>
          <w:lang w:val="en-GB"/>
        </w:rPr>
        <w:t xml:space="preserve">oth furnace and heating elements temperatures </w:t>
      </w:r>
      <w:r w:rsidR="00917125">
        <w:rPr>
          <w:rFonts w:cs="Arial"/>
          <w:lang w:val="en-GB"/>
        </w:rPr>
        <w:t xml:space="preserve">are reasonably low, </w:t>
      </w:r>
      <w:r w:rsidR="00A213E2">
        <w:rPr>
          <w:rFonts w:cs="Arial"/>
          <w:lang w:val="en-GB"/>
        </w:rPr>
        <w:t>ensur</w:t>
      </w:r>
      <w:r w:rsidR="00917125">
        <w:rPr>
          <w:rFonts w:cs="Arial"/>
          <w:lang w:val="en-GB"/>
        </w:rPr>
        <w:t>ing</w:t>
      </w:r>
      <w:r w:rsidR="00A213E2">
        <w:rPr>
          <w:rFonts w:cs="Arial"/>
          <w:lang w:val="en-GB"/>
        </w:rPr>
        <w:t xml:space="preserve"> </w:t>
      </w:r>
      <w:r w:rsidR="0003161F">
        <w:rPr>
          <w:rFonts w:cs="Arial"/>
          <w:lang w:val="en-GB"/>
        </w:rPr>
        <w:t xml:space="preserve">high design power outputs and </w:t>
      </w:r>
      <w:r w:rsidR="00A213E2">
        <w:rPr>
          <w:rFonts w:cs="Arial"/>
          <w:lang w:val="en-GB"/>
        </w:rPr>
        <w:t>long life</w:t>
      </w:r>
      <w:r w:rsidR="00972303">
        <w:rPr>
          <w:rFonts w:cs="Arial"/>
          <w:lang w:val="en-GB"/>
        </w:rPr>
        <w:t xml:space="preserve"> to the heaters</w:t>
      </w:r>
      <w:r w:rsidR="00A213E2">
        <w:rPr>
          <w:rFonts w:cs="Arial"/>
          <w:lang w:val="en-GB"/>
        </w:rPr>
        <w:t>.</w:t>
      </w:r>
      <w:r w:rsidR="00917125">
        <w:rPr>
          <w:rFonts w:cs="Arial"/>
          <w:lang w:val="en-GB"/>
        </w:rPr>
        <w:t xml:space="preserve"> </w:t>
      </w:r>
    </w:p>
    <w:p w14:paraId="37945F55" w14:textId="77777777" w:rsidR="00A213E2" w:rsidRDefault="00450247" w:rsidP="00A213E2">
      <w:pPr>
        <w:pStyle w:val="CETBodytext"/>
        <w:rPr>
          <w:lang w:val="en-GB"/>
        </w:rPr>
      </w:pPr>
      <w:r>
        <w:rPr>
          <w:rFonts w:cs="Arial"/>
          <w:lang w:val="en-GB"/>
        </w:rPr>
        <w:t>The technical results are therefore encouraging</w:t>
      </w:r>
      <w:r w:rsidR="00566F2E">
        <w:rPr>
          <w:rFonts w:cs="Arial"/>
          <w:lang w:val="en-GB"/>
        </w:rPr>
        <w:t xml:space="preserve"> and </w:t>
      </w:r>
      <w:r>
        <w:rPr>
          <w:rFonts w:cs="Arial"/>
          <w:lang w:val="en-GB"/>
        </w:rPr>
        <w:t>the effective replacement of fuel furnace</w:t>
      </w:r>
      <w:r w:rsidR="001A3FE8">
        <w:rPr>
          <w:rFonts w:cs="Arial"/>
          <w:lang w:val="en-GB"/>
        </w:rPr>
        <w:t>s</w:t>
      </w:r>
      <w:r>
        <w:rPr>
          <w:rFonts w:cs="Arial"/>
          <w:lang w:val="en-GB"/>
        </w:rPr>
        <w:t xml:space="preserve"> with electrical ones will </w:t>
      </w:r>
      <w:r w:rsidR="0003161F">
        <w:rPr>
          <w:rFonts w:cs="Arial"/>
          <w:lang w:val="en-GB"/>
        </w:rPr>
        <w:t xml:space="preserve">mainly </w:t>
      </w:r>
      <w:r>
        <w:rPr>
          <w:rFonts w:cs="Arial"/>
          <w:lang w:val="en-GB"/>
        </w:rPr>
        <w:t xml:space="preserve">depend on </w:t>
      </w:r>
      <w:r w:rsidR="007D474D">
        <w:rPr>
          <w:rFonts w:cs="Arial"/>
          <w:lang w:val="en-GB"/>
        </w:rPr>
        <w:t xml:space="preserve">its </w:t>
      </w:r>
      <w:r>
        <w:rPr>
          <w:rFonts w:cs="Arial"/>
          <w:lang w:val="en-GB"/>
        </w:rPr>
        <w:t xml:space="preserve">economic feasibility. </w:t>
      </w:r>
    </w:p>
    <w:p w14:paraId="521A0603" w14:textId="77777777" w:rsidR="00280FAF" w:rsidRPr="00280FAF" w:rsidRDefault="00450247" w:rsidP="00856433">
      <w:pPr>
        <w:pStyle w:val="CETHeadingxx"/>
        <w:rPr>
          <w:lang w:val="en-GB"/>
        </w:rPr>
        <w:sectPr w:rsidR="00280FAF" w:rsidRPr="00280FAF" w:rsidSect="00B57E6F">
          <w:type w:val="continuous"/>
          <w:pgSz w:w="11906" w:h="16838" w:code="9"/>
          <w:pgMar w:top="1701" w:right="1418" w:bottom="1701" w:left="1701" w:header="1701" w:footer="0" w:gutter="0"/>
          <w:cols w:space="708"/>
          <w:formProt w:val="0"/>
          <w:titlePg/>
          <w:docGrid w:linePitch="360"/>
        </w:sectPr>
      </w:pPr>
      <w:r>
        <w:t>Nomenclature</w:t>
      </w:r>
    </w:p>
    <w:p w14:paraId="4B657B87" w14:textId="77777777" w:rsidR="00280FAF" w:rsidRPr="00280FAF" w:rsidRDefault="00450247" w:rsidP="00280FAF">
      <w:pPr>
        <w:pStyle w:val="CETBodytext"/>
        <w:jc w:val="left"/>
        <w:rPr>
          <w:rFonts w:eastAsia="SimSun"/>
        </w:rPr>
      </w:pPr>
      <w:r>
        <w:rPr>
          <w:rFonts w:eastAsia="SimSun"/>
        </w:rPr>
        <w:t>A</w:t>
      </w:r>
      <w:r w:rsidRPr="00280FAF">
        <w:rPr>
          <w:rFonts w:eastAsia="SimSun"/>
        </w:rPr>
        <w:t xml:space="preserve"> – </w:t>
      </w:r>
      <w:r>
        <w:rPr>
          <w:rFonts w:eastAsia="SimSun"/>
        </w:rPr>
        <w:t>surface</w:t>
      </w:r>
      <w:r w:rsidRPr="00280FAF">
        <w:rPr>
          <w:rFonts w:eastAsia="SimSun"/>
        </w:rPr>
        <w:t>, m</w:t>
      </w:r>
      <w:r w:rsidRPr="00891C3D">
        <w:rPr>
          <w:rFonts w:eastAsia="SimSun"/>
          <w:vertAlign w:val="superscript"/>
        </w:rPr>
        <w:t>2</w:t>
      </w:r>
    </w:p>
    <w:p w14:paraId="0F40CD1A" w14:textId="77777777" w:rsidR="00280FAF" w:rsidRPr="00280FAF" w:rsidRDefault="00280FAF" w:rsidP="00280FAF">
      <w:pPr>
        <w:pStyle w:val="CETBodytext"/>
        <w:jc w:val="left"/>
        <w:rPr>
          <w:rFonts w:eastAsia="SimSun"/>
        </w:rPr>
        <w:sectPr w:rsidR="00280FAF" w:rsidRPr="00280FAF" w:rsidSect="0077098D">
          <w:type w:val="continuous"/>
          <w:pgSz w:w="11906" w:h="16838" w:code="9"/>
          <w:pgMar w:top="1701" w:right="1418" w:bottom="1701" w:left="1701" w:header="1701" w:footer="0" w:gutter="0"/>
          <w:cols w:space="708"/>
          <w:formProt w:val="0"/>
          <w:titlePg/>
          <w:docGrid w:linePitch="360"/>
        </w:sectPr>
      </w:pPr>
    </w:p>
    <w:p w14:paraId="440916DE" w14:textId="77777777" w:rsidR="00891C3D" w:rsidRDefault="00450247" w:rsidP="00280FAF">
      <w:pPr>
        <w:pStyle w:val="CETBodytext"/>
        <w:jc w:val="left"/>
        <w:rPr>
          <w:rFonts w:eastAsia="SimSun"/>
        </w:rPr>
      </w:pPr>
      <w:r>
        <w:rPr>
          <w:rFonts w:eastAsia="SimSun"/>
        </w:rPr>
        <w:t>F</w:t>
      </w:r>
      <w:r>
        <w:rPr>
          <w:rFonts w:eastAsia="SimSun"/>
          <w:vertAlign w:val="subscript"/>
        </w:rPr>
        <w:t>ij</w:t>
      </w:r>
      <w:r w:rsidR="00280FAF" w:rsidRPr="00280FAF">
        <w:rPr>
          <w:rFonts w:eastAsia="SimSun"/>
        </w:rPr>
        <w:t xml:space="preserve"> – </w:t>
      </w:r>
      <w:r>
        <w:rPr>
          <w:rFonts w:eastAsia="SimSun"/>
        </w:rPr>
        <w:t>view factor (element i with respect to j)</w:t>
      </w:r>
    </w:p>
    <w:p w14:paraId="2BBF13DF" w14:textId="77777777" w:rsidR="00891C3D" w:rsidRDefault="00450247" w:rsidP="00280FAF">
      <w:pPr>
        <w:pStyle w:val="CETBodytext"/>
        <w:jc w:val="left"/>
        <w:rPr>
          <w:rFonts w:eastAsia="SimSun"/>
        </w:rPr>
      </w:pPr>
      <w:r>
        <w:rPr>
          <w:rFonts w:eastAsia="SimSun"/>
        </w:rPr>
        <w:t>h – ratio H/R</w:t>
      </w:r>
      <w:r w:rsidR="008A169B">
        <w:rPr>
          <w:rFonts w:eastAsia="SimSun"/>
        </w:rPr>
        <w:t>, -</w:t>
      </w:r>
    </w:p>
    <w:p w14:paraId="5C6A27F4" w14:textId="77777777" w:rsidR="008A169B" w:rsidRDefault="00450247" w:rsidP="00280FAF">
      <w:pPr>
        <w:pStyle w:val="CETBodytext"/>
        <w:jc w:val="left"/>
        <w:rPr>
          <w:rFonts w:eastAsia="SimSun"/>
        </w:rPr>
      </w:pPr>
      <w:r>
        <w:rPr>
          <w:rFonts w:eastAsia="SimSun"/>
        </w:rPr>
        <w:t>h</w:t>
      </w:r>
      <w:r w:rsidRPr="008A169B">
        <w:rPr>
          <w:rFonts w:eastAsia="SimSun"/>
          <w:vertAlign w:val="subscript"/>
        </w:rPr>
        <w:t>PF</w:t>
      </w:r>
      <w:r>
        <w:rPr>
          <w:rFonts w:eastAsia="SimSun"/>
        </w:rPr>
        <w:t xml:space="preserve"> – process fluid heat transfer coefficient, W/(m</w:t>
      </w:r>
      <w:r w:rsidRPr="008A169B">
        <w:rPr>
          <w:rFonts w:eastAsia="SimSun"/>
          <w:vertAlign w:val="superscript"/>
        </w:rPr>
        <w:t>2</w:t>
      </w:r>
      <w:r>
        <w:rPr>
          <w:rFonts w:eastAsia="SimSun"/>
        </w:rPr>
        <w:t>K)</w:t>
      </w:r>
    </w:p>
    <w:p w14:paraId="6F8BA297" w14:textId="77777777" w:rsidR="00891C3D" w:rsidRDefault="00450247" w:rsidP="00280FAF">
      <w:pPr>
        <w:pStyle w:val="CETBodytext"/>
        <w:jc w:val="left"/>
        <w:rPr>
          <w:rFonts w:eastAsia="SimSun"/>
        </w:rPr>
      </w:pPr>
      <w:r>
        <w:rPr>
          <w:rFonts w:eastAsia="SimSun"/>
        </w:rPr>
        <w:t>H – distance of the centers of the cylinders,</w:t>
      </w:r>
      <w:r w:rsidR="008A169B">
        <w:rPr>
          <w:rFonts w:eastAsia="SimSun"/>
        </w:rPr>
        <w:t xml:space="preserve"> </w:t>
      </w:r>
      <w:r>
        <w:rPr>
          <w:rFonts w:eastAsia="SimSun"/>
        </w:rPr>
        <w:t xml:space="preserve">m </w:t>
      </w:r>
    </w:p>
    <w:p w14:paraId="5AE96AB9" w14:textId="77777777" w:rsidR="00891C3D" w:rsidRDefault="00450247" w:rsidP="00280FAF">
      <w:pPr>
        <w:pStyle w:val="CETBodytext"/>
        <w:jc w:val="left"/>
        <w:rPr>
          <w:rFonts w:eastAsia="SimSun"/>
          <w:vertAlign w:val="superscript"/>
        </w:rPr>
      </w:pPr>
      <w:r>
        <w:rPr>
          <w:rFonts w:eastAsia="SimSun"/>
        </w:rPr>
        <w:t>Q</w:t>
      </w:r>
      <w:r w:rsidRPr="00891C3D">
        <w:rPr>
          <w:rFonts w:eastAsia="SimSun"/>
          <w:vertAlign w:val="subscript"/>
        </w:rPr>
        <w:t>ij</w:t>
      </w:r>
      <w:r>
        <w:rPr>
          <w:rFonts w:eastAsia="SimSun"/>
        </w:rPr>
        <w:t xml:space="preserve"> – heat exchanged from element i to element j, W/m</w:t>
      </w:r>
      <w:r w:rsidRPr="00891C3D">
        <w:rPr>
          <w:rFonts w:eastAsia="SimSun"/>
          <w:vertAlign w:val="superscript"/>
        </w:rPr>
        <w:t>2</w:t>
      </w:r>
    </w:p>
    <w:p w14:paraId="47B01C64" w14:textId="77777777" w:rsidR="00891C3D" w:rsidRPr="00891C3D" w:rsidRDefault="00450247" w:rsidP="00280FAF">
      <w:pPr>
        <w:pStyle w:val="CETBodytext"/>
        <w:jc w:val="left"/>
        <w:rPr>
          <w:rFonts w:eastAsia="SimSun"/>
        </w:rPr>
      </w:pPr>
      <w:r>
        <w:rPr>
          <w:rFonts w:eastAsia="SimSun"/>
        </w:rPr>
        <w:t>R – radius of the cylinder, m</w:t>
      </w:r>
    </w:p>
    <w:p w14:paraId="4A3DF25B" w14:textId="77777777" w:rsidR="00891C3D" w:rsidRDefault="00450247" w:rsidP="00280FAF">
      <w:pPr>
        <w:pStyle w:val="CETBodytext"/>
        <w:jc w:val="left"/>
        <w:rPr>
          <w:rFonts w:eastAsia="SimSun"/>
        </w:rPr>
      </w:pPr>
      <w:r>
        <w:rPr>
          <w:rFonts w:eastAsia="SimSun"/>
        </w:rPr>
        <w:t>T - temperature, K</w:t>
      </w:r>
    </w:p>
    <w:p w14:paraId="45877895" w14:textId="77777777" w:rsidR="00891C3D" w:rsidRDefault="00450247" w:rsidP="00280FAF">
      <w:pPr>
        <w:pStyle w:val="CETBodytext"/>
        <w:jc w:val="left"/>
        <w:rPr>
          <w:rFonts w:eastAsia="SimSun"/>
        </w:rPr>
      </w:pPr>
      <w:r>
        <w:rPr>
          <w:rFonts w:eastAsia="SimSun" w:cs="Arial"/>
        </w:rPr>
        <w:t>ε</w:t>
      </w:r>
      <w:r w:rsidR="00280FAF" w:rsidRPr="00280FAF">
        <w:rPr>
          <w:rFonts w:eastAsia="SimSun"/>
        </w:rPr>
        <w:t xml:space="preserve"> – </w:t>
      </w:r>
      <w:r>
        <w:rPr>
          <w:rFonts w:eastAsia="SimSun"/>
        </w:rPr>
        <w:t>emissivity</w:t>
      </w:r>
      <w:r w:rsidR="008A169B">
        <w:rPr>
          <w:rFonts w:eastAsia="SimSun"/>
        </w:rPr>
        <w:t>, -</w:t>
      </w:r>
    </w:p>
    <w:p w14:paraId="7929B8B4" w14:textId="77777777" w:rsidR="00891C3D" w:rsidRDefault="00450247" w:rsidP="00280FAF">
      <w:pPr>
        <w:pStyle w:val="CETBodytext"/>
        <w:jc w:val="left"/>
        <w:rPr>
          <w:rFonts w:eastAsia="SimSun"/>
        </w:rPr>
      </w:pPr>
      <w:r>
        <w:rPr>
          <w:rFonts w:eastAsia="SimSun" w:cs="Arial"/>
        </w:rPr>
        <w:t>σ</w:t>
      </w:r>
      <w:r>
        <w:rPr>
          <w:rFonts w:eastAsia="SimSun"/>
        </w:rPr>
        <w:t xml:space="preserve"> - Stefan Boltzman constant 5.67</w:t>
      </w:r>
      <w:r>
        <w:rPr>
          <w:rFonts w:eastAsia="SimSun" w:cs="Arial"/>
        </w:rPr>
        <w:t>∙</w:t>
      </w:r>
      <w:r>
        <w:rPr>
          <w:rFonts w:eastAsia="SimSun"/>
        </w:rPr>
        <w:t>10</w:t>
      </w:r>
      <w:r w:rsidRPr="00891C3D">
        <w:rPr>
          <w:rFonts w:eastAsia="SimSun"/>
          <w:vertAlign w:val="superscript"/>
        </w:rPr>
        <w:t>-8</w:t>
      </w:r>
      <w:r>
        <w:rPr>
          <w:rFonts w:eastAsia="SimSun"/>
        </w:rPr>
        <w:t>, W/(m</w:t>
      </w:r>
      <w:r w:rsidRPr="00891C3D">
        <w:rPr>
          <w:rFonts w:eastAsia="SimSun"/>
          <w:vertAlign w:val="superscript"/>
        </w:rPr>
        <w:t>2</w:t>
      </w:r>
      <w:r>
        <w:rPr>
          <w:rFonts w:eastAsia="SimSun"/>
        </w:rPr>
        <w:t>K</w:t>
      </w:r>
      <w:r w:rsidRPr="00891C3D">
        <w:rPr>
          <w:rFonts w:eastAsia="SimSun"/>
          <w:vertAlign w:val="superscript"/>
        </w:rPr>
        <w:t>4</w:t>
      </w:r>
      <w:r>
        <w:rPr>
          <w:rFonts w:eastAsia="SimSun"/>
        </w:rPr>
        <w:t xml:space="preserve">) </w:t>
      </w:r>
    </w:p>
    <w:p w14:paraId="509FC3A8" w14:textId="77777777" w:rsidR="00365FB2" w:rsidRDefault="00450247" w:rsidP="00365FB2">
      <w:pPr>
        <w:pStyle w:val="CETCaption"/>
        <w:spacing w:after="0"/>
        <w:rPr>
          <w:rFonts w:eastAsia="SimSun"/>
        </w:rPr>
      </w:pPr>
      <w:r w:rsidRPr="008A169B">
        <w:rPr>
          <w:rFonts w:eastAsia="SimSun"/>
        </w:rPr>
        <w:t>Pedices</w:t>
      </w:r>
    </w:p>
    <w:p w14:paraId="1C21DE06" w14:textId="77777777" w:rsidR="00365FB2" w:rsidRDefault="00450247" w:rsidP="00365FB2">
      <w:pPr>
        <w:pStyle w:val="CETBodytext"/>
        <w:jc w:val="left"/>
        <w:rPr>
          <w:rFonts w:eastAsia="SimSun"/>
        </w:rPr>
      </w:pPr>
      <w:r>
        <w:rPr>
          <w:rFonts w:eastAsia="SimSun"/>
        </w:rPr>
        <w:t>HE</w:t>
      </w:r>
      <w:r w:rsidR="00280FAF" w:rsidRPr="00280FAF">
        <w:rPr>
          <w:rFonts w:eastAsia="SimSun"/>
        </w:rPr>
        <w:t xml:space="preserve"> – </w:t>
      </w:r>
      <w:r w:rsidR="0003161F">
        <w:rPr>
          <w:rFonts w:eastAsia="SimSun"/>
        </w:rPr>
        <w:t>Tubothal</w:t>
      </w:r>
      <w:r w:rsidR="0003161F">
        <w:rPr>
          <w:rFonts w:eastAsia="SimSun" w:cs="Arial"/>
        </w:rPr>
        <w:t>®</w:t>
      </w:r>
      <w:r w:rsidR="0003161F">
        <w:rPr>
          <w:rFonts w:eastAsia="SimSun"/>
        </w:rPr>
        <w:t xml:space="preserve"> </w:t>
      </w:r>
      <w:r>
        <w:rPr>
          <w:rFonts w:eastAsia="SimSun"/>
        </w:rPr>
        <w:t>heat</w:t>
      </w:r>
      <w:r w:rsidR="0003161F">
        <w:rPr>
          <w:rFonts w:eastAsia="SimSun"/>
        </w:rPr>
        <w:t>er</w:t>
      </w:r>
      <w:r>
        <w:rPr>
          <w:rFonts w:eastAsia="SimSun"/>
        </w:rPr>
        <w:t>, -</w:t>
      </w:r>
    </w:p>
    <w:p w14:paraId="5A4F456C" w14:textId="77777777" w:rsidR="00365FB2" w:rsidRDefault="00450247" w:rsidP="00365FB2">
      <w:pPr>
        <w:pStyle w:val="CETBodytext"/>
        <w:jc w:val="left"/>
        <w:rPr>
          <w:rFonts w:eastAsia="SimSun"/>
        </w:rPr>
      </w:pPr>
      <w:r>
        <w:rPr>
          <w:rFonts w:eastAsia="SimSun"/>
        </w:rPr>
        <w:t>PF – process fluid, -</w:t>
      </w:r>
    </w:p>
    <w:p w14:paraId="2E2737BF" w14:textId="77777777" w:rsidR="008A169B" w:rsidRDefault="00450247" w:rsidP="00280FAF">
      <w:pPr>
        <w:pStyle w:val="CETBodytext"/>
        <w:jc w:val="left"/>
        <w:rPr>
          <w:rFonts w:eastAsia="SimSun"/>
        </w:rPr>
      </w:pPr>
      <w:r>
        <w:rPr>
          <w:rFonts w:eastAsia="SimSun"/>
        </w:rPr>
        <w:t>PT – process tubes, -</w:t>
      </w:r>
    </w:p>
    <w:p w14:paraId="3192695D" w14:textId="77777777" w:rsidR="00280FAF" w:rsidRPr="00E377D0" w:rsidRDefault="00450247" w:rsidP="008A169B">
      <w:pPr>
        <w:pStyle w:val="CETBodytext"/>
        <w:jc w:val="left"/>
        <w:rPr>
          <w:rFonts w:eastAsia="SimSun"/>
        </w:rPr>
        <w:sectPr w:rsidR="00280FAF" w:rsidRPr="00E377D0" w:rsidSect="00726638">
          <w:type w:val="continuous"/>
          <w:pgSz w:w="11906" w:h="16838" w:code="9"/>
          <w:pgMar w:top="1701" w:right="1418" w:bottom="1701" w:left="1701" w:header="1701" w:footer="0" w:gutter="0"/>
          <w:cols w:num="2" w:space="708"/>
          <w:formProt w:val="0"/>
          <w:titlePg/>
          <w:docGrid w:linePitch="360"/>
        </w:sectPr>
      </w:pPr>
      <w:r>
        <w:rPr>
          <w:rFonts w:eastAsia="SimSun"/>
        </w:rPr>
        <w:t xml:space="preserve">RL – refractory </w:t>
      </w:r>
      <w:r>
        <w:rPr>
          <w:rFonts w:eastAsia="SimSun"/>
        </w:rPr>
        <w:t>lining, -</w:t>
      </w:r>
    </w:p>
    <w:p w14:paraId="58E0D97E" w14:textId="77777777" w:rsidR="00600535" w:rsidRPr="00B57B36" w:rsidRDefault="00450247" w:rsidP="00600535">
      <w:pPr>
        <w:pStyle w:val="CETAcknowledgementstitle"/>
      </w:pPr>
      <w:r w:rsidRPr="00B57B36">
        <w:t>Acknowledgments</w:t>
      </w:r>
    </w:p>
    <w:p w14:paraId="4504A644" w14:textId="77777777" w:rsidR="00D63596" w:rsidRDefault="00450247" w:rsidP="00600535">
      <w:pPr>
        <w:pStyle w:val="CETBodytext"/>
        <w:rPr>
          <w:lang w:val="en-GB"/>
        </w:rPr>
      </w:pPr>
      <w:r>
        <w:rPr>
          <w:lang w:val="en-GB"/>
        </w:rPr>
        <w:t>The authors would like to thank Stefano Ca</w:t>
      </w:r>
      <w:r w:rsidR="00DA0DE9">
        <w:rPr>
          <w:lang w:val="en-GB"/>
        </w:rPr>
        <w:t>l</w:t>
      </w:r>
      <w:r>
        <w:rPr>
          <w:lang w:val="en-GB"/>
        </w:rPr>
        <w:t>a</w:t>
      </w:r>
      <w:r w:rsidR="00DA0DE9">
        <w:rPr>
          <w:lang w:val="en-GB"/>
        </w:rPr>
        <w:t>t</w:t>
      </w:r>
      <w:r>
        <w:rPr>
          <w:lang w:val="en-GB"/>
        </w:rPr>
        <w:t xml:space="preserve">ina, of Sanvik Materials Technology Italia, for </w:t>
      </w:r>
      <w:r w:rsidR="00365FB2">
        <w:rPr>
          <w:lang w:val="en-GB"/>
        </w:rPr>
        <w:t xml:space="preserve">giving some details </w:t>
      </w:r>
      <w:r>
        <w:rPr>
          <w:lang w:val="en-GB"/>
        </w:rPr>
        <w:t xml:space="preserve">about </w:t>
      </w:r>
      <w:r w:rsidR="00365FB2">
        <w:rPr>
          <w:lang w:val="en-GB"/>
        </w:rPr>
        <w:t>workin</w:t>
      </w:r>
      <w:r w:rsidR="007460A8">
        <w:rPr>
          <w:lang w:val="en-GB"/>
        </w:rPr>
        <w:t>g</w:t>
      </w:r>
      <w:r w:rsidR="00365FB2">
        <w:rPr>
          <w:lang w:val="en-GB"/>
        </w:rPr>
        <w:t xml:space="preserve"> temperatures and power output of </w:t>
      </w:r>
      <w:r>
        <w:rPr>
          <w:lang w:val="en-GB"/>
        </w:rPr>
        <w:t>Kanthal Tubothal</w:t>
      </w:r>
      <w:r>
        <w:rPr>
          <w:rFonts w:cs="Arial"/>
          <w:lang w:val="en-GB"/>
        </w:rPr>
        <w:t>®</w:t>
      </w:r>
      <w:r>
        <w:rPr>
          <w:lang w:val="en-GB"/>
        </w:rPr>
        <w:t xml:space="preserve"> elements.</w:t>
      </w:r>
    </w:p>
    <w:p w14:paraId="5E6B6355" w14:textId="77777777" w:rsidR="00600535" w:rsidRPr="002F78F5" w:rsidRDefault="00450247" w:rsidP="002F78F5">
      <w:pPr>
        <w:pStyle w:val="CETReference"/>
      </w:pPr>
      <w:r w:rsidRPr="002F78F5">
        <w:t>References</w:t>
      </w:r>
    </w:p>
    <w:p w14:paraId="58CE8B8B" w14:textId="77777777" w:rsidR="00EC2715" w:rsidRPr="002F78F5" w:rsidRDefault="00450247" w:rsidP="002F78F5">
      <w:pPr>
        <w:pStyle w:val="CETReferencetext"/>
      </w:pPr>
      <w:r w:rsidRPr="002F78F5">
        <w:t xml:space="preserve">Howell J.R., Siegel R., Menguç </w:t>
      </w:r>
      <w:r w:rsidRPr="002F78F5">
        <w:t>M.P., 2010, Thermal Radiation Heat Transfer, 5th Edition, CRC</w:t>
      </w:r>
      <w:r w:rsidR="007061CC" w:rsidRPr="002F78F5">
        <w:t xml:space="preserve"> Press, London.</w:t>
      </w:r>
    </w:p>
    <w:p w14:paraId="06CC4145" w14:textId="77777777" w:rsidR="006631BC" w:rsidRPr="002F78F5" w:rsidRDefault="00450247" w:rsidP="002F78F5">
      <w:pPr>
        <w:pStyle w:val="CETReferencetext"/>
      </w:pPr>
      <w:r w:rsidRPr="002F78F5">
        <w:t>Jiang</w:t>
      </w:r>
      <w:r w:rsidR="008A169B" w:rsidRPr="002F78F5">
        <w:t xml:space="preserve"> C.</w:t>
      </w:r>
      <w:r w:rsidRPr="002F78F5">
        <w:t>, Wang</w:t>
      </w:r>
      <w:r w:rsidR="008A169B" w:rsidRPr="002F78F5">
        <w:t xml:space="preserve"> J.</w:t>
      </w:r>
      <w:r w:rsidRPr="002F78F5">
        <w:t>, Behar</w:t>
      </w:r>
      <w:r w:rsidR="008A169B" w:rsidRPr="002F78F5">
        <w:t xml:space="preserve"> O.</w:t>
      </w:r>
      <w:r w:rsidRPr="002F78F5">
        <w:t>, Caliot</w:t>
      </w:r>
      <w:r w:rsidR="008A169B" w:rsidRPr="002F78F5">
        <w:t xml:space="preserve"> C.</w:t>
      </w:r>
      <w:r w:rsidRPr="002F78F5">
        <w:t>, Zhang</w:t>
      </w:r>
      <w:r w:rsidR="008A169B" w:rsidRPr="002F78F5">
        <w:t xml:space="preserve"> Y.</w:t>
      </w:r>
      <w:r w:rsidRPr="002F78F5">
        <w:t>, Flamant</w:t>
      </w:r>
      <w:r w:rsidR="008A169B" w:rsidRPr="002F78F5">
        <w:t xml:space="preserve"> G</w:t>
      </w:r>
      <w:r w:rsidRPr="002F78F5">
        <w:t>.</w:t>
      </w:r>
      <w:r w:rsidR="008A169B" w:rsidRPr="002F78F5">
        <w:t>, 2020,</w:t>
      </w:r>
      <w:r w:rsidRPr="002F78F5">
        <w:t xml:space="preserve"> A modified numerical integration method to calculate the view factor between finite and infinite cylinders in a</w:t>
      </w:r>
      <w:r w:rsidRPr="002F78F5">
        <w:t xml:space="preserve">rbitrary array. Annals of Nuclear Energy, Elsevier Masson, 2020, 142, pp.107358. 10.1016/j.anucene.2020.107358. hal-03006702f. </w:t>
      </w:r>
    </w:p>
    <w:p w14:paraId="64F0AB83" w14:textId="77777777" w:rsidR="006B4888" w:rsidRPr="002F78F5" w:rsidRDefault="00450247" w:rsidP="002F78F5">
      <w:pPr>
        <w:pStyle w:val="CETReferencetext"/>
      </w:pPr>
      <w:r w:rsidRPr="002F78F5">
        <w:t xml:space="preserve">Kanthal, </w:t>
      </w:r>
      <w:r w:rsidR="00EC2715" w:rsidRPr="002F78F5">
        <w:t>2020</w:t>
      </w:r>
      <w:r w:rsidR="007061CC" w:rsidRPr="002F78F5">
        <w:t>a</w:t>
      </w:r>
      <w:r w:rsidR="00EC2715" w:rsidRPr="002F78F5">
        <w:t xml:space="preserve">, </w:t>
      </w:r>
      <w:r w:rsidRPr="002F78F5">
        <w:t>Resistance heating alloys and systems for industrial furnaces</w:t>
      </w:r>
      <w:r w:rsidR="007061CC" w:rsidRPr="002F78F5">
        <w:t>.</w:t>
      </w:r>
    </w:p>
    <w:p w14:paraId="7FF0AA4F" w14:textId="77777777" w:rsidR="007061CC" w:rsidRPr="002F78F5" w:rsidRDefault="00450247" w:rsidP="002F78F5">
      <w:pPr>
        <w:pStyle w:val="CETReferencetext"/>
      </w:pPr>
      <w:r w:rsidRPr="002F78F5">
        <w:t>Kanthal, 2020b, Widest range outstanding performa</w:t>
      </w:r>
      <w:r w:rsidRPr="002F78F5">
        <w:t>nce.</w:t>
      </w:r>
    </w:p>
    <w:p w14:paraId="4EC2A437" w14:textId="77777777" w:rsidR="00972303" w:rsidRDefault="00450247" w:rsidP="00917125">
      <w:pPr>
        <w:pStyle w:val="CETReferencetext"/>
      </w:pPr>
      <w:r w:rsidRPr="002F78F5">
        <w:t>Sinnot R., Towler G.,</w:t>
      </w:r>
      <w:r>
        <w:t xml:space="preserve"> </w:t>
      </w:r>
      <w:r w:rsidRPr="002F78F5">
        <w:t>2020, Chemical Engineering Design, Butterworth- Heineman, Oxford.</w:t>
      </w:r>
    </w:p>
    <w:p w14:paraId="1C22B437" w14:textId="77777777" w:rsidR="00972303" w:rsidRDefault="00972303" w:rsidP="00917125">
      <w:pPr>
        <w:pStyle w:val="CETReferencetext"/>
      </w:pPr>
    </w:p>
    <w:sectPr w:rsidR="00972303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F8F585F"/>
    <w:multiLevelType w:val="hybridMultilevel"/>
    <w:tmpl w:val="011609D2"/>
    <w:lvl w:ilvl="0" w:tplc="1DC0BCAE">
      <w:start w:val="1"/>
      <w:numFmt w:val="decimal"/>
      <w:lvlText w:val="%1."/>
      <w:lvlJc w:val="left"/>
      <w:pPr>
        <w:ind w:left="360" w:hanging="360"/>
      </w:pPr>
    </w:lvl>
    <w:lvl w:ilvl="1" w:tplc="F272900E" w:tentative="1">
      <w:start w:val="1"/>
      <w:numFmt w:val="lowerLetter"/>
      <w:lvlText w:val="%2."/>
      <w:lvlJc w:val="left"/>
      <w:pPr>
        <w:ind w:left="1080" w:hanging="360"/>
      </w:pPr>
    </w:lvl>
    <w:lvl w:ilvl="2" w:tplc="D7A43D86" w:tentative="1">
      <w:start w:val="1"/>
      <w:numFmt w:val="lowerRoman"/>
      <w:lvlText w:val="%3."/>
      <w:lvlJc w:val="right"/>
      <w:pPr>
        <w:ind w:left="1800" w:hanging="180"/>
      </w:pPr>
    </w:lvl>
    <w:lvl w:ilvl="3" w:tplc="C6064CFE" w:tentative="1">
      <w:start w:val="1"/>
      <w:numFmt w:val="decimal"/>
      <w:lvlText w:val="%4."/>
      <w:lvlJc w:val="left"/>
      <w:pPr>
        <w:ind w:left="2520" w:hanging="360"/>
      </w:pPr>
    </w:lvl>
    <w:lvl w:ilvl="4" w:tplc="0D4A5294" w:tentative="1">
      <w:start w:val="1"/>
      <w:numFmt w:val="lowerLetter"/>
      <w:lvlText w:val="%5."/>
      <w:lvlJc w:val="left"/>
      <w:pPr>
        <w:ind w:left="3240" w:hanging="360"/>
      </w:pPr>
    </w:lvl>
    <w:lvl w:ilvl="5" w:tplc="6736087C" w:tentative="1">
      <w:start w:val="1"/>
      <w:numFmt w:val="lowerRoman"/>
      <w:lvlText w:val="%6."/>
      <w:lvlJc w:val="right"/>
      <w:pPr>
        <w:ind w:left="3960" w:hanging="180"/>
      </w:pPr>
    </w:lvl>
    <w:lvl w:ilvl="6" w:tplc="DA7C6BAC" w:tentative="1">
      <w:start w:val="1"/>
      <w:numFmt w:val="decimal"/>
      <w:lvlText w:val="%7."/>
      <w:lvlJc w:val="left"/>
      <w:pPr>
        <w:ind w:left="4680" w:hanging="360"/>
      </w:pPr>
    </w:lvl>
    <w:lvl w:ilvl="7" w:tplc="278A656C" w:tentative="1">
      <w:start w:val="1"/>
      <w:numFmt w:val="lowerLetter"/>
      <w:lvlText w:val="%8."/>
      <w:lvlJc w:val="left"/>
      <w:pPr>
        <w:ind w:left="5400" w:hanging="360"/>
      </w:pPr>
    </w:lvl>
    <w:lvl w:ilvl="8" w:tplc="4056AEB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3E125E9"/>
    <w:multiLevelType w:val="hybridMultilevel"/>
    <w:tmpl w:val="206C53EE"/>
    <w:lvl w:ilvl="0" w:tplc="6992656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5FA381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D3308F8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CAA442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D46099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83E6E4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F5CE30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2F063C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D050209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438217E"/>
    <w:multiLevelType w:val="multilevel"/>
    <w:tmpl w:val="75A48D7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30B7370"/>
    <w:multiLevelType w:val="hybridMultilevel"/>
    <w:tmpl w:val="12E2AD3A"/>
    <w:lvl w:ilvl="0" w:tplc="2BF4A9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6C37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DCBC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2004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C46D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940AD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241C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66D8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FAB5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1E0394"/>
    <w:multiLevelType w:val="hybridMultilevel"/>
    <w:tmpl w:val="806658E2"/>
    <w:lvl w:ilvl="0" w:tplc="25B290E4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24C604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DEC8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3C32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08AA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6AF0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88FC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AA4E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D626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C329B9"/>
    <w:multiLevelType w:val="hybridMultilevel"/>
    <w:tmpl w:val="A2E6C3C8"/>
    <w:lvl w:ilvl="0" w:tplc="019639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CA81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42D7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AEF7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D264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B363B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C4F1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D48D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802F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B100E8"/>
    <w:multiLevelType w:val="hybridMultilevel"/>
    <w:tmpl w:val="6F34C070"/>
    <w:lvl w:ilvl="0" w:tplc="527CD75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AB6CE784" w:tentative="1">
      <w:start w:val="1"/>
      <w:numFmt w:val="lowerLetter"/>
      <w:lvlText w:val="%2."/>
      <w:lvlJc w:val="left"/>
      <w:pPr>
        <w:ind w:left="1440" w:hanging="360"/>
      </w:pPr>
    </w:lvl>
    <w:lvl w:ilvl="2" w:tplc="6D20CB26" w:tentative="1">
      <w:start w:val="1"/>
      <w:numFmt w:val="lowerRoman"/>
      <w:lvlText w:val="%3."/>
      <w:lvlJc w:val="right"/>
      <w:pPr>
        <w:ind w:left="2160" w:hanging="180"/>
      </w:pPr>
    </w:lvl>
    <w:lvl w:ilvl="3" w:tplc="2930966C" w:tentative="1">
      <w:start w:val="1"/>
      <w:numFmt w:val="decimal"/>
      <w:lvlText w:val="%4."/>
      <w:lvlJc w:val="left"/>
      <w:pPr>
        <w:ind w:left="2880" w:hanging="360"/>
      </w:pPr>
    </w:lvl>
    <w:lvl w:ilvl="4" w:tplc="26AE6C7A" w:tentative="1">
      <w:start w:val="1"/>
      <w:numFmt w:val="lowerLetter"/>
      <w:lvlText w:val="%5."/>
      <w:lvlJc w:val="left"/>
      <w:pPr>
        <w:ind w:left="3600" w:hanging="360"/>
      </w:pPr>
    </w:lvl>
    <w:lvl w:ilvl="5" w:tplc="068EC4A2" w:tentative="1">
      <w:start w:val="1"/>
      <w:numFmt w:val="lowerRoman"/>
      <w:lvlText w:val="%6."/>
      <w:lvlJc w:val="right"/>
      <w:pPr>
        <w:ind w:left="4320" w:hanging="180"/>
      </w:pPr>
    </w:lvl>
    <w:lvl w:ilvl="6" w:tplc="18B2BB72" w:tentative="1">
      <w:start w:val="1"/>
      <w:numFmt w:val="decimal"/>
      <w:lvlText w:val="%7."/>
      <w:lvlJc w:val="left"/>
      <w:pPr>
        <w:ind w:left="5040" w:hanging="360"/>
      </w:pPr>
    </w:lvl>
    <w:lvl w:ilvl="7" w:tplc="A2227A6C" w:tentative="1">
      <w:start w:val="1"/>
      <w:numFmt w:val="lowerLetter"/>
      <w:lvlText w:val="%8."/>
      <w:lvlJc w:val="left"/>
      <w:pPr>
        <w:ind w:left="5760" w:hanging="360"/>
      </w:pPr>
    </w:lvl>
    <w:lvl w:ilvl="8" w:tplc="E8A8304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A87BA7"/>
    <w:multiLevelType w:val="hybridMultilevel"/>
    <w:tmpl w:val="1F6A8AD4"/>
    <w:lvl w:ilvl="0" w:tplc="0B30733C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570E44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D088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D8BD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967F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942FB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1E2F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4EC1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5ADC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17387"/>
    <w:multiLevelType w:val="hybridMultilevel"/>
    <w:tmpl w:val="C2AE185A"/>
    <w:lvl w:ilvl="0" w:tplc="5E6E0A70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B284E1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646D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DAA0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5CA9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4940B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D453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4EF6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5407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594446DD"/>
    <w:multiLevelType w:val="hybridMultilevel"/>
    <w:tmpl w:val="ACC0D2D8"/>
    <w:lvl w:ilvl="0" w:tplc="A8D0BC4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FA2860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3E756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818FB0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862657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DF472C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DA8B91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B5CA59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6B6BDE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AD311D0"/>
    <w:multiLevelType w:val="hybridMultilevel"/>
    <w:tmpl w:val="F198FF08"/>
    <w:lvl w:ilvl="0" w:tplc="0B7E3506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7AC2E420" w:tentative="1">
      <w:start w:val="1"/>
      <w:numFmt w:val="lowerLetter"/>
      <w:lvlText w:val="%2."/>
      <w:lvlJc w:val="left"/>
      <w:pPr>
        <w:ind w:left="1440" w:hanging="360"/>
      </w:pPr>
    </w:lvl>
    <w:lvl w:ilvl="2" w:tplc="4AF29BC4" w:tentative="1">
      <w:start w:val="1"/>
      <w:numFmt w:val="lowerRoman"/>
      <w:lvlText w:val="%3."/>
      <w:lvlJc w:val="right"/>
      <w:pPr>
        <w:ind w:left="2160" w:hanging="180"/>
      </w:pPr>
    </w:lvl>
    <w:lvl w:ilvl="3" w:tplc="2526A81A" w:tentative="1">
      <w:start w:val="1"/>
      <w:numFmt w:val="decimal"/>
      <w:lvlText w:val="%4."/>
      <w:lvlJc w:val="left"/>
      <w:pPr>
        <w:ind w:left="2880" w:hanging="360"/>
      </w:pPr>
    </w:lvl>
    <w:lvl w:ilvl="4" w:tplc="58E0F8E8" w:tentative="1">
      <w:start w:val="1"/>
      <w:numFmt w:val="lowerLetter"/>
      <w:lvlText w:val="%5."/>
      <w:lvlJc w:val="left"/>
      <w:pPr>
        <w:ind w:left="3600" w:hanging="360"/>
      </w:pPr>
    </w:lvl>
    <w:lvl w:ilvl="5" w:tplc="6314532E" w:tentative="1">
      <w:start w:val="1"/>
      <w:numFmt w:val="lowerRoman"/>
      <w:lvlText w:val="%6."/>
      <w:lvlJc w:val="right"/>
      <w:pPr>
        <w:ind w:left="4320" w:hanging="180"/>
      </w:pPr>
    </w:lvl>
    <w:lvl w:ilvl="6" w:tplc="931AD248" w:tentative="1">
      <w:start w:val="1"/>
      <w:numFmt w:val="decimal"/>
      <w:lvlText w:val="%7."/>
      <w:lvlJc w:val="left"/>
      <w:pPr>
        <w:ind w:left="5040" w:hanging="360"/>
      </w:pPr>
    </w:lvl>
    <w:lvl w:ilvl="7" w:tplc="BA7A7678" w:tentative="1">
      <w:start w:val="1"/>
      <w:numFmt w:val="lowerLetter"/>
      <w:lvlText w:val="%8."/>
      <w:lvlJc w:val="left"/>
      <w:pPr>
        <w:ind w:left="5760" w:hanging="360"/>
      </w:pPr>
    </w:lvl>
    <w:lvl w:ilvl="8" w:tplc="35B6D4C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2015B5"/>
    <w:multiLevelType w:val="hybridMultilevel"/>
    <w:tmpl w:val="CCDE094E"/>
    <w:lvl w:ilvl="0" w:tplc="7B68B2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60EE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E42C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323D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983D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D2E3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92C0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6825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8A24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65266D"/>
    <w:multiLevelType w:val="hybridMultilevel"/>
    <w:tmpl w:val="F5BE3C4A"/>
    <w:lvl w:ilvl="0" w:tplc="339E8FBA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686691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5BCB1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242E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C89B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14870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9203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90EE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0EE2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C33378"/>
    <w:multiLevelType w:val="hybridMultilevel"/>
    <w:tmpl w:val="8F948B4E"/>
    <w:lvl w:ilvl="0" w:tplc="C486C792">
      <w:start w:val="1"/>
      <w:numFmt w:val="bullet"/>
      <w:lvlText w:val="‒"/>
      <w:lvlJc w:val="left"/>
      <w:pPr>
        <w:ind w:left="360" w:hanging="360"/>
      </w:pPr>
      <w:rPr>
        <w:rFonts w:ascii="Arial" w:hAnsi="Arial" w:hint="default"/>
      </w:rPr>
    </w:lvl>
    <w:lvl w:ilvl="1" w:tplc="CC4AD29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60EDC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B863C9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624FED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FEE13A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9EA6CB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8066A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8DE4FA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9"/>
  </w:num>
  <w:num w:numId="13">
    <w:abstractNumId w:val="14"/>
  </w:num>
  <w:num w:numId="14">
    <w:abstractNumId w:val="21"/>
  </w:num>
  <w:num w:numId="15">
    <w:abstractNumId w:val="23"/>
  </w:num>
  <w:num w:numId="16">
    <w:abstractNumId w:val="22"/>
  </w:num>
  <w:num w:numId="17">
    <w:abstractNumId w:val="13"/>
  </w:num>
  <w:num w:numId="18">
    <w:abstractNumId w:val="14"/>
    <w:lvlOverride w:ilvl="0">
      <w:startOverride w:val="1"/>
    </w:lvlOverride>
  </w:num>
  <w:num w:numId="19">
    <w:abstractNumId w:val="18"/>
  </w:num>
  <w:num w:numId="20">
    <w:abstractNumId w:val="17"/>
  </w:num>
  <w:num w:numId="21">
    <w:abstractNumId w:val="16"/>
  </w:num>
  <w:num w:numId="22">
    <w:abstractNumId w:val="15"/>
  </w:num>
  <w:num w:numId="23">
    <w:abstractNumId w:val="10"/>
  </w:num>
  <w:num w:numId="24">
    <w:abstractNumId w:val="12"/>
  </w:num>
  <w:num w:numId="25">
    <w:abstractNumId w:val="24"/>
  </w:num>
  <w:num w:numId="26">
    <w:abstractNumId w:val="11"/>
  </w:num>
  <w:num w:numId="27">
    <w:abstractNumId w:val="20"/>
  </w:num>
  <w:num w:numId="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28C6"/>
    <w:rsid w:val="000052FB"/>
    <w:rsid w:val="000117CB"/>
    <w:rsid w:val="00013BE9"/>
    <w:rsid w:val="00017A41"/>
    <w:rsid w:val="00021726"/>
    <w:rsid w:val="0003093D"/>
    <w:rsid w:val="0003148D"/>
    <w:rsid w:val="0003161F"/>
    <w:rsid w:val="00031EEC"/>
    <w:rsid w:val="00043B40"/>
    <w:rsid w:val="00051566"/>
    <w:rsid w:val="00054046"/>
    <w:rsid w:val="000600EE"/>
    <w:rsid w:val="00062124"/>
    <w:rsid w:val="00062A9A"/>
    <w:rsid w:val="00065058"/>
    <w:rsid w:val="00071E35"/>
    <w:rsid w:val="00076708"/>
    <w:rsid w:val="00086C39"/>
    <w:rsid w:val="000A03B2"/>
    <w:rsid w:val="000C340E"/>
    <w:rsid w:val="000D0268"/>
    <w:rsid w:val="000D34BE"/>
    <w:rsid w:val="000D4F8C"/>
    <w:rsid w:val="000D6F8D"/>
    <w:rsid w:val="000D7B9D"/>
    <w:rsid w:val="000E102F"/>
    <w:rsid w:val="000E36F1"/>
    <w:rsid w:val="000E3A73"/>
    <w:rsid w:val="000E414A"/>
    <w:rsid w:val="000E74BF"/>
    <w:rsid w:val="000F093C"/>
    <w:rsid w:val="000F4FB9"/>
    <w:rsid w:val="000F787B"/>
    <w:rsid w:val="001077FD"/>
    <w:rsid w:val="0012091F"/>
    <w:rsid w:val="00126BC2"/>
    <w:rsid w:val="001308B6"/>
    <w:rsid w:val="0013121F"/>
    <w:rsid w:val="00131FE6"/>
    <w:rsid w:val="0013263F"/>
    <w:rsid w:val="001331DF"/>
    <w:rsid w:val="00134DE4"/>
    <w:rsid w:val="0014034D"/>
    <w:rsid w:val="00141C7E"/>
    <w:rsid w:val="00141CD6"/>
    <w:rsid w:val="00144D16"/>
    <w:rsid w:val="00146029"/>
    <w:rsid w:val="00150E59"/>
    <w:rsid w:val="00152DE3"/>
    <w:rsid w:val="0016184E"/>
    <w:rsid w:val="00164646"/>
    <w:rsid w:val="00164CF9"/>
    <w:rsid w:val="001667A6"/>
    <w:rsid w:val="00167D0C"/>
    <w:rsid w:val="00170E7A"/>
    <w:rsid w:val="001830DE"/>
    <w:rsid w:val="00184AD6"/>
    <w:rsid w:val="00185120"/>
    <w:rsid w:val="001A05F2"/>
    <w:rsid w:val="001A2C42"/>
    <w:rsid w:val="001A3FE8"/>
    <w:rsid w:val="001A4AF7"/>
    <w:rsid w:val="001B0349"/>
    <w:rsid w:val="001B1E93"/>
    <w:rsid w:val="001B5E16"/>
    <w:rsid w:val="001B65C1"/>
    <w:rsid w:val="001C511B"/>
    <w:rsid w:val="001C684B"/>
    <w:rsid w:val="001D0CFB"/>
    <w:rsid w:val="001D1A99"/>
    <w:rsid w:val="001D53FC"/>
    <w:rsid w:val="001F29F3"/>
    <w:rsid w:val="001F42A5"/>
    <w:rsid w:val="001F7B9D"/>
    <w:rsid w:val="00201C93"/>
    <w:rsid w:val="00201F16"/>
    <w:rsid w:val="0020463A"/>
    <w:rsid w:val="002078C2"/>
    <w:rsid w:val="00214ED6"/>
    <w:rsid w:val="002224B4"/>
    <w:rsid w:val="00242D4C"/>
    <w:rsid w:val="002447EF"/>
    <w:rsid w:val="002455A5"/>
    <w:rsid w:val="00251550"/>
    <w:rsid w:val="00254AF6"/>
    <w:rsid w:val="00263B05"/>
    <w:rsid w:val="0026418E"/>
    <w:rsid w:val="002665F5"/>
    <w:rsid w:val="00271820"/>
    <w:rsid w:val="0027221A"/>
    <w:rsid w:val="00275B61"/>
    <w:rsid w:val="00277B7C"/>
    <w:rsid w:val="00280FAF"/>
    <w:rsid w:val="00282656"/>
    <w:rsid w:val="002879D3"/>
    <w:rsid w:val="002910BA"/>
    <w:rsid w:val="00294CF4"/>
    <w:rsid w:val="00296B83"/>
    <w:rsid w:val="002B4015"/>
    <w:rsid w:val="002B78CE"/>
    <w:rsid w:val="002C20B1"/>
    <w:rsid w:val="002C2FB6"/>
    <w:rsid w:val="002C6D90"/>
    <w:rsid w:val="002C7255"/>
    <w:rsid w:val="002E5FA7"/>
    <w:rsid w:val="002F3309"/>
    <w:rsid w:val="002F78F5"/>
    <w:rsid w:val="003008CE"/>
    <w:rsid w:val="003009B7"/>
    <w:rsid w:val="00300E56"/>
    <w:rsid w:val="0030469C"/>
    <w:rsid w:val="00321CA6"/>
    <w:rsid w:val="00323763"/>
    <w:rsid w:val="00326B37"/>
    <w:rsid w:val="00331FA1"/>
    <w:rsid w:val="00334C09"/>
    <w:rsid w:val="00352FC4"/>
    <w:rsid w:val="00364705"/>
    <w:rsid w:val="00365FB2"/>
    <w:rsid w:val="003723D4"/>
    <w:rsid w:val="00380803"/>
    <w:rsid w:val="00381905"/>
    <w:rsid w:val="00382804"/>
    <w:rsid w:val="00384CC8"/>
    <w:rsid w:val="003871FD"/>
    <w:rsid w:val="003A1E30"/>
    <w:rsid w:val="003A2829"/>
    <w:rsid w:val="003A7D1C"/>
    <w:rsid w:val="003B21BD"/>
    <w:rsid w:val="003B304B"/>
    <w:rsid w:val="003B3146"/>
    <w:rsid w:val="003C4B9B"/>
    <w:rsid w:val="003D2804"/>
    <w:rsid w:val="003D49B7"/>
    <w:rsid w:val="003E00FB"/>
    <w:rsid w:val="003F015E"/>
    <w:rsid w:val="00400414"/>
    <w:rsid w:val="0041446B"/>
    <w:rsid w:val="00430DCF"/>
    <w:rsid w:val="004340AF"/>
    <w:rsid w:val="00434E25"/>
    <w:rsid w:val="00441D85"/>
    <w:rsid w:val="0044329C"/>
    <w:rsid w:val="00450247"/>
    <w:rsid w:val="0045051B"/>
    <w:rsid w:val="00450DF2"/>
    <w:rsid w:val="00453E24"/>
    <w:rsid w:val="004553F7"/>
    <w:rsid w:val="00457245"/>
    <w:rsid w:val="00457456"/>
    <w:rsid w:val="004577FE"/>
    <w:rsid w:val="00457B9C"/>
    <w:rsid w:val="0046164A"/>
    <w:rsid w:val="004628D2"/>
    <w:rsid w:val="00462DCD"/>
    <w:rsid w:val="004648AD"/>
    <w:rsid w:val="004703A9"/>
    <w:rsid w:val="004722E7"/>
    <w:rsid w:val="004760DE"/>
    <w:rsid w:val="004763D7"/>
    <w:rsid w:val="00484EB2"/>
    <w:rsid w:val="00492A5F"/>
    <w:rsid w:val="004A004E"/>
    <w:rsid w:val="004A24CF"/>
    <w:rsid w:val="004A4807"/>
    <w:rsid w:val="004B141D"/>
    <w:rsid w:val="004B4BF3"/>
    <w:rsid w:val="004C351D"/>
    <w:rsid w:val="004C3D1D"/>
    <w:rsid w:val="004C7599"/>
    <w:rsid w:val="004C7913"/>
    <w:rsid w:val="004D7B25"/>
    <w:rsid w:val="004E4DD6"/>
    <w:rsid w:val="004F5E36"/>
    <w:rsid w:val="00507B47"/>
    <w:rsid w:val="00507BEF"/>
    <w:rsid w:val="00507CC9"/>
    <w:rsid w:val="005119A5"/>
    <w:rsid w:val="005250BF"/>
    <w:rsid w:val="0052564C"/>
    <w:rsid w:val="00526934"/>
    <w:rsid w:val="005278B7"/>
    <w:rsid w:val="00530FA0"/>
    <w:rsid w:val="00532016"/>
    <w:rsid w:val="005346C8"/>
    <w:rsid w:val="00543E7D"/>
    <w:rsid w:val="00547A68"/>
    <w:rsid w:val="005511C0"/>
    <w:rsid w:val="005531C9"/>
    <w:rsid w:val="00556408"/>
    <w:rsid w:val="005573D7"/>
    <w:rsid w:val="00566F2E"/>
    <w:rsid w:val="00570C43"/>
    <w:rsid w:val="00596A09"/>
    <w:rsid w:val="005A4CDD"/>
    <w:rsid w:val="005B2110"/>
    <w:rsid w:val="005B61E6"/>
    <w:rsid w:val="005C5B4F"/>
    <w:rsid w:val="005C77E1"/>
    <w:rsid w:val="005D1722"/>
    <w:rsid w:val="005D668A"/>
    <w:rsid w:val="005D6A2F"/>
    <w:rsid w:val="005E1A82"/>
    <w:rsid w:val="005E794C"/>
    <w:rsid w:val="005F0A28"/>
    <w:rsid w:val="005F0E5E"/>
    <w:rsid w:val="00600535"/>
    <w:rsid w:val="00610CD6"/>
    <w:rsid w:val="00620DEE"/>
    <w:rsid w:val="00621F92"/>
    <w:rsid w:val="0062280A"/>
    <w:rsid w:val="00625639"/>
    <w:rsid w:val="00631B33"/>
    <w:rsid w:val="0064184D"/>
    <w:rsid w:val="006422CC"/>
    <w:rsid w:val="006569D2"/>
    <w:rsid w:val="00660E3E"/>
    <w:rsid w:val="00661D44"/>
    <w:rsid w:val="00662E74"/>
    <w:rsid w:val="006631BC"/>
    <w:rsid w:val="00677969"/>
    <w:rsid w:val="00680C23"/>
    <w:rsid w:val="00693766"/>
    <w:rsid w:val="00697545"/>
    <w:rsid w:val="006A01F4"/>
    <w:rsid w:val="006A3281"/>
    <w:rsid w:val="006B4888"/>
    <w:rsid w:val="006C2E45"/>
    <w:rsid w:val="006C359C"/>
    <w:rsid w:val="006C5579"/>
    <w:rsid w:val="006D6E8B"/>
    <w:rsid w:val="006E1C8D"/>
    <w:rsid w:val="006E737D"/>
    <w:rsid w:val="006F6EC5"/>
    <w:rsid w:val="00700C40"/>
    <w:rsid w:val="007061CC"/>
    <w:rsid w:val="007072D2"/>
    <w:rsid w:val="00713973"/>
    <w:rsid w:val="007164F1"/>
    <w:rsid w:val="00720A24"/>
    <w:rsid w:val="00726638"/>
    <w:rsid w:val="00727DD3"/>
    <w:rsid w:val="00732386"/>
    <w:rsid w:val="00733AAD"/>
    <w:rsid w:val="0073514D"/>
    <w:rsid w:val="00740C6B"/>
    <w:rsid w:val="007413C9"/>
    <w:rsid w:val="007447F3"/>
    <w:rsid w:val="00745DFA"/>
    <w:rsid w:val="007460A8"/>
    <w:rsid w:val="00746747"/>
    <w:rsid w:val="0075499F"/>
    <w:rsid w:val="00757A7C"/>
    <w:rsid w:val="007661C8"/>
    <w:rsid w:val="0077098D"/>
    <w:rsid w:val="007722A5"/>
    <w:rsid w:val="007771B5"/>
    <w:rsid w:val="007931FA"/>
    <w:rsid w:val="00794F6A"/>
    <w:rsid w:val="007A04EC"/>
    <w:rsid w:val="007A4861"/>
    <w:rsid w:val="007A7BBA"/>
    <w:rsid w:val="007B0C50"/>
    <w:rsid w:val="007B48F9"/>
    <w:rsid w:val="007C1A43"/>
    <w:rsid w:val="007D474D"/>
    <w:rsid w:val="007F126A"/>
    <w:rsid w:val="007F1391"/>
    <w:rsid w:val="0080013E"/>
    <w:rsid w:val="00810E17"/>
    <w:rsid w:val="0081312C"/>
    <w:rsid w:val="00813288"/>
    <w:rsid w:val="00814C79"/>
    <w:rsid w:val="008168FC"/>
    <w:rsid w:val="00830996"/>
    <w:rsid w:val="00831FE0"/>
    <w:rsid w:val="008345F1"/>
    <w:rsid w:val="00841D89"/>
    <w:rsid w:val="00845798"/>
    <w:rsid w:val="00850D26"/>
    <w:rsid w:val="00853C44"/>
    <w:rsid w:val="00856433"/>
    <w:rsid w:val="00865B07"/>
    <w:rsid w:val="008667EA"/>
    <w:rsid w:val="0087637F"/>
    <w:rsid w:val="00881597"/>
    <w:rsid w:val="008874B1"/>
    <w:rsid w:val="00891C3D"/>
    <w:rsid w:val="00892AD5"/>
    <w:rsid w:val="008974EF"/>
    <w:rsid w:val="008A1512"/>
    <w:rsid w:val="008A169B"/>
    <w:rsid w:val="008A30E8"/>
    <w:rsid w:val="008B6D78"/>
    <w:rsid w:val="008C25C8"/>
    <w:rsid w:val="008D32B9"/>
    <w:rsid w:val="008D433B"/>
    <w:rsid w:val="008D4E6F"/>
    <w:rsid w:val="008E566E"/>
    <w:rsid w:val="0090161A"/>
    <w:rsid w:val="00901EB6"/>
    <w:rsid w:val="00904C62"/>
    <w:rsid w:val="00917125"/>
    <w:rsid w:val="00922BA8"/>
    <w:rsid w:val="00922D4F"/>
    <w:rsid w:val="00924DAC"/>
    <w:rsid w:val="00927058"/>
    <w:rsid w:val="00942750"/>
    <w:rsid w:val="009450CE"/>
    <w:rsid w:val="00946310"/>
    <w:rsid w:val="00947179"/>
    <w:rsid w:val="0095164B"/>
    <w:rsid w:val="00954090"/>
    <w:rsid w:val="009573E7"/>
    <w:rsid w:val="00963038"/>
    <w:rsid w:val="00963E05"/>
    <w:rsid w:val="00964FF9"/>
    <w:rsid w:val="00967843"/>
    <w:rsid w:val="00967D54"/>
    <w:rsid w:val="00971028"/>
    <w:rsid w:val="00972303"/>
    <w:rsid w:val="00980E2E"/>
    <w:rsid w:val="00986D70"/>
    <w:rsid w:val="00993B84"/>
    <w:rsid w:val="00996483"/>
    <w:rsid w:val="00996F5A"/>
    <w:rsid w:val="009A05CF"/>
    <w:rsid w:val="009A7E6D"/>
    <w:rsid w:val="009B041A"/>
    <w:rsid w:val="009B779B"/>
    <w:rsid w:val="009C3095"/>
    <w:rsid w:val="009C37C3"/>
    <w:rsid w:val="009C43EF"/>
    <w:rsid w:val="009C7C86"/>
    <w:rsid w:val="009D2FF7"/>
    <w:rsid w:val="009E5419"/>
    <w:rsid w:val="009E7884"/>
    <w:rsid w:val="009E788A"/>
    <w:rsid w:val="009F0E08"/>
    <w:rsid w:val="00A00A47"/>
    <w:rsid w:val="00A01285"/>
    <w:rsid w:val="00A1763D"/>
    <w:rsid w:val="00A17CEC"/>
    <w:rsid w:val="00A213E2"/>
    <w:rsid w:val="00A27EF0"/>
    <w:rsid w:val="00A42298"/>
    <w:rsid w:val="00A42361"/>
    <w:rsid w:val="00A50B20"/>
    <w:rsid w:val="00A51390"/>
    <w:rsid w:val="00A52AF6"/>
    <w:rsid w:val="00A54200"/>
    <w:rsid w:val="00A60D13"/>
    <w:rsid w:val="00A72745"/>
    <w:rsid w:val="00A76EFC"/>
    <w:rsid w:val="00A8615F"/>
    <w:rsid w:val="00A91010"/>
    <w:rsid w:val="00A97956"/>
    <w:rsid w:val="00A97F29"/>
    <w:rsid w:val="00AA3FBD"/>
    <w:rsid w:val="00AA702E"/>
    <w:rsid w:val="00AB0964"/>
    <w:rsid w:val="00AB5011"/>
    <w:rsid w:val="00AB7FF8"/>
    <w:rsid w:val="00AC0840"/>
    <w:rsid w:val="00AC7368"/>
    <w:rsid w:val="00AD16B9"/>
    <w:rsid w:val="00AE377D"/>
    <w:rsid w:val="00AE4480"/>
    <w:rsid w:val="00AF0EBA"/>
    <w:rsid w:val="00B02C8A"/>
    <w:rsid w:val="00B17FBD"/>
    <w:rsid w:val="00B23280"/>
    <w:rsid w:val="00B315A6"/>
    <w:rsid w:val="00B31813"/>
    <w:rsid w:val="00B33365"/>
    <w:rsid w:val="00B42ACA"/>
    <w:rsid w:val="00B57814"/>
    <w:rsid w:val="00B57B36"/>
    <w:rsid w:val="00B57E6F"/>
    <w:rsid w:val="00B60501"/>
    <w:rsid w:val="00B73CF1"/>
    <w:rsid w:val="00B8320A"/>
    <w:rsid w:val="00B8686D"/>
    <w:rsid w:val="00B91724"/>
    <w:rsid w:val="00B93F69"/>
    <w:rsid w:val="00B945FB"/>
    <w:rsid w:val="00BB1DDC"/>
    <w:rsid w:val="00BC2FA5"/>
    <w:rsid w:val="00BC30C9"/>
    <w:rsid w:val="00BD077D"/>
    <w:rsid w:val="00BE3E58"/>
    <w:rsid w:val="00BE4065"/>
    <w:rsid w:val="00BE4EE6"/>
    <w:rsid w:val="00BF5855"/>
    <w:rsid w:val="00C00067"/>
    <w:rsid w:val="00C01616"/>
    <w:rsid w:val="00C0162B"/>
    <w:rsid w:val="00C068ED"/>
    <w:rsid w:val="00C22E0C"/>
    <w:rsid w:val="00C27DB1"/>
    <w:rsid w:val="00C345B1"/>
    <w:rsid w:val="00C40142"/>
    <w:rsid w:val="00C500C1"/>
    <w:rsid w:val="00C52C3C"/>
    <w:rsid w:val="00C5340B"/>
    <w:rsid w:val="00C57182"/>
    <w:rsid w:val="00C57863"/>
    <w:rsid w:val="00C655FD"/>
    <w:rsid w:val="00C75407"/>
    <w:rsid w:val="00C76492"/>
    <w:rsid w:val="00C76B9D"/>
    <w:rsid w:val="00C870A8"/>
    <w:rsid w:val="00C9122C"/>
    <w:rsid w:val="00C93ADE"/>
    <w:rsid w:val="00C94434"/>
    <w:rsid w:val="00C977E6"/>
    <w:rsid w:val="00CA0D75"/>
    <w:rsid w:val="00CA1C95"/>
    <w:rsid w:val="00CA318F"/>
    <w:rsid w:val="00CA5A9C"/>
    <w:rsid w:val="00CC0FD3"/>
    <w:rsid w:val="00CC4C20"/>
    <w:rsid w:val="00CD024C"/>
    <w:rsid w:val="00CD3517"/>
    <w:rsid w:val="00CD5FE2"/>
    <w:rsid w:val="00CE59CC"/>
    <w:rsid w:val="00CE7C68"/>
    <w:rsid w:val="00CE7EB9"/>
    <w:rsid w:val="00CF1AF1"/>
    <w:rsid w:val="00D02B4C"/>
    <w:rsid w:val="00D03D9C"/>
    <w:rsid w:val="00D040C4"/>
    <w:rsid w:val="00D10D05"/>
    <w:rsid w:val="00D14707"/>
    <w:rsid w:val="00D22B73"/>
    <w:rsid w:val="00D25B79"/>
    <w:rsid w:val="00D46B7E"/>
    <w:rsid w:val="00D57C84"/>
    <w:rsid w:val="00D6057D"/>
    <w:rsid w:val="00D60879"/>
    <w:rsid w:val="00D63596"/>
    <w:rsid w:val="00D7081A"/>
    <w:rsid w:val="00D772B3"/>
    <w:rsid w:val="00D836C5"/>
    <w:rsid w:val="00D84576"/>
    <w:rsid w:val="00D90978"/>
    <w:rsid w:val="00D917C8"/>
    <w:rsid w:val="00D9442C"/>
    <w:rsid w:val="00D94739"/>
    <w:rsid w:val="00DA0DE9"/>
    <w:rsid w:val="00DA1399"/>
    <w:rsid w:val="00DA24C6"/>
    <w:rsid w:val="00DA2FDB"/>
    <w:rsid w:val="00DA4D7B"/>
    <w:rsid w:val="00DC6AA9"/>
    <w:rsid w:val="00DE264A"/>
    <w:rsid w:val="00DE7A59"/>
    <w:rsid w:val="00DF5072"/>
    <w:rsid w:val="00E02D18"/>
    <w:rsid w:val="00E03ABB"/>
    <w:rsid w:val="00E041E7"/>
    <w:rsid w:val="00E23CA1"/>
    <w:rsid w:val="00E278C6"/>
    <w:rsid w:val="00E33F95"/>
    <w:rsid w:val="00E35688"/>
    <w:rsid w:val="00E377D0"/>
    <w:rsid w:val="00E409A8"/>
    <w:rsid w:val="00E50C12"/>
    <w:rsid w:val="00E56F10"/>
    <w:rsid w:val="00E65B91"/>
    <w:rsid w:val="00E66D64"/>
    <w:rsid w:val="00E70A32"/>
    <w:rsid w:val="00E7209D"/>
    <w:rsid w:val="00E72EAD"/>
    <w:rsid w:val="00E77223"/>
    <w:rsid w:val="00E839B2"/>
    <w:rsid w:val="00E8528B"/>
    <w:rsid w:val="00E85B94"/>
    <w:rsid w:val="00E978D0"/>
    <w:rsid w:val="00EA108C"/>
    <w:rsid w:val="00EA4613"/>
    <w:rsid w:val="00EA581B"/>
    <w:rsid w:val="00EA7F91"/>
    <w:rsid w:val="00EB1523"/>
    <w:rsid w:val="00EC0E49"/>
    <w:rsid w:val="00EC101F"/>
    <w:rsid w:val="00EC1D9F"/>
    <w:rsid w:val="00EC232C"/>
    <w:rsid w:val="00EC2715"/>
    <w:rsid w:val="00ED3EC2"/>
    <w:rsid w:val="00EE0131"/>
    <w:rsid w:val="00EE17B0"/>
    <w:rsid w:val="00EF06D9"/>
    <w:rsid w:val="00EF6F48"/>
    <w:rsid w:val="00F02231"/>
    <w:rsid w:val="00F14CA9"/>
    <w:rsid w:val="00F17EC1"/>
    <w:rsid w:val="00F30C64"/>
    <w:rsid w:val="00F32BA2"/>
    <w:rsid w:val="00F32CDB"/>
    <w:rsid w:val="00F565FE"/>
    <w:rsid w:val="00F61204"/>
    <w:rsid w:val="00F63A70"/>
    <w:rsid w:val="00F66BF4"/>
    <w:rsid w:val="00F67893"/>
    <w:rsid w:val="00F74CE1"/>
    <w:rsid w:val="00F7534E"/>
    <w:rsid w:val="00F75E68"/>
    <w:rsid w:val="00FA21D0"/>
    <w:rsid w:val="00FA5F5F"/>
    <w:rsid w:val="00FB1C32"/>
    <w:rsid w:val="00FB5BD8"/>
    <w:rsid w:val="00FB6816"/>
    <w:rsid w:val="00FB730C"/>
    <w:rsid w:val="00FC2695"/>
    <w:rsid w:val="00FC3E03"/>
    <w:rsid w:val="00FC3FC1"/>
    <w:rsid w:val="00FC73A8"/>
    <w:rsid w:val="00FD5A29"/>
    <w:rsid w:val="00FF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485EC80"/>
  <w14:defaultImageDpi w14:val="330"/>
  <w15:docId w15:val="{547D83AF-D5BD-4C11-8AB6-37A0F76E6D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856433"/>
    <w:pPr>
      <w:keepNext/>
      <w:numPr>
        <w:ilvl w:val="2"/>
        <w:numId w:val="1"/>
      </w:numPr>
      <w:suppressAutoHyphens/>
      <w:spacing w:before="24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856433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..),b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3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rsid w:val="00280FAF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38280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" Type="http://schemas.openxmlformats.org/officeDocument/2006/relationships/numbering" Target="numbering.xml"/><Relationship Id="rId16" Type="http://schemas.openxmlformats.org/officeDocument/2006/relationships/image" Target="media/image11.emf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emf"/><Relationship Id="rId5" Type="http://schemas.openxmlformats.org/officeDocument/2006/relationships/webSettings" Target="webSettings.xml"/><Relationship Id="rId15" Type="http://schemas.openxmlformats.org/officeDocument/2006/relationships/image" Target="media/image10.emf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emf"/><Relationship Id="rId14" Type="http://schemas.openxmlformats.org/officeDocument/2006/relationships/image" Target="media/image9.gi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8399E2-FC71-4ACB-ABCD-5A839AB359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406</Words>
  <Characters>19415</Characters>
  <Application>Microsoft Office Word</Application>
  <DocSecurity>0</DocSecurity>
  <Lines>161</Lines>
  <Paragraphs>4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Barbara Mazzarotta</cp:lastModifiedBy>
  <cp:revision>2</cp:revision>
  <cp:lastPrinted>2021-12-22T13:14:00Z</cp:lastPrinted>
  <dcterms:created xsi:type="dcterms:W3CDTF">2022-03-08T13:59:00Z</dcterms:created>
  <dcterms:modified xsi:type="dcterms:W3CDTF">2022-03-08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